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757F0" w14:textId="3B0CEF6E" w:rsidR="0055048B" w:rsidRDefault="006C7143" w:rsidP="005E6092">
      <w:pPr>
        <w:spacing w:after="0"/>
        <w:rPr>
          <w:rFonts w:ascii="Times New Roman" w:hAnsi="Times New Roman" w:cs="Times New Roman"/>
          <w:b/>
          <w:sz w:val="28"/>
          <w:szCs w:val="28"/>
        </w:rPr>
      </w:pPr>
      <w:r>
        <w:rPr>
          <w:rFonts w:ascii="Times New Roman" w:eastAsia="Times New Roman" w:hAnsi="Times New Roman" w:cs="Times New Roman"/>
          <w:b/>
          <w:noProof/>
          <w:sz w:val="28"/>
          <w:szCs w:val="28"/>
        </w:rPr>
        <w:drawing>
          <wp:anchor distT="0" distB="0" distL="0" distR="0" simplePos="0" relativeHeight="251658241" behindDoc="0" locked="0" layoutInCell="1" hidden="0" allowOverlap="1" wp14:anchorId="2C7EB4DC" wp14:editId="7C1BBDE6">
            <wp:simplePos x="0" y="0"/>
            <wp:positionH relativeFrom="rightMargin">
              <wp:posOffset>-967740</wp:posOffset>
            </wp:positionH>
            <wp:positionV relativeFrom="margin">
              <wp:align>top</wp:align>
            </wp:positionV>
            <wp:extent cx="1481328" cy="786384"/>
            <wp:effectExtent l="0" t="0" r="5080" b="0"/>
            <wp:wrapTopAndBottom distT="0" distB="0"/>
            <wp:docPr id="15" name="image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5.png" descr="Text&#10;&#10;Description automatically generated"/>
                    <pic:cNvPicPr preferRelativeResize="0"/>
                  </pic:nvPicPr>
                  <pic:blipFill>
                    <a:blip r:embed="rId10"/>
                    <a:srcRect/>
                    <a:stretch>
                      <a:fillRect/>
                    </a:stretch>
                  </pic:blipFill>
                  <pic:spPr>
                    <a:xfrm>
                      <a:off x="0" y="0"/>
                      <a:ext cx="1481328" cy="786384"/>
                    </a:xfrm>
                    <a:prstGeom prst="rect">
                      <a:avLst/>
                    </a:prstGeom>
                    <a:ln/>
                  </pic:spPr>
                </pic:pic>
              </a:graphicData>
            </a:graphic>
            <wp14:sizeRelH relativeFrom="margin">
              <wp14:pctWidth>0</wp14:pctWidth>
            </wp14:sizeRelH>
            <wp14:sizeRelV relativeFrom="margin">
              <wp14:pctHeight>0</wp14:pctHeight>
            </wp14:sizeRelV>
          </wp:anchor>
        </w:drawing>
      </w:r>
      <w:r w:rsidR="0055048B">
        <w:rPr>
          <w:rFonts w:ascii="Times New Roman" w:hAnsi="Times New Roman" w:cs="Times New Roman"/>
          <w:b/>
          <w:noProof/>
          <w:sz w:val="28"/>
          <w:szCs w:val="28"/>
        </w:rPr>
        <w:drawing>
          <wp:anchor distT="0" distB="0" distL="114300" distR="114300" simplePos="0" relativeHeight="251658240" behindDoc="0" locked="0" layoutInCell="1" allowOverlap="1" wp14:anchorId="37C7D315" wp14:editId="611E80A2">
            <wp:simplePos x="0" y="0"/>
            <wp:positionH relativeFrom="column">
              <wp:posOffset>-552450</wp:posOffset>
            </wp:positionH>
            <wp:positionV relativeFrom="paragraph">
              <wp:posOffset>-190500</wp:posOffset>
            </wp:positionV>
            <wp:extent cx="1060704" cy="914533"/>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GYSTC LOGO_CL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0704" cy="914533"/>
                    </a:xfrm>
                    <a:prstGeom prst="rect">
                      <a:avLst/>
                    </a:prstGeom>
                  </pic:spPr>
                </pic:pic>
              </a:graphicData>
            </a:graphic>
            <wp14:sizeRelH relativeFrom="margin">
              <wp14:pctWidth>0</wp14:pctWidth>
            </wp14:sizeRelH>
            <wp14:sizeRelV relativeFrom="margin">
              <wp14:pctHeight>0</wp14:pctHeight>
            </wp14:sizeRelV>
          </wp:anchor>
        </w:drawing>
      </w:r>
    </w:p>
    <w:p w14:paraId="38BDA83D" w14:textId="22F784F3" w:rsidR="00C7466B" w:rsidRPr="00BC128D" w:rsidRDefault="005E6092" w:rsidP="00D31705">
      <w:pPr>
        <w:spacing w:after="0"/>
        <w:jc w:val="center"/>
        <w:rPr>
          <w:rFonts w:ascii="Times New Roman" w:hAnsi="Times New Roman" w:cs="Times New Roman"/>
          <w:b/>
          <w:sz w:val="28"/>
          <w:szCs w:val="28"/>
        </w:rPr>
      </w:pPr>
      <w:r>
        <w:rPr>
          <w:rFonts w:ascii="Times New Roman" w:hAnsi="Times New Roman" w:cs="Times New Roman"/>
          <w:b/>
          <w:sz w:val="28"/>
          <w:szCs w:val="28"/>
        </w:rPr>
        <w:t>Birds of a Feather</w:t>
      </w:r>
    </w:p>
    <w:p w14:paraId="5EEC083F" w14:textId="4EB4A8EC" w:rsidR="00D31705" w:rsidRPr="00BC128D" w:rsidRDefault="00D31705" w:rsidP="00D31705">
      <w:pPr>
        <w:spacing w:after="0"/>
        <w:jc w:val="center"/>
        <w:rPr>
          <w:rFonts w:ascii="Times New Roman" w:hAnsi="Times New Roman" w:cs="Times New Roman"/>
          <w:sz w:val="24"/>
          <w:szCs w:val="24"/>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65"/>
        <w:gridCol w:w="4665"/>
      </w:tblGrid>
      <w:tr w:rsidR="006E28A7" w:rsidRPr="00BC128D" w14:paraId="03D3AB99" w14:textId="77777777" w:rsidTr="006606F0">
        <w:tc>
          <w:tcPr>
            <w:tcW w:w="9330" w:type="dxa"/>
            <w:gridSpan w:val="2"/>
          </w:tcPr>
          <w:p w14:paraId="20053BCB" w14:textId="3A6200EB" w:rsidR="002B6403" w:rsidRPr="00E052D7" w:rsidRDefault="006E28A7" w:rsidP="00E052D7">
            <w:pPr>
              <w:contextualSpacing/>
              <w:rPr>
                <w:rFonts w:ascii="Times New Roman" w:hAnsi="Times New Roman" w:cs="Times New Roman"/>
                <w:bCs/>
                <w:sz w:val="24"/>
                <w:szCs w:val="24"/>
              </w:rPr>
            </w:pPr>
            <w:r w:rsidRPr="00BC128D">
              <w:rPr>
                <w:rFonts w:ascii="Times New Roman" w:hAnsi="Times New Roman" w:cs="Times New Roman"/>
                <w:b/>
                <w:sz w:val="24"/>
                <w:szCs w:val="24"/>
              </w:rPr>
              <w:t>Estimated Time:</w:t>
            </w:r>
            <w:r w:rsidR="00452CEE">
              <w:rPr>
                <w:rFonts w:ascii="Times New Roman" w:hAnsi="Times New Roman" w:cs="Times New Roman"/>
                <w:b/>
                <w:sz w:val="24"/>
                <w:szCs w:val="24"/>
              </w:rPr>
              <w:t xml:space="preserve"> </w:t>
            </w:r>
            <w:r w:rsidR="00D71523" w:rsidRPr="00452CEE">
              <w:rPr>
                <w:rFonts w:ascii="Times New Roman" w:hAnsi="Times New Roman" w:cs="Times New Roman"/>
                <w:bCs/>
                <w:sz w:val="24"/>
                <w:szCs w:val="24"/>
              </w:rPr>
              <w:t>45 minutes</w:t>
            </w:r>
            <w:r w:rsidR="00452CEE" w:rsidRPr="00452CEE">
              <w:rPr>
                <w:rFonts w:ascii="Times New Roman" w:hAnsi="Times New Roman" w:cs="Times New Roman"/>
                <w:bCs/>
                <w:sz w:val="24"/>
                <w:szCs w:val="24"/>
              </w:rPr>
              <w:t xml:space="preserve"> – </w:t>
            </w:r>
            <w:r w:rsidR="00D71523" w:rsidRPr="00452CEE">
              <w:rPr>
                <w:rFonts w:ascii="Times New Roman" w:hAnsi="Times New Roman" w:cs="Times New Roman"/>
                <w:bCs/>
                <w:sz w:val="24"/>
                <w:szCs w:val="24"/>
              </w:rPr>
              <w:t>1</w:t>
            </w:r>
            <w:r w:rsidR="00452CEE" w:rsidRPr="00452CEE">
              <w:rPr>
                <w:rFonts w:ascii="Times New Roman" w:hAnsi="Times New Roman" w:cs="Times New Roman"/>
                <w:bCs/>
                <w:sz w:val="24"/>
                <w:szCs w:val="24"/>
              </w:rPr>
              <w:t xml:space="preserve"> </w:t>
            </w:r>
            <w:r w:rsidR="00D71523" w:rsidRPr="00452CEE">
              <w:rPr>
                <w:rFonts w:ascii="Times New Roman" w:hAnsi="Times New Roman" w:cs="Times New Roman"/>
                <w:bCs/>
                <w:sz w:val="24"/>
                <w:szCs w:val="24"/>
              </w:rPr>
              <w:t>hour</w:t>
            </w:r>
          </w:p>
        </w:tc>
      </w:tr>
      <w:tr w:rsidR="006E28A7" w:rsidRPr="00BC128D" w14:paraId="366D785C" w14:textId="77777777" w:rsidTr="006606F0">
        <w:tc>
          <w:tcPr>
            <w:tcW w:w="9330" w:type="dxa"/>
            <w:gridSpan w:val="2"/>
          </w:tcPr>
          <w:p w14:paraId="6A6ABFAE" w14:textId="547D9EDA" w:rsidR="006E28A7" w:rsidRPr="002E7375" w:rsidRDefault="006E28A7" w:rsidP="006E28A7">
            <w:pPr>
              <w:rPr>
                <w:rFonts w:ascii="Times New Roman" w:hAnsi="Times New Roman" w:cs="Times New Roman"/>
                <w:b/>
                <w:sz w:val="24"/>
                <w:szCs w:val="24"/>
              </w:rPr>
            </w:pPr>
            <w:r w:rsidRPr="002E7375">
              <w:rPr>
                <w:rFonts w:ascii="Times New Roman" w:hAnsi="Times New Roman" w:cs="Times New Roman"/>
                <w:b/>
                <w:sz w:val="24"/>
                <w:szCs w:val="24"/>
              </w:rPr>
              <w:t>GSE Standard</w:t>
            </w:r>
            <w:r w:rsidR="00452CEE" w:rsidRPr="002E7375">
              <w:rPr>
                <w:rFonts w:ascii="Times New Roman" w:hAnsi="Times New Roman" w:cs="Times New Roman"/>
                <w:b/>
                <w:sz w:val="24"/>
                <w:szCs w:val="24"/>
              </w:rPr>
              <w:t>(s)</w:t>
            </w:r>
            <w:r w:rsidR="002213C9" w:rsidRPr="002E7375">
              <w:rPr>
                <w:rFonts w:ascii="Times New Roman" w:hAnsi="Times New Roman" w:cs="Times New Roman"/>
                <w:b/>
                <w:sz w:val="24"/>
                <w:szCs w:val="24"/>
              </w:rPr>
              <w:t xml:space="preserve"> and </w:t>
            </w:r>
            <w:r w:rsidR="00452CEE" w:rsidRPr="002E7375">
              <w:rPr>
                <w:rFonts w:ascii="Times New Roman" w:hAnsi="Times New Roman" w:cs="Times New Roman"/>
                <w:b/>
                <w:sz w:val="24"/>
                <w:szCs w:val="24"/>
              </w:rPr>
              <w:t>E</w:t>
            </w:r>
            <w:r w:rsidR="002213C9" w:rsidRPr="002E7375">
              <w:rPr>
                <w:rFonts w:ascii="Times New Roman" w:hAnsi="Times New Roman" w:cs="Times New Roman"/>
                <w:b/>
                <w:sz w:val="24"/>
                <w:szCs w:val="24"/>
              </w:rPr>
              <w:t>lement</w:t>
            </w:r>
            <w:r w:rsidR="00452CEE" w:rsidRPr="002E7375">
              <w:rPr>
                <w:rFonts w:ascii="Times New Roman" w:hAnsi="Times New Roman" w:cs="Times New Roman"/>
                <w:b/>
                <w:sz w:val="24"/>
                <w:szCs w:val="24"/>
              </w:rPr>
              <w:t>(s)</w:t>
            </w:r>
            <w:r w:rsidRPr="002E7375">
              <w:rPr>
                <w:rFonts w:ascii="Times New Roman" w:hAnsi="Times New Roman" w:cs="Times New Roman"/>
                <w:b/>
                <w:sz w:val="24"/>
                <w:szCs w:val="24"/>
              </w:rPr>
              <w:t>:</w:t>
            </w:r>
          </w:p>
          <w:p w14:paraId="18962FDD" w14:textId="7DFCA9A7" w:rsidR="00DE5879" w:rsidRPr="002E7375" w:rsidRDefault="00DE5879" w:rsidP="00AF5B03">
            <w:pPr>
              <w:rPr>
                <w:rFonts w:ascii="Times New Roman" w:hAnsi="Times New Roman" w:cs="Times New Roman"/>
                <w:b/>
                <w:sz w:val="24"/>
                <w:szCs w:val="24"/>
              </w:rPr>
            </w:pPr>
          </w:p>
          <w:p w14:paraId="166CBA1D" w14:textId="77777777" w:rsidR="00F957B3" w:rsidRPr="00905F84" w:rsidRDefault="00905F84" w:rsidP="00F957B3">
            <w:pPr>
              <w:autoSpaceDE w:val="0"/>
              <w:autoSpaceDN w:val="0"/>
              <w:adjustRightInd w:val="0"/>
              <w:rPr>
                <w:rFonts w:ascii="Times New Roman" w:hAnsi="Times New Roman" w:cs="Times New Roman"/>
                <w:b/>
                <w:bCs/>
                <w:sz w:val="24"/>
                <w:szCs w:val="24"/>
              </w:rPr>
            </w:pPr>
            <w:r w:rsidRPr="00905F84">
              <w:rPr>
                <w:rFonts w:ascii="Times New Roman" w:hAnsi="Times New Roman" w:cs="Times New Roman"/>
                <w:b/>
                <w:bCs/>
                <w:sz w:val="24"/>
                <w:szCs w:val="24"/>
              </w:rPr>
              <w:t>S7L4. Obtain, evaluate, and communicate information to examine the interdependence of organisms with one another and their environments.</w:t>
            </w:r>
          </w:p>
          <w:p w14:paraId="44FCEF19" w14:textId="10BF5000" w:rsidR="00905F84" w:rsidRPr="002B6403" w:rsidRDefault="00905F84" w:rsidP="00F957B3">
            <w:pPr>
              <w:autoSpaceDE w:val="0"/>
              <w:autoSpaceDN w:val="0"/>
              <w:adjustRightInd w:val="0"/>
              <w:rPr>
                <w:rFonts w:ascii="Times New Roman" w:hAnsi="Times New Roman" w:cs="Times New Roman"/>
                <w:b/>
                <w:bCs/>
                <w:color w:val="000000"/>
                <w:sz w:val="24"/>
                <w:szCs w:val="24"/>
              </w:rPr>
            </w:pPr>
          </w:p>
        </w:tc>
      </w:tr>
      <w:tr w:rsidR="006606F0" w:rsidRPr="00BC128D" w14:paraId="6AB26E20" w14:textId="77777777" w:rsidTr="00462094">
        <w:trPr>
          <w:trHeight w:val="1599"/>
        </w:trPr>
        <w:tc>
          <w:tcPr>
            <w:tcW w:w="4665" w:type="dxa"/>
            <w:vMerge w:val="restart"/>
            <w:shd w:val="clear" w:color="auto" w:fill="FFFFFF" w:themeFill="background1"/>
          </w:tcPr>
          <w:p w14:paraId="20AF38F1" w14:textId="2ED8FE50"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Science and Engineering Practices:</w:t>
            </w:r>
          </w:p>
          <w:p w14:paraId="613B8F38" w14:textId="77777777" w:rsidR="00AF5B03" w:rsidRDefault="00AF5B03" w:rsidP="006606F0">
            <w:pPr>
              <w:rPr>
                <w:rFonts w:ascii="Times New Roman" w:hAnsi="Times New Roman" w:cs="Times New Roman"/>
                <w:b/>
                <w:sz w:val="24"/>
                <w:szCs w:val="24"/>
              </w:rPr>
            </w:pPr>
          </w:p>
          <w:p w14:paraId="7E8C66E0" w14:textId="77777777" w:rsidR="0024716E" w:rsidRDefault="0024716E" w:rsidP="00793C95">
            <w:pPr>
              <w:pStyle w:val="Default"/>
              <w:rPr>
                <w:rStyle w:val="ngss-sep-title"/>
                <w:b/>
                <w:bCs/>
              </w:rPr>
            </w:pPr>
            <w:r w:rsidRPr="0024716E">
              <w:rPr>
                <w:rStyle w:val="ngss-sep-title"/>
                <w:b/>
                <w:bCs/>
              </w:rPr>
              <w:t>Constructing Explanations and Designing Solutions</w:t>
            </w:r>
          </w:p>
          <w:p w14:paraId="43CC78B3" w14:textId="7B53574A" w:rsidR="0092705C" w:rsidRPr="00793C95" w:rsidRDefault="00973B93" w:rsidP="006E2613">
            <w:pPr>
              <w:pStyle w:val="Default"/>
            </w:pPr>
            <w:r w:rsidRPr="00973B93">
              <w:t>Construct an explanation that includes qualitative or quantitative relationships between variables that describe phenomena.</w:t>
            </w:r>
          </w:p>
        </w:tc>
        <w:tc>
          <w:tcPr>
            <w:tcW w:w="4665" w:type="dxa"/>
            <w:shd w:val="clear" w:color="auto" w:fill="auto"/>
          </w:tcPr>
          <w:p w14:paraId="163F4ACA" w14:textId="77777777" w:rsidR="006606F0" w:rsidRPr="00615BAB" w:rsidRDefault="006606F0" w:rsidP="006606F0">
            <w:pPr>
              <w:rPr>
                <w:rFonts w:ascii="Times New Roman" w:hAnsi="Times New Roman" w:cs="Times New Roman"/>
                <w:b/>
                <w:sz w:val="24"/>
                <w:szCs w:val="24"/>
              </w:rPr>
            </w:pPr>
            <w:r w:rsidRPr="00615BAB">
              <w:rPr>
                <w:rFonts w:ascii="Times New Roman" w:hAnsi="Times New Roman" w:cs="Times New Roman"/>
                <w:b/>
                <w:sz w:val="24"/>
                <w:szCs w:val="24"/>
              </w:rPr>
              <w:t>Disciplinary Core Idea:</w:t>
            </w:r>
          </w:p>
          <w:p w14:paraId="2DBFA041" w14:textId="77777777" w:rsidR="00153617" w:rsidRDefault="00153617" w:rsidP="006606F0">
            <w:pPr>
              <w:rPr>
                <w:rStyle w:val="ngss-dci-title"/>
                <w:rFonts w:ascii="Arial" w:hAnsi="Arial" w:cs="Arial"/>
                <w:b/>
                <w:bCs/>
                <w:color w:val="000000"/>
                <w:sz w:val="17"/>
                <w:szCs w:val="17"/>
                <w:shd w:val="clear" w:color="auto" w:fill="FBD4B4"/>
              </w:rPr>
            </w:pPr>
          </w:p>
          <w:p w14:paraId="7B95F4E6" w14:textId="51C4ADB9" w:rsidR="00F7366E" w:rsidRDefault="00FF7191" w:rsidP="00611B93">
            <w:pPr>
              <w:rPr>
                <w:rStyle w:val="ngss-dci-code"/>
                <w:rFonts w:ascii="Times New Roman" w:hAnsi="Times New Roman" w:cs="Times New Roman"/>
                <w:b/>
                <w:bCs/>
                <w:color w:val="000000"/>
                <w:sz w:val="24"/>
                <w:szCs w:val="24"/>
              </w:rPr>
            </w:pPr>
            <w:r>
              <w:rPr>
                <w:rStyle w:val="ngss-dci-code"/>
                <w:rFonts w:ascii="Times New Roman" w:hAnsi="Times New Roman" w:cs="Times New Roman"/>
                <w:b/>
                <w:bCs/>
                <w:color w:val="000000"/>
                <w:sz w:val="24"/>
                <w:szCs w:val="24"/>
              </w:rPr>
              <w:t>Natural Selection</w:t>
            </w:r>
          </w:p>
          <w:p w14:paraId="321A208C" w14:textId="77777777" w:rsidR="009A1447" w:rsidRDefault="000E115F" w:rsidP="00611B93">
            <w:pPr>
              <w:rPr>
                <w:rStyle w:val="ngss-dci-code"/>
                <w:rFonts w:ascii="Times New Roman" w:hAnsi="Times New Roman" w:cs="Times New Roman"/>
                <w:color w:val="000000"/>
                <w:sz w:val="24"/>
                <w:szCs w:val="24"/>
              </w:rPr>
            </w:pPr>
            <w:r w:rsidRPr="000E115F">
              <w:rPr>
                <w:rStyle w:val="ngss-dci-code"/>
                <w:rFonts w:ascii="Times New Roman" w:hAnsi="Times New Roman" w:cs="Times New Roman"/>
                <w:color w:val="000000"/>
                <w:sz w:val="24"/>
                <w:szCs w:val="24"/>
              </w:rPr>
              <w:t>Natural selection leads to the predominance of certain traits in a population, and the suppression of others.</w:t>
            </w:r>
          </w:p>
          <w:p w14:paraId="70F46422" w14:textId="7A3082E2" w:rsidR="000E115F" w:rsidRPr="00611B93" w:rsidRDefault="000E115F" w:rsidP="00611B93">
            <w:pPr>
              <w:rPr>
                <w:rFonts w:ascii="Times New Roman" w:hAnsi="Times New Roman" w:cs="Times New Roman"/>
                <w:sz w:val="24"/>
                <w:szCs w:val="24"/>
              </w:rPr>
            </w:pPr>
          </w:p>
        </w:tc>
      </w:tr>
      <w:tr w:rsidR="006606F0" w:rsidRPr="00BC128D" w14:paraId="399DBB61" w14:textId="77777777" w:rsidTr="00153617">
        <w:trPr>
          <w:trHeight w:val="1257"/>
        </w:trPr>
        <w:tc>
          <w:tcPr>
            <w:tcW w:w="4665" w:type="dxa"/>
            <w:vMerge/>
            <w:shd w:val="clear" w:color="auto" w:fill="FFFFFF" w:themeFill="background1"/>
          </w:tcPr>
          <w:p w14:paraId="5A37B28A" w14:textId="77777777" w:rsidR="006606F0" w:rsidRPr="00BC128D" w:rsidRDefault="006606F0" w:rsidP="006606F0">
            <w:pPr>
              <w:pStyle w:val="Default"/>
            </w:pPr>
          </w:p>
        </w:tc>
        <w:tc>
          <w:tcPr>
            <w:tcW w:w="4665" w:type="dxa"/>
          </w:tcPr>
          <w:p w14:paraId="25C94E12" w14:textId="3FBFF1F9"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Crosscutting Concepts:</w:t>
            </w:r>
          </w:p>
          <w:p w14:paraId="31AA0246" w14:textId="780BE0B8" w:rsidR="00615BAB" w:rsidRDefault="00615BAB" w:rsidP="00615BAB">
            <w:pPr>
              <w:rPr>
                <w:rFonts w:ascii="Times New Roman" w:hAnsi="Times New Roman" w:cs="Times New Roman"/>
                <w:b/>
                <w:sz w:val="24"/>
                <w:szCs w:val="24"/>
              </w:rPr>
            </w:pPr>
          </w:p>
          <w:p w14:paraId="252013B3" w14:textId="43337A6D" w:rsidR="00CA0D3C" w:rsidRDefault="00785529" w:rsidP="006C19A0">
            <w:pPr>
              <w:pStyle w:val="Default"/>
              <w:rPr>
                <w:rStyle w:val="ngss-cc-title"/>
                <w:b/>
                <w:bCs/>
              </w:rPr>
            </w:pPr>
            <w:r>
              <w:rPr>
                <w:rStyle w:val="ngss-cc-title"/>
                <w:b/>
                <w:bCs/>
              </w:rPr>
              <w:t>Cause and Effect</w:t>
            </w:r>
          </w:p>
          <w:p w14:paraId="20174C59" w14:textId="77777777" w:rsidR="00EC4851" w:rsidRDefault="00785529" w:rsidP="006C19A0">
            <w:pPr>
              <w:pStyle w:val="Default"/>
              <w:rPr>
                <w:rStyle w:val="ngss-cc-title"/>
              </w:rPr>
            </w:pPr>
            <w:r w:rsidRPr="00785529">
              <w:rPr>
                <w:rStyle w:val="ngss-cc-title"/>
              </w:rPr>
              <w:t>Phenomena may have more than one cause, and some cause and effect relationships in systems can only be described using probability.</w:t>
            </w:r>
          </w:p>
          <w:p w14:paraId="36C4DEA2" w14:textId="4841D1B8" w:rsidR="00785529" w:rsidRPr="00A96AC7" w:rsidRDefault="00785529" w:rsidP="006C19A0">
            <w:pPr>
              <w:pStyle w:val="Default"/>
            </w:pPr>
          </w:p>
        </w:tc>
      </w:tr>
      <w:tr w:rsidR="006606F0" w:rsidRPr="00BC128D" w14:paraId="369A0FE6" w14:textId="77777777" w:rsidTr="00227E4F">
        <w:trPr>
          <w:trHeight w:val="1167"/>
        </w:trPr>
        <w:tc>
          <w:tcPr>
            <w:tcW w:w="4665" w:type="dxa"/>
          </w:tcPr>
          <w:p w14:paraId="732A397F" w14:textId="719D8CA1" w:rsidR="006606F0" w:rsidRPr="00BC128D"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Authentic Scenario (Phenomena):</w:t>
            </w:r>
          </w:p>
          <w:p w14:paraId="07EA2142" w14:textId="77777777" w:rsidR="009B13BA" w:rsidRDefault="009B13BA" w:rsidP="006606F0">
            <w:pPr>
              <w:rPr>
                <w:rFonts w:ascii="Times New Roman" w:hAnsi="Times New Roman" w:cs="Times New Roman"/>
                <w:bCs/>
                <w:sz w:val="24"/>
                <w:szCs w:val="24"/>
              </w:rPr>
            </w:pPr>
          </w:p>
          <w:p w14:paraId="493556DA" w14:textId="0C977160" w:rsidR="0015226A" w:rsidRDefault="00E40D94" w:rsidP="00792BD6">
            <w:pPr>
              <w:rPr>
                <w:rFonts w:ascii="Times New Roman" w:hAnsi="Times New Roman" w:cs="Times New Roman"/>
                <w:bCs/>
                <w:sz w:val="24"/>
                <w:szCs w:val="24"/>
              </w:rPr>
            </w:pPr>
            <w:r>
              <w:rPr>
                <w:rFonts w:ascii="Times New Roman" w:hAnsi="Times New Roman" w:cs="Times New Roman"/>
                <w:bCs/>
                <w:sz w:val="24"/>
                <w:szCs w:val="24"/>
              </w:rPr>
              <w:t xml:space="preserve">Show the students </w:t>
            </w:r>
            <w:r w:rsidR="009C1F7A">
              <w:rPr>
                <w:rFonts w:ascii="Times New Roman" w:hAnsi="Times New Roman" w:cs="Times New Roman"/>
                <w:bCs/>
                <w:sz w:val="24"/>
                <w:szCs w:val="24"/>
              </w:rPr>
              <w:t xml:space="preserve">a picture of a bird with an unusual beak, like the </w:t>
            </w:r>
            <w:r w:rsidR="00FA6AD6">
              <w:rPr>
                <w:rFonts w:ascii="Times New Roman" w:hAnsi="Times New Roman" w:cs="Times New Roman"/>
                <w:bCs/>
                <w:sz w:val="24"/>
                <w:szCs w:val="24"/>
              </w:rPr>
              <w:t>Rhinoceros Hornbill.  Ask, “W</w:t>
            </w:r>
            <w:r w:rsidR="006C7384">
              <w:rPr>
                <w:rFonts w:ascii="Times New Roman" w:hAnsi="Times New Roman" w:cs="Times New Roman"/>
                <w:bCs/>
                <w:sz w:val="24"/>
                <w:szCs w:val="24"/>
              </w:rPr>
              <w:t xml:space="preserve">hy do </w:t>
            </w:r>
            <w:r w:rsidR="005C0426">
              <w:rPr>
                <w:rFonts w:ascii="Times New Roman" w:hAnsi="Times New Roman" w:cs="Times New Roman"/>
                <w:bCs/>
                <w:sz w:val="24"/>
                <w:szCs w:val="24"/>
              </w:rPr>
              <w:t>birds have different shaped beaks?”</w:t>
            </w:r>
          </w:p>
          <w:p w14:paraId="03715210" w14:textId="6B1CC16D" w:rsidR="00227E4F" w:rsidRPr="00792BD6" w:rsidRDefault="00227E4F" w:rsidP="00792BD6">
            <w:pPr>
              <w:rPr>
                <w:rFonts w:ascii="Times New Roman" w:hAnsi="Times New Roman" w:cs="Times New Roman"/>
                <w:bCs/>
                <w:sz w:val="24"/>
                <w:szCs w:val="24"/>
              </w:rPr>
            </w:pPr>
          </w:p>
        </w:tc>
        <w:tc>
          <w:tcPr>
            <w:tcW w:w="4665" w:type="dxa"/>
            <w:vMerge w:val="restart"/>
          </w:tcPr>
          <w:p w14:paraId="5663A5E2" w14:textId="4A0D9063" w:rsidR="006606F0"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Vocabulary:</w:t>
            </w:r>
          </w:p>
          <w:p w14:paraId="7AED476A" w14:textId="77777777" w:rsidR="009B13BA" w:rsidRDefault="009B13BA" w:rsidP="006606F0">
            <w:pPr>
              <w:rPr>
                <w:rFonts w:ascii="Times New Roman" w:hAnsi="Times New Roman" w:cs="Times New Roman"/>
                <w:b/>
                <w:sz w:val="24"/>
                <w:szCs w:val="24"/>
              </w:rPr>
            </w:pPr>
          </w:p>
          <w:p w14:paraId="602AC921" w14:textId="60F38700" w:rsidR="00B32155" w:rsidRDefault="00B32155" w:rsidP="00792BD6">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adaptation</w:t>
            </w:r>
          </w:p>
          <w:p w14:paraId="32BDE097" w14:textId="4F252C8C" w:rsidR="00994FE3" w:rsidRDefault="002B2362" w:rsidP="00792BD6">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habitat</w:t>
            </w:r>
          </w:p>
          <w:p w14:paraId="77311674" w14:textId="77777777" w:rsidR="006C7A68" w:rsidRDefault="002B2362" w:rsidP="00573112">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organism</w:t>
            </w:r>
          </w:p>
          <w:p w14:paraId="2D65D49B" w14:textId="5411EFB1" w:rsidR="002B2362" w:rsidRPr="00573112" w:rsidRDefault="00B32155" w:rsidP="00573112">
            <w:pPr>
              <w:pStyle w:val="ListParagraph"/>
              <w:numPr>
                <w:ilvl w:val="0"/>
                <w:numId w:val="15"/>
              </w:numPr>
              <w:spacing w:after="0" w:line="240" w:lineRule="auto"/>
              <w:rPr>
                <w:rFonts w:ascii="Times New Roman" w:hAnsi="Times New Roman" w:cs="Times New Roman"/>
                <w:bCs/>
                <w:sz w:val="24"/>
                <w:szCs w:val="24"/>
              </w:rPr>
            </w:pPr>
            <w:r>
              <w:rPr>
                <w:rFonts w:ascii="Times New Roman" w:hAnsi="Times New Roman" w:cs="Times New Roman"/>
                <w:bCs/>
                <w:sz w:val="24"/>
                <w:szCs w:val="24"/>
              </w:rPr>
              <w:t>species</w:t>
            </w:r>
          </w:p>
        </w:tc>
      </w:tr>
      <w:tr w:rsidR="006606F0" w:rsidRPr="00BC128D" w14:paraId="26CDFCF0" w14:textId="77777777" w:rsidTr="00513318">
        <w:trPr>
          <w:trHeight w:val="1419"/>
        </w:trPr>
        <w:tc>
          <w:tcPr>
            <w:tcW w:w="4665" w:type="dxa"/>
          </w:tcPr>
          <w:p w14:paraId="4F60ADBA" w14:textId="77777777" w:rsidR="006606F0" w:rsidRPr="00BC128D" w:rsidRDefault="006606F0" w:rsidP="006606F0">
            <w:pPr>
              <w:rPr>
                <w:rFonts w:ascii="Times New Roman" w:hAnsi="Times New Roman" w:cs="Times New Roman"/>
                <w:b/>
                <w:sz w:val="24"/>
                <w:szCs w:val="24"/>
              </w:rPr>
            </w:pPr>
            <w:r w:rsidRPr="00BC128D">
              <w:rPr>
                <w:rFonts w:ascii="Times New Roman" w:hAnsi="Times New Roman" w:cs="Times New Roman"/>
                <w:b/>
                <w:sz w:val="24"/>
                <w:szCs w:val="24"/>
              </w:rPr>
              <w:t>Guiding Questions:</w:t>
            </w:r>
          </w:p>
          <w:p w14:paraId="6D8FDF19" w14:textId="77777777" w:rsidR="009B13BA" w:rsidRDefault="009B13BA" w:rsidP="006606F0">
            <w:pPr>
              <w:rPr>
                <w:rFonts w:ascii="Times New Roman" w:hAnsi="Times New Roman" w:cs="Times New Roman"/>
                <w:bCs/>
                <w:sz w:val="24"/>
                <w:szCs w:val="24"/>
              </w:rPr>
            </w:pPr>
          </w:p>
          <w:p w14:paraId="3D135B5B" w14:textId="6670F851" w:rsidR="00227E4F" w:rsidRDefault="00792BD6" w:rsidP="00513318">
            <w:pPr>
              <w:rPr>
                <w:rFonts w:ascii="Times New Roman" w:hAnsi="Times New Roman" w:cs="Times New Roman"/>
                <w:bCs/>
                <w:sz w:val="24"/>
                <w:szCs w:val="24"/>
              </w:rPr>
            </w:pPr>
            <w:r w:rsidRPr="00792BD6">
              <w:rPr>
                <w:rFonts w:ascii="Times New Roman" w:hAnsi="Times New Roman" w:cs="Times New Roman"/>
                <w:bCs/>
                <w:sz w:val="24"/>
                <w:szCs w:val="24"/>
              </w:rPr>
              <w:t xml:space="preserve">How </w:t>
            </w:r>
            <w:r w:rsidR="00F07FF7">
              <w:rPr>
                <w:rFonts w:ascii="Times New Roman" w:hAnsi="Times New Roman" w:cs="Times New Roman"/>
                <w:bCs/>
                <w:sz w:val="24"/>
                <w:szCs w:val="24"/>
              </w:rPr>
              <w:t xml:space="preserve">do </w:t>
            </w:r>
            <w:r w:rsidR="004F2673">
              <w:rPr>
                <w:rFonts w:ascii="Times New Roman" w:hAnsi="Times New Roman" w:cs="Times New Roman"/>
                <w:bCs/>
                <w:sz w:val="24"/>
                <w:szCs w:val="24"/>
              </w:rPr>
              <w:t>adaptations allow organisms to survive in their environments?</w:t>
            </w:r>
          </w:p>
          <w:p w14:paraId="64800B07" w14:textId="6C561292" w:rsidR="00513318" w:rsidRPr="00792BD6" w:rsidRDefault="00513318" w:rsidP="00513318">
            <w:pPr>
              <w:rPr>
                <w:rFonts w:ascii="Times New Roman" w:hAnsi="Times New Roman" w:cs="Times New Roman"/>
                <w:bCs/>
                <w:sz w:val="24"/>
                <w:szCs w:val="24"/>
              </w:rPr>
            </w:pPr>
          </w:p>
        </w:tc>
        <w:tc>
          <w:tcPr>
            <w:tcW w:w="4665" w:type="dxa"/>
            <w:vMerge/>
          </w:tcPr>
          <w:p w14:paraId="1F33F1BF" w14:textId="77777777" w:rsidR="006606F0" w:rsidRPr="00BC128D" w:rsidRDefault="006606F0" w:rsidP="006606F0">
            <w:pPr>
              <w:rPr>
                <w:rFonts w:ascii="Times New Roman" w:hAnsi="Times New Roman" w:cs="Times New Roman"/>
                <w:b/>
                <w:sz w:val="24"/>
                <w:szCs w:val="24"/>
              </w:rPr>
            </w:pPr>
          </w:p>
        </w:tc>
      </w:tr>
      <w:tr w:rsidR="00994967" w:rsidRPr="00BC128D" w14:paraId="05EA1A12" w14:textId="77777777" w:rsidTr="006606F0">
        <w:trPr>
          <w:trHeight w:val="1478"/>
        </w:trPr>
        <w:tc>
          <w:tcPr>
            <w:tcW w:w="4665" w:type="dxa"/>
            <w:vMerge w:val="restart"/>
          </w:tcPr>
          <w:p w14:paraId="41F55A11" w14:textId="371BCA9F" w:rsidR="00994967" w:rsidRPr="00994967" w:rsidRDefault="00994967" w:rsidP="00994967">
            <w:pPr>
              <w:rPr>
                <w:rFonts w:ascii="Times New Roman" w:hAnsi="Times New Roman" w:cs="Times New Roman"/>
                <w:b/>
                <w:bCs/>
                <w:sz w:val="24"/>
                <w:szCs w:val="24"/>
              </w:rPr>
            </w:pPr>
            <w:r w:rsidRPr="00994967">
              <w:rPr>
                <w:rFonts w:ascii="Times New Roman" w:hAnsi="Times New Roman" w:cs="Times New Roman"/>
                <w:b/>
                <w:bCs/>
                <w:sz w:val="24"/>
                <w:szCs w:val="24"/>
              </w:rPr>
              <w:t>Materials Needed</w:t>
            </w:r>
            <w:r w:rsidR="0020242E">
              <w:rPr>
                <w:rFonts w:ascii="Times New Roman" w:hAnsi="Times New Roman" w:cs="Times New Roman"/>
                <w:b/>
                <w:bCs/>
                <w:sz w:val="24"/>
                <w:szCs w:val="24"/>
              </w:rPr>
              <w:t xml:space="preserve"> (per group)</w:t>
            </w:r>
            <w:r w:rsidRPr="00994967">
              <w:rPr>
                <w:rFonts w:ascii="Times New Roman" w:hAnsi="Times New Roman" w:cs="Times New Roman"/>
                <w:b/>
                <w:bCs/>
                <w:sz w:val="24"/>
                <w:szCs w:val="24"/>
              </w:rPr>
              <w:t>:</w:t>
            </w:r>
          </w:p>
          <w:p w14:paraId="48FF443B" w14:textId="77777777" w:rsidR="00994967" w:rsidRDefault="00994967" w:rsidP="00994967">
            <w:pPr>
              <w:rPr>
                <w:rFonts w:ascii="Times New Roman" w:hAnsi="Times New Roman" w:cs="Times New Roman"/>
                <w:sz w:val="24"/>
                <w:szCs w:val="24"/>
              </w:rPr>
            </w:pPr>
          </w:p>
          <w:p w14:paraId="04F75212" w14:textId="2C3B1678" w:rsidR="00994967" w:rsidRPr="00A058C2" w:rsidRDefault="00994967" w:rsidP="00994967">
            <w:pPr>
              <w:rPr>
                <w:rFonts w:ascii="Times New Roman" w:hAnsi="Times New Roman" w:cs="Times New Roman"/>
                <w:sz w:val="24"/>
                <w:szCs w:val="24"/>
              </w:rPr>
            </w:pPr>
            <w:r w:rsidRPr="00A058C2">
              <w:rPr>
                <w:rFonts w:ascii="Times New Roman" w:hAnsi="Times New Roman" w:cs="Times New Roman"/>
                <w:sz w:val="24"/>
                <w:szCs w:val="24"/>
              </w:rPr>
              <w:t>“Food”:</w:t>
            </w:r>
          </w:p>
          <w:p w14:paraId="1F143C88" w14:textId="51EA145B" w:rsidR="00994967" w:rsidRPr="00994967" w:rsidRDefault="00C6085A" w:rsidP="00994967">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Gummy worms or r</w:t>
            </w:r>
            <w:r w:rsidR="00994967" w:rsidRPr="00994967">
              <w:rPr>
                <w:rFonts w:ascii="Times New Roman" w:hAnsi="Times New Roman" w:cs="Times New Roman"/>
                <w:sz w:val="24"/>
                <w:szCs w:val="24"/>
              </w:rPr>
              <w:t xml:space="preserve">ubber bands </w:t>
            </w:r>
          </w:p>
          <w:p w14:paraId="6662E587" w14:textId="752B73F6" w:rsidR="00994967" w:rsidRPr="00994967" w:rsidRDefault="00C6085A" w:rsidP="00994967">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mmy or </w:t>
            </w:r>
            <w:r w:rsidR="00994967" w:rsidRPr="00994967">
              <w:rPr>
                <w:rFonts w:ascii="Times New Roman" w:hAnsi="Times New Roman" w:cs="Times New Roman"/>
                <w:sz w:val="24"/>
                <w:szCs w:val="24"/>
              </w:rPr>
              <w:t xml:space="preserve">Swedish fish (placed in a large bowl of water) </w:t>
            </w:r>
          </w:p>
          <w:p w14:paraId="7B0C47C0" w14:textId="27EFCA8C"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D</w:t>
            </w:r>
            <w:r w:rsidR="00994967" w:rsidRPr="00C6085A">
              <w:rPr>
                <w:rFonts w:ascii="Times New Roman" w:hAnsi="Times New Roman" w:cs="Times New Roman"/>
                <w:sz w:val="24"/>
                <w:szCs w:val="24"/>
              </w:rPr>
              <w:t>ry rice, lentils, sunflower seeds, or birdseed</w:t>
            </w:r>
          </w:p>
          <w:p w14:paraId="21299D8B" w14:textId="1A2E2AAF"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R</w:t>
            </w:r>
            <w:r w:rsidR="00994967" w:rsidRPr="00C6085A">
              <w:rPr>
                <w:rFonts w:ascii="Times New Roman" w:hAnsi="Times New Roman" w:cs="Times New Roman"/>
                <w:sz w:val="24"/>
                <w:szCs w:val="24"/>
              </w:rPr>
              <w:t xml:space="preserve">aisins or tiny marshmallows </w:t>
            </w:r>
          </w:p>
          <w:p w14:paraId="548D9CA9" w14:textId="3A7C220E" w:rsidR="00994967" w:rsidRPr="00C6085A" w:rsidRDefault="0020242E" w:rsidP="00C6085A">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C</w:t>
            </w:r>
            <w:r w:rsidR="00994967" w:rsidRPr="00C6085A">
              <w:rPr>
                <w:rFonts w:ascii="Times New Roman" w:hAnsi="Times New Roman" w:cs="Times New Roman"/>
                <w:sz w:val="24"/>
                <w:szCs w:val="24"/>
              </w:rPr>
              <w:t xml:space="preserve">offee stirrers or thin straws </w:t>
            </w:r>
          </w:p>
          <w:p w14:paraId="57BFDDF4" w14:textId="77777777" w:rsidR="00994967" w:rsidRPr="00A058C2" w:rsidRDefault="00994967" w:rsidP="00994967">
            <w:pPr>
              <w:rPr>
                <w:rFonts w:ascii="Times New Roman" w:hAnsi="Times New Roman" w:cs="Times New Roman"/>
                <w:sz w:val="24"/>
                <w:szCs w:val="24"/>
              </w:rPr>
            </w:pPr>
          </w:p>
          <w:p w14:paraId="76B2BC51" w14:textId="77777777" w:rsidR="00994967" w:rsidRPr="00A058C2" w:rsidRDefault="00994967" w:rsidP="00994967">
            <w:pPr>
              <w:rPr>
                <w:rFonts w:ascii="Times New Roman" w:hAnsi="Times New Roman" w:cs="Times New Roman"/>
                <w:sz w:val="24"/>
                <w:szCs w:val="24"/>
              </w:rPr>
            </w:pPr>
            <w:r w:rsidRPr="00A058C2">
              <w:rPr>
                <w:rFonts w:ascii="Times New Roman" w:hAnsi="Times New Roman" w:cs="Times New Roman"/>
                <w:sz w:val="24"/>
                <w:szCs w:val="24"/>
              </w:rPr>
              <w:t xml:space="preserve">“Beaks” </w:t>
            </w:r>
          </w:p>
          <w:p w14:paraId="41EF7818" w14:textId="601EE850"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w:t>
            </w:r>
            <w:r w:rsidR="00994967" w:rsidRPr="0020242E">
              <w:rPr>
                <w:rFonts w:ascii="Times New Roman" w:hAnsi="Times New Roman" w:cs="Times New Roman"/>
                <w:sz w:val="24"/>
                <w:szCs w:val="24"/>
              </w:rPr>
              <w:t>poon</w:t>
            </w:r>
            <w:r>
              <w:rPr>
                <w:rFonts w:ascii="Times New Roman" w:hAnsi="Times New Roman" w:cs="Times New Roman"/>
                <w:sz w:val="24"/>
                <w:szCs w:val="24"/>
              </w:rPr>
              <w:t xml:space="preserve"> (1)</w:t>
            </w:r>
          </w:p>
          <w:p w14:paraId="1ADF168D" w14:textId="4536DF33"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994967" w:rsidRPr="0020242E">
              <w:rPr>
                <w:rFonts w:ascii="Times New Roman" w:hAnsi="Times New Roman" w:cs="Times New Roman"/>
                <w:sz w:val="24"/>
                <w:szCs w:val="24"/>
              </w:rPr>
              <w:t>weezers</w:t>
            </w:r>
            <w:r>
              <w:rPr>
                <w:rFonts w:ascii="Times New Roman" w:hAnsi="Times New Roman" w:cs="Times New Roman"/>
                <w:sz w:val="24"/>
                <w:szCs w:val="24"/>
              </w:rPr>
              <w:t xml:space="preserve"> (1)</w:t>
            </w:r>
            <w:r w:rsidR="00994967" w:rsidRPr="0020242E">
              <w:rPr>
                <w:rFonts w:ascii="Times New Roman" w:hAnsi="Times New Roman" w:cs="Times New Roman"/>
                <w:sz w:val="24"/>
                <w:szCs w:val="24"/>
              </w:rPr>
              <w:t xml:space="preserve"> </w:t>
            </w:r>
          </w:p>
          <w:p w14:paraId="7B70CCED" w14:textId="6A9F40E1"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w:t>
            </w:r>
            <w:r w:rsidR="00994967" w:rsidRPr="0020242E">
              <w:rPr>
                <w:rFonts w:ascii="Times New Roman" w:hAnsi="Times New Roman" w:cs="Times New Roman"/>
                <w:sz w:val="24"/>
                <w:szCs w:val="24"/>
              </w:rPr>
              <w:t>mall binder clip</w:t>
            </w:r>
            <w:r>
              <w:rPr>
                <w:rFonts w:ascii="Times New Roman" w:hAnsi="Times New Roman" w:cs="Times New Roman"/>
                <w:sz w:val="24"/>
                <w:szCs w:val="24"/>
              </w:rPr>
              <w:t xml:space="preserve"> (1)</w:t>
            </w:r>
            <w:r w:rsidR="00994967" w:rsidRPr="0020242E">
              <w:rPr>
                <w:rFonts w:ascii="Times New Roman" w:hAnsi="Times New Roman" w:cs="Times New Roman"/>
                <w:sz w:val="24"/>
                <w:szCs w:val="24"/>
              </w:rPr>
              <w:t xml:space="preserve"> </w:t>
            </w:r>
          </w:p>
          <w:p w14:paraId="317298A9" w14:textId="0F278EDE" w:rsidR="00994967" w:rsidRPr="0020242E" w:rsidRDefault="0020242E" w:rsidP="0020242E">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994967" w:rsidRPr="0020242E">
              <w:rPr>
                <w:rFonts w:ascii="Times New Roman" w:hAnsi="Times New Roman" w:cs="Times New Roman"/>
                <w:sz w:val="24"/>
                <w:szCs w:val="24"/>
              </w:rPr>
              <w:t>ongs</w:t>
            </w:r>
            <w:r>
              <w:rPr>
                <w:rFonts w:ascii="Times New Roman" w:hAnsi="Times New Roman" w:cs="Times New Roman"/>
                <w:sz w:val="24"/>
                <w:szCs w:val="24"/>
              </w:rPr>
              <w:t xml:space="preserve"> (1)</w:t>
            </w:r>
          </w:p>
          <w:p w14:paraId="145748EA" w14:textId="77777777" w:rsidR="00994967" w:rsidRPr="00A058C2" w:rsidRDefault="00994967" w:rsidP="00994967">
            <w:pPr>
              <w:rPr>
                <w:rFonts w:ascii="Times New Roman" w:hAnsi="Times New Roman" w:cs="Times New Roman"/>
                <w:sz w:val="24"/>
                <w:szCs w:val="24"/>
              </w:rPr>
            </w:pPr>
          </w:p>
          <w:p w14:paraId="6FA2571E" w14:textId="715734B4" w:rsidR="00F72934" w:rsidRPr="007B5DDF" w:rsidRDefault="00F72934"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7B5DDF">
              <w:rPr>
                <w:rFonts w:ascii="Times New Roman" w:hAnsi="Times New Roman" w:cs="Times New Roman"/>
                <w:sz w:val="24"/>
                <w:szCs w:val="24"/>
              </w:rPr>
              <w:t>p</w:t>
            </w:r>
            <w:r w:rsidR="00994967" w:rsidRPr="0020242E">
              <w:rPr>
                <w:rFonts w:ascii="Times New Roman" w:hAnsi="Times New Roman" w:cs="Times New Roman"/>
                <w:sz w:val="24"/>
                <w:szCs w:val="24"/>
              </w:rPr>
              <w:t>lates</w:t>
            </w:r>
            <w:r>
              <w:rPr>
                <w:rFonts w:ascii="Times New Roman" w:hAnsi="Times New Roman" w:cs="Times New Roman"/>
                <w:sz w:val="24"/>
                <w:szCs w:val="24"/>
              </w:rPr>
              <w:t xml:space="preserve"> for “food” stations</w:t>
            </w:r>
          </w:p>
          <w:p w14:paraId="75BD6FD7" w14:textId="5981C394" w:rsidR="007B5DDF" w:rsidRDefault="00F72934"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7B5DDF">
              <w:rPr>
                <w:rFonts w:ascii="Times New Roman" w:hAnsi="Times New Roman" w:cs="Times New Roman"/>
                <w:sz w:val="24"/>
                <w:szCs w:val="24"/>
              </w:rPr>
              <w:t>b</w:t>
            </w:r>
            <w:r>
              <w:rPr>
                <w:rFonts w:ascii="Times New Roman" w:hAnsi="Times New Roman" w:cs="Times New Roman"/>
                <w:sz w:val="24"/>
                <w:szCs w:val="24"/>
              </w:rPr>
              <w:t>owl</w:t>
            </w:r>
            <w:r w:rsidR="00EC4C8A">
              <w:rPr>
                <w:rFonts w:ascii="Times New Roman" w:hAnsi="Times New Roman" w:cs="Times New Roman"/>
                <w:sz w:val="24"/>
                <w:szCs w:val="24"/>
              </w:rPr>
              <w:t xml:space="preserve"> for </w:t>
            </w:r>
            <w:r w:rsidR="00994967" w:rsidRPr="0020242E">
              <w:rPr>
                <w:rFonts w:ascii="Times New Roman" w:hAnsi="Times New Roman" w:cs="Times New Roman"/>
                <w:sz w:val="24"/>
                <w:szCs w:val="24"/>
              </w:rPr>
              <w:t>“food” station</w:t>
            </w:r>
          </w:p>
          <w:p w14:paraId="6D0BFB58" w14:textId="43015EC5" w:rsidR="00EC4C8A" w:rsidRPr="007B5DDF" w:rsidRDefault="00EC4C8A" w:rsidP="007B5DDF">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Water</w:t>
            </w:r>
          </w:p>
          <w:p w14:paraId="33FBFA50" w14:textId="44CB3FF7" w:rsidR="00994967" w:rsidRPr="007B5DDF" w:rsidRDefault="00994967" w:rsidP="007B5DDF">
            <w:pPr>
              <w:pStyle w:val="ListParagraph"/>
              <w:numPr>
                <w:ilvl w:val="0"/>
                <w:numId w:val="30"/>
              </w:numPr>
              <w:spacing w:after="0" w:line="240" w:lineRule="auto"/>
              <w:rPr>
                <w:rFonts w:ascii="Times New Roman" w:hAnsi="Times New Roman" w:cs="Times New Roman"/>
                <w:sz w:val="24"/>
                <w:szCs w:val="24"/>
              </w:rPr>
            </w:pPr>
            <w:r w:rsidRPr="007B5DDF">
              <w:rPr>
                <w:rFonts w:ascii="Times New Roman" w:hAnsi="Times New Roman" w:cs="Times New Roman"/>
                <w:sz w:val="24"/>
                <w:szCs w:val="24"/>
              </w:rPr>
              <w:t>Timer</w:t>
            </w:r>
          </w:p>
          <w:p w14:paraId="476D40C7" w14:textId="2960E329" w:rsidR="00994967" w:rsidRPr="007B5DDF" w:rsidRDefault="00994967" w:rsidP="007B5DDF">
            <w:pPr>
              <w:rPr>
                <w:rFonts w:ascii="Times New Roman" w:hAnsi="Times New Roman" w:cs="Times New Roman"/>
                <w:bCs/>
                <w:sz w:val="24"/>
                <w:szCs w:val="24"/>
              </w:rPr>
            </w:pPr>
          </w:p>
        </w:tc>
        <w:tc>
          <w:tcPr>
            <w:tcW w:w="4665" w:type="dxa"/>
          </w:tcPr>
          <w:p w14:paraId="455AF7F8" w14:textId="6EDB646D" w:rsidR="00994967" w:rsidRDefault="00994967" w:rsidP="00994967">
            <w:pPr>
              <w:rPr>
                <w:rFonts w:ascii="Times New Roman" w:hAnsi="Times New Roman" w:cs="Times New Roman"/>
                <w:b/>
                <w:sz w:val="24"/>
                <w:szCs w:val="24"/>
              </w:rPr>
            </w:pPr>
            <w:r w:rsidRPr="00BC128D">
              <w:rPr>
                <w:rFonts w:ascii="Times New Roman" w:hAnsi="Times New Roman" w:cs="Times New Roman"/>
                <w:b/>
                <w:sz w:val="24"/>
                <w:szCs w:val="24"/>
              </w:rPr>
              <w:t>Safety Considerations:</w:t>
            </w:r>
          </w:p>
          <w:p w14:paraId="71A88CA6" w14:textId="2DF51A09" w:rsidR="00994967" w:rsidRDefault="00994967" w:rsidP="00994967">
            <w:pPr>
              <w:rPr>
                <w:rFonts w:ascii="Times New Roman" w:hAnsi="Times New Roman" w:cs="Times New Roman"/>
                <w:b/>
                <w:sz w:val="24"/>
                <w:szCs w:val="24"/>
              </w:rPr>
            </w:pPr>
          </w:p>
          <w:p w14:paraId="5E372DEF" w14:textId="22FDD213" w:rsidR="00994967" w:rsidRPr="0008225F" w:rsidRDefault="00123F3D" w:rsidP="00123F3D">
            <w:pPr>
              <w:pStyle w:val="ListParagraph"/>
              <w:numPr>
                <w:ilvl w:val="0"/>
                <w:numId w:val="17"/>
              </w:numPr>
              <w:spacing w:after="0" w:line="240" w:lineRule="auto"/>
              <w:rPr>
                <w:rFonts w:ascii="Times New Roman" w:hAnsi="Times New Roman" w:cs="Times New Roman"/>
                <w:bCs/>
                <w:sz w:val="24"/>
                <w:szCs w:val="24"/>
              </w:rPr>
            </w:pPr>
            <w:r>
              <w:rPr>
                <w:rFonts w:ascii="Times New Roman" w:hAnsi="Times New Roman" w:cs="Times New Roman"/>
                <w:bCs/>
                <w:sz w:val="24"/>
                <w:szCs w:val="24"/>
              </w:rPr>
              <w:t>N/A</w:t>
            </w:r>
          </w:p>
        </w:tc>
      </w:tr>
      <w:tr w:rsidR="00994967" w:rsidRPr="00BC128D" w14:paraId="5942CA07" w14:textId="77777777" w:rsidTr="006606F0">
        <w:trPr>
          <w:trHeight w:val="1477"/>
        </w:trPr>
        <w:tc>
          <w:tcPr>
            <w:tcW w:w="4665" w:type="dxa"/>
            <w:vMerge/>
          </w:tcPr>
          <w:p w14:paraId="00F6DBC4" w14:textId="77777777" w:rsidR="00994967" w:rsidRPr="00BC128D" w:rsidRDefault="00994967" w:rsidP="00994967">
            <w:pPr>
              <w:rPr>
                <w:rFonts w:ascii="Times New Roman" w:hAnsi="Times New Roman" w:cs="Times New Roman"/>
                <w:b/>
                <w:sz w:val="24"/>
                <w:szCs w:val="24"/>
              </w:rPr>
            </w:pPr>
          </w:p>
        </w:tc>
        <w:tc>
          <w:tcPr>
            <w:tcW w:w="4665" w:type="dxa"/>
          </w:tcPr>
          <w:p w14:paraId="19599CA9" w14:textId="716DDB02" w:rsidR="00994967" w:rsidRDefault="00994967" w:rsidP="00994967">
            <w:pPr>
              <w:rPr>
                <w:rFonts w:ascii="Times New Roman" w:hAnsi="Times New Roman" w:cs="Times New Roman"/>
                <w:b/>
                <w:sz w:val="24"/>
                <w:szCs w:val="24"/>
              </w:rPr>
            </w:pPr>
            <w:r w:rsidRPr="00BC128D">
              <w:rPr>
                <w:rFonts w:ascii="Times New Roman" w:hAnsi="Times New Roman" w:cs="Times New Roman"/>
                <w:b/>
                <w:sz w:val="24"/>
                <w:szCs w:val="24"/>
              </w:rPr>
              <w:t xml:space="preserve"> Technology Integration:</w:t>
            </w:r>
          </w:p>
          <w:p w14:paraId="1E77DE1B" w14:textId="77906761" w:rsidR="00994967" w:rsidRDefault="00994967" w:rsidP="00994967">
            <w:pPr>
              <w:rPr>
                <w:rFonts w:ascii="Times New Roman" w:hAnsi="Times New Roman" w:cs="Times New Roman"/>
                <w:b/>
                <w:sz w:val="24"/>
                <w:szCs w:val="24"/>
              </w:rPr>
            </w:pPr>
          </w:p>
          <w:p w14:paraId="63589B18" w14:textId="163D50A2" w:rsidR="00994967" w:rsidRPr="00BC128D" w:rsidRDefault="00994967" w:rsidP="00994967">
            <w:pPr>
              <w:pStyle w:val="ListParagraph"/>
              <w:numPr>
                <w:ilvl w:val="0"/>
                <w:numId w:val="17"/>
              </w:numPr>
              <w:spacing w:after="0"/>
              <w:rPr>
                <w:rFonts w:ascii="Times New Roman" w:hAnsi="Times New Roman" w:cs="Times New Roman"/>
                <w:b/>
                <w:sz w:val="24"/>
                <w:szCs w:val="24"/>
              </w:rPr>
            </w:pPr>
            <w:r w:rsidRPr="00FD1B17">
              <w:rPr>
                <w:rFonts w:ascii="Times New Roman" w:eastAsia="Times New Roman" w:hAnsi="Times New Roman" w:cs="Times New Roman"/>
                <w:color w:val="000000" w:themeColor="text1"/>
                <w:sz w:val="24"/>
                <w:szCs w:val="24"/>
              </w:rPr>
              <w:t>Device with Internet access to access</w:t>
            </w:r>
            <w:r>
              <w:rPr>
                <w:rFonts w:ascii="Times New Roman" w:eastAsia="Times New Roman" w:hAnsi="Times New Roman" w:cs="Times New Roman"/>
                <w:color w:val="000000" w:themeColor="text1"/>
                <w:sz w:val="24"/>
                <w:szCs w:val="24"/>
              </w:rPr>
              <w:t xml:space="preserve"> video links.</w:t>
            </w:r>
          </w:p>
        </w:tc>
      </w:tr>
    </w:tbl>
    <w:p w14:paraId="724D4502" w14:textId="1DFDF080" w:rsidR="00622472" w:rsidRDefault="00A15367" w:rsidP="00C96B9B">
      <w:pPr>
        <w:spacing w:after="0"/>
        <w:rPr>
          <w:rFonts w:ascii="Times New Roman" w:hAnsi="Times New Roman" w:cs="Times New Roman"/>
          <w:sz w:val="24"/>
          <w:szCs w:val="24"/>
        </w:rPr>
      </w:pPr>
      <w:r w:rsidRPr="00BC128D">
        <w:rPr>
          <w:rFonts w:ascii="Times New Roman" w:hAnsi="Times New Roman" w:cs="Times New Roman"/>
          <w:sz w:val="24"/>
          <w:szCs w:val="24"/>
        </w:rPr>
        <w:t xml:space="preserve"> </w:t>
      </w:r>
    </w:p>
    <w:p w14:paraId="4FFC9641" w14:textId="77777777" w:rsidR="00C96B9B" w:rsidRDefault="00C96B9B" w:rsidP="00C96B9B">
      <w:pPr>
        <w:spacing w:after="0"/>
        <w:rPr>
          <w:rFonts w:ascii="Times New Roman" w:hAnsi="Times New Roman" w:cs="Times New Roman"/>
          <w:sz w:val="24"/>
          <w:szCs w:val="24"/>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230"/>
        <w:gridCol w:w="8100"/>
      </w:tblGrid>
      <w:tr w:rsidR="00640D39" w:rsidRPr="00BC128D" w14:paraId="3713CA3C" w14:textId="77777777" w:rsidTr="33A64304">
        <w:tc>
          <w:tcPr>
            <w:tcW w:w="1230" w:type="dxa"/>
            <w:shd w:val="clear" w:color="auto" w:fill="FFFFFF" w:themeFill="background1"/>
          </w:tcPr>
          <w:p w14:paraId="195D4F19" w14:textId="77777777" w:rsidR="00640D39" w:rsidRPr="00BC128D" w:rsidRDefault="00640D39" w:rsidP="001F49A4">
            <w:pPr>
              <w:jc w:val="center"/>
              <w:rPr>
                <w:rFonts w:ascii="Times New Roman" w:hAnsi="Times New Roman" w:cs="Times New Roman"/>
                <w:b/>
                <w:sz w:val="24"/>
                <w:szCs w:val="24"/>
              </w:rPr>
            </w:pPr>
            <w:r w:rsidRPr="00BC128D">
              <w:rPr>
                <w:rFonts w:ascii="Times New Roman" w:hAnsi="Times New Roman" w:cs="Times New Roman"/>
                <w:b/>
                <w:sz w:val="24"/>
                <w:szCs w:val="24"/>
              </w:rPr>
              <w:t>5E Stage</w:t>
            </w:r>
          </w:p>
        </w:tc>
        <w:tc>
          <w:tcPr>
            <w:tcW w:w="8100" w:type="dxa"/>
            <w:shd w:val="clear" w:color="auto" w:fill="FFFFFF" w:themeFill="background1"/>
          </w:tcPr>
          <w:p w14:paraId="2BB01ED1" w14:textId="77777777" w:rsidR="00640D39" w:rsidRPr="00BC128D" w:rsidRDefault="00640D39" w:rsidP="00640D39">
            <w:pPr>
              <w:rPr>
                <w:rFonts w:ascii="Times New Roman" w:hAnsi="Times New Roman" w:cs="Times New Roman"/>
                <w:b/>
                <w:sz w:val="24"/>
                <w:szCs w:val="24"/>
              </w:rPr>
            </w:pPr>
            <w:r w:rsidRPr="00BC128D">
              <w:rPr>
                <w:rFonts w:ascii="Times New Roman" w:hAnsi="Times New Roman" w:cs="Times New Roman"/>
                <w:b/>
                <w:sz w:val="24"/>
                <w:szCs w:val="24"/>
              </w:rPr>
              <w:t>Student Activities</w:t>
            </w:r>
          </w:p>
          <w:p w14:paraId="1E9AFC43" w14:textId="77777777" w:rsidR="00640D39" w:rsidRPr="00BC128D" w:rsidRDefault="00640D39" w:rsidP="00640D39">
            <w:pPr>
              <w:rPr>
                <w:rFonts w:ascii="Times New Roman" w:hAnsi="Times New Roman" w:cs="Times New Roman"/>
                <w:sz w:val="24"/>
                <w:szCs w:val="24"/>
              </w:rPr>
            </w:pPr>
            <w:r w:rsidRPr="00BC128D">
              <w:rPr>
                <w:rFonts w:ascii="Times New Roman" w:hAnsi="Times New Roman" w:cs="Times New Roman"/>
                <w:sz w:val="24"/>
                <w:szCs w:val="24"/>
              </w:rPr>
              <w:t>How will students engage actively in the three dimensions throughout the lesson?</w:t>
            </w:r>
          </w:p>
          <w:p w14:paraId="7DB3217C" w14:textId="77777777" w:rsidR="00C96B9B" w:rsidRDefault="00C96B9B" w:rsidP="00640D39">
            <w:pPr>
              <w:rPr>
                <w:rFonts w:ascii="Times New Roman" w:hAnsi="Times New Roman" w:cs="Times New Roman"/>
                <w:b/>
                <w:sz w:val="24"/>
                <w:szCs w:val="24"/>
              </w:rPr>
            </w:pPr>
          </w:p>
          <w:p w14:paraId="3ACC62FE" w14:textId="281D0E1C" w:rsidR="00640D39" w:rsidRPr="00BC128D" w:rsidRDefault="00640D39" w:rsidP="00640D39">
            <w:pPr>
              <w:rPr>
                <w:rFonts w:ascii="Times New Roman" w:hAnsi="Times New Roman" w:cs="Times New Roman"/>
                <w:b/>
                <w:sz w:val="24"/>
                <w:szCs w:val="24"/>
              </w:rPr>
            </w:pPr>
            <w:r w:rsidRPr="00BC128D">
              <w:rPr>
                <w:rFonts w:ascii="Times New Roman" w:hAnsi="Times New Roman" w:cs="Times New Roman"/>
                <w:b/>
                <w:sz w:val="24"/>
                <w:szCs w:val="24"/>
              </w:rPr>
              <w:t>Teacher Activities</w:t>
            </w:r>
          </w:p>
          <w:p w14:paraId="4DFE7D25" w14:textId="77777777" w:rsidR="00640D39" w:rsidRPr="00BC128D" w:rsidRDefault="00640D39" w:rsidP="00640D39">
            <w:pPr>
              <w:rPr>
                <w:rFonts w:ascii="Times New Roman" w:hAnsi="Times New Roman" w:cs="Times New Roman"/>
                <w:sz w:val="24"/>
                <w:szCs w:val="24"/>
              </w:rPr>
            </w:pPr>
            <w:r w:rsidRPr="00BC128D">
              <w:rPr>
                <w:rFonts w:ascii="Times New Roman" w:hAnsi="Times New Roman" w:cs="Times New Roman"/>
                <w:sz w:val="24"/>
                <w:szCs w:val="24"/>
              </w:rPr>
              <w:t>How will the teacher facilitate and monitor student learning?</w:t>
            </w:r>
          </w:p>
        </w:tc>
      </w:tr>
      <w:tr w:rsidR="00640D39" w:rsidRPr="00C96B9B" w14:paraId="1D8CB0B7" w14:textId="77777777" w:rsidTr="33A64304">
        <w:tc>
          <w:tcPr>
            <w:tcW w:w="1230" w:type="dxa"/>
          </w:tcPr>
          <w:p w14:paraId="0D4238D1"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ngage</w:t>
            </w:r>
          </w:p>
          <w:p w14:paraId="408A554F" w14:textId="77777777" w:rsidR="00640D39" w:rsidRPr="00C96B9B" w:rsidRDefault="00640D39" w:rsidP="001F49A4">
            <w:pPr>
              <w:rPr>
                <w:rFonts w:ascii="Times New Roman" w:hAnsi="Times New Roman" w:cs="Times New Roman"/>
                <w:sz w:val="24"/>
                <w:szCs w:val="24"/>
              </w:rPr>
            </w:pPr>
          </w:p>
          <w:p w14:paraId="15F7980F" w14:textId="77777777" w:rsidR="00640D39" w:rsidRPr="00C96B9B" w:rsidRDefault="00640D39" w:rsidP="001F49A4">
            <w:pPr>
              <w:rPr>
                <w:rFonts w:ascii="Times New Roman" w:hAnsi="Times New Roman" w:cs="Times New Roman"/>
                <w:sz w:val="24"/>
                <w:szCs w:val="24"/>
              </w:rPr>
            </w:pPr>
          </w:p>
        </w:tc>
        <w:tc>
          <w:tcPr>
            <w:tcW w:w="8100" w:type="dxa"/>
          </w:tcPr>
          <w:p w14:paraId="4F2933ED" w14:textId="22630ABF" w:rsidR="00512B96" w:rsidRDefault="0070630F" w:rsidP="001C3BA8">
            <w:pPr>
              <w:rPr>
                <w:rFonts w:ascii="Times New Roman" w:hAnsi="Times New Roman" w:cs="Times New Roman"/>
                <w:sz w:val="24"/>
                <w:szCs w:val="24"/>
              </w:rPr>
            </w:pPr>
            <w:r>
              <w:rPr>
                <w:rFonts w:ascii="Times New Roman" w:hAnsi="Times New Roman" w:cs="Times New Roman"/>
                <w:sz w:val="24"/>
                <w:szCs w:val="24"/>
              </w:rPr>
              <w:t>Remind students that all living things need food to survive.  Ask, “how do different animals eat their food?”</w:t>
            </w:r>
          </w:p>
          <w:p w14:paraId="4CA00F50" w14:textId="3378464E" w:rsidR="0070630F" w:rsidRDefault="0070630F" w:rsidP="001C3BA8">
            <w:pPr>
              <w:rPr>
                <w:rFonts w:ascii="Times New Roman" w:hAnsi="Times New Roman" w:cs="Times New Roman"/>
                <w:sz w:val="24"/>
                <w:szCs w:val="24"/>
              </w:rPr>
            </w:pPr>
          </w:p>
          <w:p w14:paraId="282DFACD" w14:textId="4E612E59" w:rsidR="0070630F" w:rsidRDefault="006E6A4F" w:rsidP="001C3BA8">
            <w:pPr>
              <w:rPr>
                <w:rFonts w:ascii="Times New Roman" w:hAnsi="Times New Roman" w:cs="Times New Roman"/>
                <w:sz w:val="24"/>
                <w:szCs w:val="24"/>
              </w:rPr>
            </w:pPr>
            <w:r>
              <w:rPr>
                <w:rFonts w:ascii="Times New Roman" w:hAnsi="Times New Roman" w:cs="Times New Roman"/>
                <w:sz w:val="24"/>
                <w:szCs w:val="24"/>
              </w:rPr>
              <w:t>After someone mentions birds, ask, “What are some different types of birds?  Do they all have the same kind of beak?  Do they all eat the same kind of food?”</w:t>
            </w:r>
          </w:p>
          <w:p w14:paraId="013BEA85" w14:textId="72A0B027" w:rsidR="00714946" w:rsidRDefault="00714946" w:rsidP="001C3BA8">
            <w:pPr>
              <w:rPr>
                <w:rFonts w:ascii="Times New Roman" w:hAnsi="Times New Roman" w:cs="Times New Roman"/>
                <w:sz w:val="24"/>
                <w:szCs w:val="24"/>
              </w:rPr>
            </w:pPr>
          </w:p>
          <w:p w14:paraId="1992BF15" w14:textId="7749C845" w:rsidR="00714946" w:rsidRDefault="00714946" w:rsidP="001C3BA8">
            <w:pPr>
              <w:rPr>
                <w:rFonts w:ascii="Times New Roman" w:hAnsi="Times New Roman" w:cs="Times New Roman"/>
                <w:sz w:val="24"/>
                <w:szCs w:val="24"/>
              </w:rPr>
            </w:pPr>
            <w:r>
              <w:rPr>
                <w:rFonts w:ascii="Times New Roman" w:hAnsi="Times New Roman" w:cs="Times New Roman"/>
                <w:sz w:val="24"/>
                <w:szCs w:val="24"/>
              </w:rPr>
              <w:t xml:space="preserve">Show the students a photo of a bird with an unusual beak (ex. Rhinoceros Hornbill).  Ask, “Why do </w:t>
            </w:r>
            <w:r w:rsidR="00DF4E48">
              <w:rPr>
                <w:rFonts w:ascii="Times New Roman" w:hAnsi="Times New Roman" w:cs="Times New Roman"/>
                <w:sz w:val="24"/>
                <w:szCs w:val="24"/>
              </w:rPr>
              <w:t>birds have different shaped beaks?”</w:t>
            </w:r>
          </w:p>
          <w:p w14:paraId="084B6556" w14:textId="77777777" w:rsidR="004D2E0B" w:rsidRDefault="004D2E0B" w:rsidP="001C3BA8">
            <w:pPr>
              <w:rPr>
                <w:rFonts w:ascii="Times New Roman" w:hAnsi="Times New Roman" w:cs="Times New Roman"/>
                <w:sz w:val="24"/>
                <w:szCs w:val="24"/>
              </w:rPr>
            </w:pPr>
          </w:p>
          <w:p w14:paraId="0DFA9D56" w14:textId="07226FA2" w:rsidR="00E120C3" w:rsidRDefault="004D2E0B" w:rsidP="001C3BA8">
            <w:pPr>
              <w:rPr>
                <w:rFonts w:ascii="Times New Roman" w:hAnsi="Times New Roman" w:cs="Times New Roman"/>
                <w:sz w:val="24"/>
                <w:szCs w:val="24"/>
              </w:rPr>
            </w:pPr>
            <w:r>
              <w:rPr>
                <w:rFonts w:ascii="Times New Roman" w:hAnsi="Times New Roman" w:cs="Times New Roman"/>
                <w:sz w:val="24"/>
                <w:szCs w:val="24"/>
              </w:rPr>
              <w:t xml:space="preserve">For example, the Rhinoceros Hornbill’s beak has a </w:t>
            </w:r>
            <w:r w:rsidR="00F25150">
              <w:rPr>
                <w:rFonts w:ascii="Times New Roman" w:hAnsi="Times New Roman" w:cs="Times New Roman"/>
                <w:sz w:val="24"/>
                <w:szCs w:val="24"/>
              </w:rPr>
              <w:t xml:space="preserve">feature called a casque that takes five or more years to develop.  This </w:t>
            </w:r>
            <w:r w:rsidR="00A85603">
              <w:rPr>
                <w:rFonts w:ascii="Times New Roman" w:hAnsi="Times New Roman" w:cs="Times New Roman"/>
                <w:sz w:val="24"/>
                <w:szCs w:val="24"/>
              </w:rPr>
              <w:t xml:space="preserve">casque is a hollow chamber </w:t>
            </w:r>
            <w:r w:rsidR="00845AD9">
              <w:rPr>
                <w:rFonts w:ascii="Times New Roman" w:hAnsi="Times New Roman" w:cs="Times New Roman"/>
                <w:sz w:val="24"/>
                <w:szCs w:val="24"/>
              </w:rPr>
              <w:t>that</w:t>
            </w:r>
            <w:r w:rsidR="00A85603">
              <w:rPr>
                <w:rFonts w:ascii="Times New Roman" w:hAnsi="Times New Roman" w:cs="Times New Roman"/>
                <w:sz w:val="24"/>
                <w:szCs w:val="24"/>
              </w:rPr>
              <w:t xml:space="preserve"> is thought to amplify the bird’s call</w:t>
            </w:r>
            <w:r w:rsidR="00845AD9">
              <w:rPr>
                <w:rFonts w:ascii="Times New Roman" w:hAnsi="Times New Roman" w:cs="Times New Roman"/>
                <w:sz w:val="24"/>
                <w:szCs w:val="24"/>
              </w:rPr>
              <w:t>s that may be involved in courtship and other social interactions.</w:t>
            </w:r>
          </w:p>
          <w:p w14:paraId="5691418D" w14:textId="068EFA08" w:rsidR="00EE3D57" w:rsidRPr="00C96B9B" w:rsidRDefault="00EE3D57" w:rsidP="00E6377F">
            <w:pPr>
              <w:rPr>
                <w:rFonts w:ascii="Times New Roman" w:hAnsi="Times New Roman" w:cs="Times New Roman"/>
                <w:sz w:val="24"/>
                <w:szCs w:val="24"/>
              </w:rPr>
            </w:pPr>
          </w:p>
        </w:tc>
      </w:tr>
      <w:tr w:rsidR="00640D39" w:rsidRPr="00C96B9B" w14:paraId="3815D4A0" w14:textId="77777777" w:rsidTr="33A64304">
        <w:tc>
          <w:tcPr>
            <w:tcW w:w="1230" w:type="dxa"/>
          </w:tcPr>
          <w:p w14:paraId="396424F0"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xplore</w:t>
            </w:r>
          </w:p>
          <w:p w14:paraId="51E9D777" w14:textId="77777777" w:rsidR="00640D39" w:rsidRPr="00C96B9B" w:rsidRDefault="00640D39" w:rsidP="001F49A4">
            <w:pPr>
              <w:rPr>
                <w:rFonts w:ascii="Times New Roman" w:hAnsi="Times New Roman" w:cs="Times New Roman"/>
                <w:sz w:val="24"/>
                <w:szCs w:val="24"/>
              </w:rPr>
            </w:pPr>
          </w:p>
        </w:tc>
        <w:tc>
          <w:tcPr>
            <w:tcW w:w="8100" w:type="dxa"/>
          </w:tcPr>
          <w:p w14:paraId="224B9D65" w14:textId="09F094C8" w:rsidR="00FB7886" w:rsidRPr="00BC128D" w:rsidRDefault="00FB7886" w:rsidP="00FB7886">
            <w:pPr>
              <w:rPr>
                <w:rFonts w:ascii="Times New Roman" w:eastAsia="Times New Roman" w:hAnsi="Times New Roman" w:cs="Times New Roman"/>
                <w:sz w:val="24"/>
                <w:szCs w:val="24"/>
              </w:rPr>
            </w:pPr>
            <w:r w:rsidRPr="3AC6262F">
              <w:rPr>
                <w:rFonts w:ascii="Times New Roman" w:hAnsi="Times New Roman" w:cs="Times New Roman"/>
                <w:sz w:val="24"/>
                <w:szCs w:val="24"/>
              </w:rPr>
              <w:t xml:space="preserve">Explain to the students that today </w:t>
            </w:r>
            <w:r w:rsidR="00464F10">
              <w:rPr>
                <w:rFonts w:ascii="Times New Roman" w:hAnsi="Times New Roman" w:cs="Times New Roman"/>
                <w:sz w:val="24"/>
                <w:szCs w:val="24"/>
              </w:rPr>
              <w:t xml:space="preserve">you </w:t>
            </w:r>
            <w:r w:rsidR="009A7A0A">
              <w:rPr>
                <w:rFonts w:ascii="Times New Roman" w:hAnsi="Times New Roman" w:cs="Times New Roman"/>
                <w:sz w:val="24"/>
                <w:szCs w:val="24"/>
              </w:rPr>
              <w:t>are going to find out how the fea</w:t>
            </w:r>
            <w:r w:rsidR="00F76699">
              <w:rPr>
                <w:rFonts w:ascii="Times New Roman" w:hAnsi="Times New Roman" w:cs="Times New Roman"/>
                <w:sz w:val="24"/>
                <w:szCs w:val="24"/>
              </w:rPr>
              <w:t>tures of a species become adapted to an environment.</w:t>
            </w:r>
          </w:p>
          <w:p w14:paraId="6D1D90DF" w14:textId="77777777" w:rsidR="00FB7886" w:rsidRDefault="00FB7886" w:rsidP="00ED74F2">
            <w:pPr>
              <w:rPr>
                <w:rFonts w:ascii="Times New Roman" w:hAnsi="Times New Roman" w:cs="Times New Roman"/>
                <w:sz w:val="24"/>
                <w:szCs w:val="24"/>
              </w:rPr>
            </w:pPr>
          </w:p>
          <w:p w14:paraId="69CEE203" w14:textId="537E5C01" w:rsidR="00F97869" w:rsidRDefault="007D3DC5" w:rsidP="00ED74F2">
            <w:pPr>
              <w:rPr>
                <w:rFonts w:ascii="Times New Roman" w:hAnsi="Times New Roman" w:cs="Times New Roman"/>
                <w:sz w:val="24"/>
                <w:szCs w:val="24"/>
              </w:rPr>
            </w:pPr>
            <w:r>
              <w:rPr>
                <w:rFonts w:ascii="Times New Roman" w:hAnsi="Times New Roman" w:cs="Times New Roman"/>
                <w:sz w:val="24"/>
                <w:szCs w:val="24"/>
              </w:rPr>
              <w:t>Procedure:</w:t>
            </w:r>
            <w:r w:rsidR="001C3BA8" w:rsidRPr="00C96B9B">
              <w:rPr>
                <w:rFonts w:ascii="Times New Roman" w:hAnsi="Times New Roman" w:cs="Times New Roman"/>
                <w:sz w:val="24"/>
                <w:szCs w:val="24"/>
              </w:rPr>
              <w:t xml:space="preserve"> </w:t>
            </w:r>
          </w:p>
          <w:p w14:paraId="674D9C74" w14:textId="133A0E44" w:rsidR="00C30F0B" w:rsidRDefault="00570390" w:rsidP="00C30F0B">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w:t>
            </w:r>
            <w:r w:rsidR="00BD5DE0">
              <w:rPr>
                <w:rFonts w:ascii="Times New Roman" w:hAnsi="Times New Roman" w:cs="Times New Roman"/>
                <w:sz w:val="24"/>
                <w:szCs w:val="24"/>
              </w:rPr>
              <w:t>small groups, have the students set up five en</w:t>
            </w:r>
            <w:r w:rsidR="00A962C9">
              <w:rPr>
                <w:rFonts w:ascii="Times New Roman" w:hAnsi="Times New Roman" w:cs="Times New Roman"/>
                <w:sz w:val="24"/>
                <w:szCs w:val="24"/>
              </w:rPr>
              <w:t>vironments:</w:t>
            </w:r>
          </w:p>
          <w:p w14:paraId="35420352" w14:textId="612F7FFA"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Plate 1: Gummy worms or rubber bands</w:t>
            </w:r>
          </w:p>
          <w:p w14:paraId="764D7DB2" w14:textId="01EB96DF"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Bowl: Gummy or Swedish Fish in water</w:t>
            </w:r>
          </w:p>
          <w:p w14:paraId="4607A661" w14:textId="23F686ED" w:rsidR="00A962C9" w:rsidRDefault="00A962C9"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ate 2: </w:t>
            </w:r>
            <w:r w:rsidR="00F94091">
              <w:rPr>
                <w:rFonts w:ascii="Times New Roman" w:hAnsi="Times New Roman" w:cs="Times New Roman"/>
                <w:sz w:val="24"/>
                <w:szCs w:val="24"/>
              </w:rPr>
              <w:t>Dry rice, lentils, sunflower seeds, or birdseed</w:t>
            </w:r>
          </w:p>
          <w:p w14:paraId="43A30232" w14:textId="45CB2D95" w:rsidR="00F94091" w:rsidRDefault="00F94091"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ate 3: Raisins or tiny </w:t>
            </w:r>
            <w:r w:rsidR="009E26AB">
              <w:rPr>
                <w:rFonts w:ascii="Times New Roman" w:hAnsi="Times New Roman" w:cs="Times New Roman"/>
                <w:sz w:val="24"/>
                <w:szCs w:val="24"/>
              </w:rPr>
              <w:t>marshmallows</w:t>
            </w:r>
          </w:p>
          <w:p w14:paraId="154D4646" w14:textId="199E3A17" w:rsidR="00F94091" w:rsidRDefault="00F94091" w:rsidP="00A962C9">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Plate 4: Coffee stirrers or thin straws</w:t>
            </w:r>
          </w:p>
          <w:p w14:paraId="2778050E" w14:textId="295502D1" w:rsidR="00C30F0B" w:rsidRPr="006554CE" w:rsidRDefault="0012241D" w:rsidP="00C30F0B">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Have each student select a beak (spoon, tweezer, binder clip, or tongs).</w:t>
            </w:r>
          </w:p>
          <w:p w14:paraId="4266A7AD" w14:textId="42E8EE47" w:rsidR="00C30F0B" w:rsidRPr="002B7045" w:rsidRDefault="00073EEF" w:rsidP="001F49A4">
            <w:pPr>
              <w:pStyle w:val="ListParagraph"/>
              <w:numPr>
                <w:ilvl w:val="0"/>
                <w:numId w:val="31"/>
              </w:numPr>
              <w:spacing w:after="0" w:line="240" w:lineRule="auto"/>
              <w:rPr>
                <w:rFonts w:ascii="Times New Roman" w:hAnsi="Times New Roman" w:cs="Times New Roman"/>
                <w:sz w:val="24"/>
                <w:szCs w:val="24"/>
              </w:rPr>
            </w:pPr>
            <w:r w:rsidRPr="002B7045">
              <w:rPr>
                <w:rFonts w:ascii="Times New Roman" w:hAnsi="Times New Roman" w:cs="Times New Roman"/>
                <w:sz w:val="24"/>
                <w:szCs w:val="24"/>
              </w:rPr>
              <w:t xml:space="preserve">Select an environment to start in.  </w:t>
            </w:r>
            <w:r w:rsidR="00C30F0B" w:rsidRPr="002B7045">
              <w:rPr>
                <w:rFonts w:ascii="Times New Roman" w:hAnsi="Times New Roman" w:cs="Times New Roman"/>
                <w:sz w:val="24"/>
                <w:szCs w:val="24"/>
              </w:rPr>
              <w:t>Tell the students that they will have one minute to “eat” as much food as they can with their beak. They may use the beak in any manner (grasping, scooping, spearing), but they may not gather more than one piece of food at a time.</w:t>
            </w:r>
          </w:p>
          <w:p w14:paraId="773B7D86" w14:textId="36CD13B6" w:rsidR="00C30F0B" w:rsidRDefault="00C30F0B" w:rsidP="00C30F0B">
            <w:pPr>
              <w:pStyle w:val="ListParagraph"/>
              <w:numPr>
                <w:ilvl w:val="0"/>
                <w:numId w:val="31"/>
              </w:numPr>
              <w:spacing w:after="0" w:line="240" w:lineRule="auto"/>
              <w:rPr>
                <w:rFonts w:ascii="Times New Roman" w:hAnsi="Times New Roman" w:cs="Times New Roman"/>
                <w:sz w:val="24"/>
                <w:szCs w:val="24"/>
              </w:rPr>
            </w:pPr>
            <w:r w:rsidRPr="006554CE">
              <w:rPr>
                <w:rFonts w:ascii="Times New Roman" w:hAnsi="Times New Roman" w:cs="Times New Roman"/>
                <w:sz w:val="24"/>
                <w:szCs w:val="24"/>
              </w:rPr>
              <w:t xml:space="preserve">Start the timer and have students gather as much food as they can for one minute, placing it in their cups. At the end of one minute, they should count how many food items they collected. Students should record the results on their </w:t>
            </w:r>
            <w:r w:rsidR="00435DDF">
              <w:rPr>
                <w:rFonts w:ascii="Times New Roman" w:hAnsi="Times New Roman" w:cs="Times New Roman"/>
                <w:sz w:val="24"/>
                <w:szCs w:val="24"/>
              </w:rPr>
              <w:t>Birds of a Feather Recording Sheet</w:t>
            </w:r>
            <w:r w:rsidRPr="006554CE">
              <w:rPr>
                <w:rFonts w:ascii="Times New Roman" w:hAnsi="Times New Roman" w:cs="Times New Roman"/>
                <w:sz w:val="24"/>
                <w:szCs w:val="24"/>
              </w:rPr>
              <w:t>.</w:t>
            </w:r>
          </w:p>
          <w:p w14:paraId="32903EA5" w14:textId="4FF29D2C" w:rsid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After they have recorded the results, they should carefully put the food back </w:t>
            </w:r>
            <w:r w:rsidR="00435DDF">
              <w:rPr>
                <w:rFonts w:ascii="Times New Roman" w:hAnsi="Times New Roman" w:cs="Times New Roman"/>
                <w:sz w:val="24"/>
                <w:szCs w:val="24"/>
              </w:rPr>
              <w:t xml:space="preserve">in the environment for the next </w:t>
            </w:r>
            <w:r w:rsidR="00C01262">
              <w:rPr>
                <w:rFonts w:ascii="Times New Roman" w:hAnsi="Times New Roman" w:cs="Times New Roman"/>
                <w:sz w:val="24"/>
                <w:szCs w:val="24"/>
              </w:rPr>
              <w:t>bird</w:t>
            </w:r>
            <w:r w:rsidRPr="00A058C2">
              <w:rPr>
                <w:rFonts w:ascii="Times New Roman" w:hAnsi="Times New Roman" w:cs="Times New Roman"/>
                <w:sz w:val="24"/>
                <w:szCs w:val="24"/>
              </w:rPr>
              <w:t xml:space="preserve">. </w:t>
            </w:r>
          </w:p>
          <w:p w14:paraId="62BFFB82" w14:textId="77CA1688" w:rsid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Have students rotate through all the </w:t>
            </w:r>
            <w:r w:rsidR="002D723B">
              <w:rPr>
                <w:rFonts w:ascii="Times New Roman" w:hAnsi="Times New Roman" w:cs="Times New Roman"/>
                <w:sz w:val="24"/>
                <w:szCs w:val="24"/>
              </w:rPr>
              <w:t>environments</w:t>
            </w:r>
            <w:r w:rsidRPr="00A058C2">
              <w:rPr>
                <w:rFonts w:ascii="Times New Roman" w:hAnsi="Times New Roman" w:cs="Times New Roman"/>
                <w:sz w:val="24"/>
                <w:szCs w:val="24"/>
              </w:rPr>
              <w:t xml:space="preserve"> using the same beak type, recording their results for each different food type. </w:t>
            </w:r>
          </w:p>
          <w:p w14:paraId="4C7EABC3" w14:textId="7F3B9045" w:rsidR="000E515D" w:rsidRPr="000E515D" w:rsidRDefault="000E515D" w:rsidP="000E515D">
            <w:pPr>
              <w:pStyle w:val="ListParagraph"/>
              <w:numPr>
                <w:ilvl w:val="0"/>
                <w:numId w:val="31"/>
              </w:numPr>
              <w:spacing w:after="0" w:line="240" w:lineRule="auto"/>
              <w:rPr>
                <w:rFonts w:ascii="Times New Roman" w:hAnsi="Times New Roman" w:cs="Times New Roman"/>
                <w:sz w:val="24"/>
                <w:szCs w:val="24"/>
              </w:rPr>
            </w:pPr>
            <w:r w:rsidRPr="00A058C2">
              <w:rPr>
                <w:rFonts w:ascii="Times New Roman" w:hAnsi="Times New Roman" w:cs="Times New Roman"/>
                <w:sz w:val="24"/>
                <w:szCs w:val="24"/>
              </w:rPr>
              <w:t xml:space="preserve">After the </w:t>
            </w:r>
            <w:r w:rsidR="00C01262">
              <w:rPr>
                <w:rFonts w:ascii="Times New Roman" w:hAnsi="Times New Roman" w:cs="Times New Roman"/>
                <w:sz w:val="24"/>
                <w:szCs w:val="24"/>
              </w:rPr>
              <w:t>students</w:t>
            </w:r>
            <w:r w:rsidRPr="00A058C2">
              <w:rPr>
                <w:rFonts w:ascii="Times New Roman" w:hAnsi="Times New Roman" w:cs="Times New Roman"/>
                <w:sz w:val="24"/>
                <w:szCs w:val="24"/>
              </w:rPr>
              <w:t xml:space="preserve"> have rotated through all the </w:t>
            </w:r>
            <w:r w:rsidR="0022305B">
              <w:rPr>
                <w:rFonts w:ascii="Times New Roman" w:hAnsi="Times New Roman" w:cs="Times New Roman"/>
                <w:sz w:val="24"/>
                <w:szCs w:val="24"/>
              </w:rPr>
              <w:t>environments</w:t>
            </w:r>
            <w:r w:rsidRPr="00A058C2">
              <w:rPr>
                <w:rFonts w:ascii="Times New Roman" w:hAnsi="Times New Roman" w:cs="Times New Roman"/>
                <w:sz w:val="24"/>
                <w:szCs w:val="24"/>
              </w:rPr>
              <w:t xml:space="preserve">, students will </w:t>
            </w:r>
            <w:r w:rsidR="007D4527">
              <w:rPr>
                <w:rFonts w:ascii="Times New Roman" w:hAnsi="Times New Roman" w:cs="Times New Roman"/>
                <w:sz w:val="24"/>
                <w:szCs w:val="24"/>
              </w:rPr>
              <w:t>share their data for their beak type with the rest of their group.</w:t>
            </w:r>
            <w:r w:rsidRPr="00A058C2">
              <w:rPr>
                <w:rFonts w:ascii="Times New Roman" w:hAnsi="Times New Roman" w:cs="Times New Roman"/>
                <w:sz w:val="24"/>
                <w:szCs w:val="24"/>
              </w:rPr>
              <w:t xml:space="preserve"> </w:t>
            </w:r>
          </w:p>
          <w:p w14:paraId="6E7C7809" w14:textId="021D075E" w:rsidR="00640D39" w:rsidRPr="00E0347E" w:rsidRDefault="00640D39" w:rsidP="00E0347E">
            <w:pPr>
              <w:rPr>
                <w:rFonts w:ascii="Times New Roman" w:hAnsi="Times New Roman" w:cs="Times New Roman"/>
                <w:sz w:val="24"/>
                <w:szCs w:val="24"/>
              </w:rPr>
            </w:pPr>
          </w:p>
        </w:tc>
      </w:tr>
      <w:tr w:rsidR="00640D39" w:rsidRPr="00C96B9B" w14:paraId="6BB66DC8" w14:textId="77777777" w:rsidTr="33A64304">
        <w:tc>
          <w:tcPr>
            <w:tcW w:w="1230" w:type="dxa"/>
          </w:tcPr>
          <w:p w14:paraId="388AD292"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xplain</w:t>
            </w:r>
          </w:p>
          <w:p w14:paraId="40BCF9B7" w14:textId="77777777" w:rsidR="00640D39" w:rsidRPr="00C96B9B" w:rsidRDefault="00640D39" w:rsidP="001F49A4">
            <w:pPr>
              <w:rPr>
                <w:rFonts w:ascii="Times New Roman" w:hAnsi="Times New Roman" w:cs="Times New Roman"/>
                <w:sz w:val="24"/>
                <w:szCs w:val="24"/>
              </w:rPr>
            </w:pPr>
          </w:p>
          <w:p w14:paraId="2CC4B0AE" w14:textId="77777777" w:rsidR="00640D39" w:rsidRPr="00C96B9B" w:rsidRDefault="00640D39" w:rsidP="001F49A4">
            <w:pPr>
              <w:rPr>
                <w:rFonts w:ascii="Times New Roman" w:hAnsi="Times New Roman" w:cs="Times New Roman"/>
                <w:sz w:val="24"/>
                <w:szCs w:val="24"/>
              </w:rPr>
            </w:pPr>
          </w:p>
        </w:tc>
        <w:tc>
          <w:tcPr>
            <w:tcW w:w="8100" w:type="dxa"/>
          </w:tcPr>
          <w:p w14:paraId="2F11346E" w14:textId="186AEB13" w:rsidR="003B2DF8" w:rsidRDefault="003B2DF8" w:rsidP="001734E0">
            <w:pPr>
              <w:tabs>
                <w:tab w:val="num" w:pos="720"/>
                <w:tab w:val="left" w:pos="3460"/>
              </w:tabs>
              <w:rPr>
                <w:rFonts w:ascii="Times New Roman" w:hAnsi="Times New Roman" w:cs="Times New Roman"/>
                <w:sz w:val="24"/>
                <w:szCs w:val="24"/>
              </w:rPr>
            </w:pPr>
            <w:r>
              <w:rPr>
                <w:rFonts w:ascii="Times New Roman" w:hAnsi="Times New Roman" w:cs="Times New Roman"/>
                <w:sz w:val="24"/>
                <w:szCs w:val="24"/>
              </w:rPr>
              <w:t>Review with the students th</w:t>
            </w:r>
            <w:r w:rsidR="00B54321">
              <w:rPr>
                <w:rFonts w:ascii="Times New Roman" w:hAnsi="Times New Roman" w:cs="Times New Roman"/>
                <w:sz w:val="24"/>
                <w:szCs w:val="24"/>
              </w:rPr>
              <w:t>at</w:t>
            </w:r>
            <w:r>
              <w:rPr>
                <w:rFonts w:ascii="Times New Roman" w:hAnsi="Times New Roman" w:cs="Times New Roman"/>
                <w:sz w:val="24"/>
                <w:szCs w:val="24"/>
              </w:rPr>
              <w:t xml:space="preserve"> adaptations are </w:t>
            </w:r>
            <w:r w:rsidRPr="003B2DF8">
              <w:rPr>
                <w:rFonts w:ascii="Times New Roman" w:hAnsi="Times New Roman" w:cs="Times New Roman"/>
                <w:sz w:val="24"/>
                <w:szCs w:val="24"/>
              </w:rPr>
              <w:t>any physical or behavioral property that helps an organism survive in its environment.</w:t>
            </w:r>
            <w:r>
              <w:rPr>
                <w:rFonts w:ascii="Times New Roman" w:hAnsi="Times New Roman" w:cs="Times New Roman"/>
                <w:sz w:val="24"/>
                <w:szCs w:val="24"/>
              </w:rPr>
              <w:t xml:space="preserve">  </w:t>
            </w:r>
            <w:r w:rsidRPr="003B2DF8">
              <w:rPr>
                <w:rFonts w:ascii="Times New Roman" w:hAnsi="Times New Roman" w:cs="Times New Roman"/>
                <w:sz w:val="24"/>
                <w:szCs w:val="24"/>
              </w:rPr>
              <w:t>Adaptations can be related to how an organism gathers food and eats, how it protects itself from predators and the environment, how it builds its home, how it attracts a mate, or other factors that help it survive.</w:t>
            </w:r>
            <w:r w:rsidR="001734E0">
              <w:rPr>
                <w:rFonts w:ascii="Times New Roman" w:hAnsi="Times New Roman" w:cs="Times New Roman"/>
                <w:sz w:val="24"/>
                <w:szCs w:val="24"/>
              </w:rPr>
              <w:t xml:space="preserve">  Ask, “</w:t>
            </w:r>
            <w:r w:rsidRPr="003B2DF8">
              <w:rPr>
                <w:rFonts w:ascii="Times New Roman" w:hAnsi="Times New Roman" w:cs="Times New Roman"/>
                <w:sz w:val="24"/>
                <w:szCs w:val="24"/>
              </w:rPr>
              <w:t>Which of the “beaks” that we tried today was best suited for each “food” type?</w:t>
            </w:r>
            <w:r w:rsidR="001734E0">
              <w:rPr>
                <w:rFonts w:ascii="Times New Roman" w:hAnsi="Times New Roman" w:cs="Times New Roman"/>
                <w:sz w:val="24"/>
                <w:szCs w:val="24"/>
              </w:rPr>
              <w:t>”</w:t>
            </w:r>
          </w:p>
          <w:p w14:paraId="58C8EE60" w14:textId="2F6DB4BD" w:rsidR="003B2DF8" w:rsidRDefault="003B2DF8" w:rsidP="001734E0">
            <w:pPr>
              <w:tabs>
                <w:tab w:val="num" w:pos="720"/>
                <w:tab w:val="left" w:pos="3460"/>
              </w:tabs>
              <w:rPr>
                <w:rFonts w:ascii="Times New Roman" w:hAnsi="Times New Roman" w:cs="Times New Roman"/>
                <w:sz w:val="24"/>
                <w:szCs w:val="24"/>
              </w:rPr>
            </w:pPr>
          </w:p>
          <w:p w14:paraId="1EBB84AA" w14:textId="2D3D8C58" w:rsidR="003B2DF8" w:rsidRPr="003B2DF8" w:rsidRDefault="00D16D29" w:rsidP="001734E0">
            <w:pPr>
              <w:tabs>
                <w:tab w:val="num" w:pos="720"/>
                <w:tab w:val="left" w:pos="3460"/>
              </w:tabs>
              <w:rPr>
                <w:rFonts w:ascii="Times New Roman" w:hAnsi="Times New Roman" w:cs="Times New Roman"/>
                <w:sz w:val="24"/>
                <w:szCs w:val="24"/>
              </w:rPr>
            </w:pPr>
            <w:r w:rsidRPr="00D16D29">
              <w:rPr>
                <w:rFonts w:ascii="Times New Roman" w:hAnsi="Times New Roman" w:cs="Times New Roman"/>
                <w:sz w:val="24"/>
                <w:szCs w:val="24"/>
              </w:rPr>
              <w:t>In each environment, some birds will have beak features that make them better suited to survive than others.  Because of that feature, those birds will tend to reproduce, and those babies will have the same features.  Over time, more and more birds will be born with “well-suited” bird beaks for that environment, and that feature will begin to be seen on many of the same kind of bird in that environment.</w:t>
            </w:r>
          </w:p>
          <w:p w14:paraId="45449F51" w14:textId="74A0CD13" w:rsidR="007E08DB" w:rsidRPr="0054493B" w:rsidRDefault="007E08DB" w:rsidP="00C97EAF">
            <w:pPr>
              <w:rPr>
                <w:rFonts w:ascii="Times New Roman" w:hAnsi="Times New Roman" w:cs="Times New Roman"/>
                <w:sz w:val="24"/>
                <w:szCs w:val="24"/>
                <w:highlight w:val="yellow"/>
              </w:rPr>
            </w:pPr>
          </w:p>
          <w:p w14:paraId="7CEFC4AE" w14:textId="1EA08C24" w:rsidR="007D39CB" w:rsidRDefault="00D16D29" w:rsidP="00AA0265">
            <w:pPr>
              <w:rPr>
                <w:rFonts w:ascii="Times New Roman" w:hAnsi="Times New Roman" w:cs="Times New Roman"/>
                <w:sz w:val="24"/>
                <w:szCs w:val="24"/>
              </w:rPr>
            </w:pPr>
            <w:r>
              <w:rPr>
                <w:rFonts w:ascii="Times New Roman" w:hAnsi="Times New Roman" w:cs="Times New Roman"/>
                <w:sz w:val="24"/>
                <w:szCs w:val="24"/>
              </w:rPr>
              <w:t>I</w:t>
            </w:r>
            <w:r w:rsidR="00A07AF7" w:rsidRPr="00881BCC">
              <w:rPr>
                <w:rFonts w:ascii="Times New Roman" w:hAnsi="Times New Roman" w:cs="Times New Roman"/>
                <w:sz w:val="24"/>
                <w:szCs w:val="24"/>
              </w:rPr>
              <w:t xml:space="preserve">ntroduce the STEM career of </w:t>
            </w:r>
            <w:r w:rsidR="00E510AB">
              <w:rPr>
                <w:rFonts w:ascii="Times New Roman" w:hAnsi="Times New Roman" w:cs="Times New Roman"/>
                <w:sz w:val="24"/>
                <w:szCs w:val="24"/>
              </w:rPr>
              <w:t>zoologist</w:t>
            </w:r>
            <w:r w:rsidR="00CE26BC" w:rsidRPr="00881BCC">
              <w:rPr>
                <w:rFonts w:ascii="Times New Roman" w:hAnsi="Times New Roman" w:cs="Times New Roman"/>
                <w:sz w:val="24"/>
                <w:szCs w:val="24"/>
              </w:rPr>
              <w:t xml:space="preserve">. </w:t>
            </w:r>
            <w:r w:rsidR="008267EC" w:rsidRPr="008267EC">
              <w:rPr>
                <w:rFonts w:ascii="Times New Roman" w:hAnsi="Times New Roman" w:cs="Times New Roman"/>
                <w:sz w:val="24"/>
                <w:szCs w:val="24"/>
              </w:rPr>
              <w:t>Zoologists study animals and their interactions with ecosystems. They study their physical characteristics, diets, behaviors, and the impacts humans have on them. They study all kinds of animals, both in their natural habitats and in captivity in zoos and aquariums. They may specialize in studying a particular animal or animal group.</w:t>
            </w:r>
            <w:r w:rsidR="004423C3">
              <w:rPr>
                <w:rFonts w:ascii="Times New Roman" w:hAnsi="Times New Roman" w:cs="Times New Roman"/>
                <w:sz w:val="24"/>
                <w:szCs w:val="24"/>
              </w:rPr>
              <w:t xml:space="preserve">  Zoologists can work in zoos, </w:t>
            </w:r>
            <w:r w:rsidR="009E1334">
              <w:rPr>
                <w:rFonts w:ascii="Times New Roman" w:hAnsi="Times New Roman" w:cs="Times New Roman"/>
                <w:sz w:val="24"/>
                <w:szCs w:val="24"/>
              </w:rPr>
              <w:t xml:space="preserve">wildlife centers, wildlife parks, and aquariums.  They can also work </w:t>
            </w:r>
            <w:r w:rsidR="0006738D">
              <w:rPr>
                <w:rFonts w:ascii="Times New Roman" w:hAnsi="Times New Roman" w:cs="Times New Roman"/>
                <w:sz w:val="24"/>
                <w:szCs w:val="24"/>
              </w:rPr>
              <w:t>in offices, laboratories, and universities.</w:t>
            </w:r>
            <w:r w:rsidR="00AA0265">
              <w:rPr>
                <w:rFonts w:ascii="Times New Roman" w:hAnsi="Times New Roman" w:cs="Times New Roman"/>
                <w:sz w:val="24"/>
                <w:szCs w:val="24"/>
              </w:rPr>
              <w:t xml:space="preserve">  </w:t>
            </w:r>
            <w:r w:rsidR="00AA0265" w:rsidRPr="00AA0265">
              <w:rPr>
                <w:rFonts w:ascii="Times New Roman" w:hAnsi="Times New Roman" w:cs="Times New Roman"/>
                <w:sz w:val="24"/>
                <w:szCs w:val="24"/>
              </w:rPr>
              <w:t xml:space="preserve">Zoologists earn </w:t>
            </w:r>
            <w:r w:rsidR="00DD6221">
              <w:rPr>
                <w:rFonts w:ascii="Times New Roman" w:hAnsi="Times New Roman" w:cs="Times New Roman"/>
                <w:sz w:val="24"/>
                <w:szCs w:val="24"/>
              </w:rPr>
              <w:t xml:space="preserve">bachelor’s </w:t>
            </w:r>
            <w:r w:rsidR="00AA0265" w:rsidRPr="00AA0265">
              <w:rPr>
                <w:rFonts w:ascii="Times New Roman" w:hAnsi="Times New Roman" w:cs="Times New Roman"/>
                <w:sz w:val="24"/>
                <w:szCs w:val="24"/>
              </w:rPr>
              <w:t>degrees in zoology, wildlife biology, ecology, or general biology. Course</w:t>
            </w:r>
            <w:r w:rsidR="00DD6221">
              <w:rPr>
                <w:rFonts w:ascii="Times New Roman" w:hAnsi="Times New Roman" w:cs="Times New Roman"/>
                <w:sz w:val="24"/>
                <w:szCs w:val="24"/>
              </w:rPr>
              <w:t xml:space="preserve">s </w:t>
            </w:r>
            <w:r w:rsidR="00AA0265" w:rsidRPr="00AA0265">
              <w:rPr>
                <w:rFonts w:ascii="Times New Roman" w:hAnsi="Times New Roman" w:cs="Times New Roman"/>
                <w:sz w:val="24"/>
                <w:szCs w:val="24"/>
              </w:rPr>
              <w:t>include classes on animal behavior and physiology, parasitology, virology, ecology, chemistry, mathematics, and statistical software. Research and faculty positions require a Ph.D.</w:t>
            </w:r>
            <w:r w:rsidR="00F94F25">
              <w:rPr>
                <w:rFonts w:ascii="Times New Roman" w:hAnsi="Times New Roman" w:cs="Times New Roman"/>
                <w:sz w:val="24"/>
                <w:szCs w:val="24"/>
              </w:rPr>
              <w:t xml:space="preserve">  </w:t>
            </w:r>
            <w:r w:rsidR="00AA0265" w:rsidRPr="00AA0265">
              <w:rPr>
                <w:rFonts w:ascii="Times New Roman" w:hAnsi="Times New Roman" w:cs="Times New Roman"/>
                <w:sz w:val="24"/>
                <w:szCs w:val="24"/>
              </w:rPr>
              <w:t>Outdoor skills can also be very helpful</w:t>
            </w:r>
            <w:r w:rsidR="00F94F25">
              <w:rPr>
                <w:rFonts w:ascii="Times New Roman" w:hAnsi="Times New Roman" w:cs="Times New Roman"/>
                <w:sz w:val="24"/>
                <w:szCs w:val="24"/>
              </w:rPr>
              <w:t>, so try to get e</w:t>
            </w:r>
            <w:r w:rsidR="00AA0265" w:rsidRPr="00AA0265">
              <w:rPr>
                <w:rFonts w:ascii="Times New Roman" w:hAnsi="Times New Roman" w:cs="Times New Roman"/>
                <w:sz w:val="24"/>
                <w:szCs w:val="24"/>
              </w:rPr>
              <w:t>xperience with backpacking, camping, and wilderness survival</w:t>
            </w:r>
            <w:r w:rsidR="00F94F25">
              <w:rPr>
                <w:rFonts w:ascii="Times New Roman" w:hAnsi="Times New Roman" w:cs="Times New Roman"/>
                <w:sz w:val="24"/>
                <w:szCs w:val="24"/>
              </w:rPr>
              <w:t>.</w:t>
            </w:r>
          </w:p>
          <w:p w14:paraId="1515562F" w14:textId="77777777" w:rsidR="008267EC" w:rsidRDefault="008267EC" w:rsidP="00A07AF7">
            <w:pPr>
              <w:rPr>
                <w:rFonts w:ascii="Times New Roman" w:hAnsi="Times New Roman" w:cs="Times New Roman"/>
                <w:sz w:val="24"/>
                <w:szCs w:val="24"/>
              </w:rPr>
            </w:pPr>
          </w:p>
          <w:p w14:paraId="1B07BB44" w14:textId="77777777" w:rsidR="00E32753" w:rsidRDefault="00A07AF7" w:rsidP="00E32753">
            <w:pPr>
              <w:rPr>
                <w:rFonts w:ascii="Times New Roman" w:eastAsia="Times New Roman" w:hAnsi="Times New Roman" w:cs="Times New Roman"/>
                <w:b/>
                <w:bCs/>
                <w:color w:val="000000" w:themeColor="text1"/>
                <w:sz w:val="24"/>
                <w:szCs w:val="24"/>
              </w:rPr>
            </w:pPr>
            <w:r w:rsidRPr="3AC6262F">
              <w:rPr>
                <w:rFonts w:ascii="Times New Roman" w:eastAsia="Times New Roman" w:hAnsi="Times New Roman" w:cs="Times New Roman"/>
                <w:b/>
                <w:bCs/>
                <w:color w:val="000000" w:themeColor="text1"/>
                <w:sz w:val="24"/>
                <w:szCs w:val="24"/>
              </w:rPr>
              <w:t>Differentiation:</w:t>
            </w:r>
          </w:p>
          <w:p w14:paraId="2415864F" w14:textId="77777777" w:rsidR="00A07AF7" w:rsidRDefault="00A07AF7" w:rsidP="00E32753">
            <w:pPr>
              <w:rPr>
                <w:rFonts w:ascii="Times New Roman" w:eastAsia="Times New Roman" w:hAnsi="Times New Roman" w:cs="Times New Roman"/>
                <w:color w:val="000000" w:themeColor="text1"/>
                <w:sz w:val="24"/>
                <w:szCs w:val="24"/>
              </w:rPr>
            </w:pPr>
            <w:r w:rsidRPr="3AC6262F">
              <w:rPr>
                <w:rFonts w:ascii="Times New Roman" w:eastAsia="Times New Roman" w:hAnsi="Times New Roman" w:cs="Times New Roman"/>
                <w:color w:val="000000" w:themeColor="text1"/>
                <w:sz w:val="24"/>
                <w:szCs w:val="24"/>
              </w:rPr>
              <w:t>Preferential seating; Lower or higher leveled texts; Flexible grouping</w:t>
            </w:r>
          </w:p>
          <w:p w14:paraId="10BADCD4" w14:textId="17293CFD" w:rsidR="00E32753" w:rsidRPr="00A07AF7" w:rsidRDefault="00E32753" w:rsidP="00E32753">
            <w:pPr>
              <w:rPr>
                <w:rFonts w:ascii="Times New Roman" w:eastAsia="Times New Roman" w:hAnsi="Times New Roman" w:cs="Times New Roman"/>
                <w:color w:val="000000" w:themeColor="text1"/>
                <w:sz w:val="24"/>
                <w:szCs w:val="24"/>
              </w:rPr>
            </w:pPr>
          </w:p>
        </w:tc>
      </w:tr>
      <w:tr w:rsidR="00640D39" w:rsidRPr="00C96B9B" w14:paraId="6AC88E74" w14:textId="77777777" w:rsidTr="33A64304">
        <w:tc>
          <w:tcPr>
            <w:tcW w:w="1230" w:type="dxa"/>
          </w:tcPr>
          <w:p w14:paraId="509E7768"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laborate</w:t>
            </w:r>
          </w:p>
        </w:tc>
        <w:tc>
          <w:tcPr>
            <w:tcW w:w="8100" w:type="dxa"/>
          </w:tcPr>
          <w:p w14:paraId="69E53F01" w14:textId="77777777" w:rsidR="00C91895" w:rsidRPr="00C91895" w:rsidRDefault="00C91895" w:rsidP="00C91895">
            <w:pPr>
              <w:numPr>
                <w:ilvl w:val="0"/>
                <w:numId w:val="33"/>
              </w:numPr>
              <w:rPr>
                <w:rFonts w:ascii="Times New Roman" w:hAnsi="Times New Roman" w:cs="Times New Roman"/>
                <w:bCs/>
                <w:sz w:val="24"/>
                <w:szCs w:val="24"/>
              </w:rPr>
            </w:pPr>
            <w:r w:rsidRPr="00C91895">
              <w:rPr>
                <w:rFonts w:ascii="Times New Roman" w:hAnsi="Times New Roman" w:cs="Times New Roman"/>
                <w:bCs/>
                <w:sz w:val="24"/>
                <w:szCs w:val="24"/>
              </w:rPr>
              <w:t>Whole Class Activity:</w:t>
            </w:r>
          </w:p>
          <w:p w14:paraId="1AAEF75C"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Create an environment with one type of food.</w:t>
            </w:r>
          </w:p>
          <w:p w14:paraId="455450C6"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Give every student a beak.</w:t>
            </w:r>
          </w:p>
          <w:p w14:paraId="4EAB994A"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Allow one minute for students to pick up as much food as they can, following the rules from before.</w:t>
            </w:r>
          </w:p>
          <w:p w14:paraId="28249229"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 xml:space="preserve"> Record how much food was picked up.</w:t>
            </w:r>
          </w:p>
          <w:p w14:paraId="1E08066A"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The beak type that picked up the least amount of food will be replaced with one of the other more successful beaks.</w:t>
            </w:r>
          </w:p>
          <w:p w14:paraId="34EAC9FB" w14:textId="77777777" w:rsidR="00C91895" w:rsidRPr="00C91895" w:rsidRDefault="00C91895" w:rsidP="00C91895">
            <w:pPr>
              <w:numPr>
                <w:ilvl w:val="1"/>
                <w:numId w:val="33"/>
              </w:numPr>
              <w:rPr>
                <w:rFonts w:ascii="Times New Roman" w:hAnsi="Times New Roman" w:cs="Times New Roman"/>
                <w:bCs/>
                <w:sz w:val="24"/>
                <w:szCs w:val="24"/>
              </w:rPr>
            </w:pPr>
            <w:r w:rsidRPr="00C91895">
              <w:rPr>
                <w:rFonts w:ascii="Times New Roman" w:hAnsi="Times New Roman" w:cs="Times New Roman"/>
                <w:bCs/>
                <w:sz w:val="24"/>
                <w:szCs w:val="24"/>
              </w:rPr>
              <w:t>Repeat until only one beak type remains.</w:t>
            </w:r>
          </w:p>
          <w:p w14:paraId="23E0311B" w14:textId="7B6F5537" w:rsidR="00E97BA7" w:rsidRPr="00475114" w:rsidRDefault="00E97BA7" w:rsidP="00541B6E">
            <w:pPr>
              <w:rPr>
                <w:rFonts w:ascii="Times New Roman" w:hAnsi="Times New Roman" w:cs="Times New Roman"/>
                <w:bCs/>
                <w:sz w:val="24"/>
                <w:szCs w:val="24"/>
              </w:rPr>
            </w:pPr>
          </w:p>
        </w:tc>
      </w:tr>
      <w:tr w:rsidR="00640D39" w:rsidRPr="00C96B9B" w14:paraId="114BA73A" w14:textId="77777777" w:rsidTr="33A64304">
        <w:tc>
          <w:tcPr>
            <w:tcW w:w="1230" w:type="dxa"/>
          </w:tcPr>
          <w:p w14:paraId="2B0DFA71" w14:textId="77777777" w:rsidR="00640D39" w:rsidRPr="00C96B9B" w:rsidRDefault="00640D39" w:rsidP="001F49A4">
            <w:pPr>
              <w:rPr>
                <w:rFonts w:ascii="Times New Roman" w:hAnsi="Times New Roman" w:cs="Times New Roman"/>
                <w:b/>
                <w:sz w:val="24"/>
                <w:szCs w:val="24"/>
              </w:rPr>
            </w:pPr>
            <w:r w:rsidRPr="00C96B9B">
              <w:rPr>
                <w:rFonts w:ascii="Times New Roman" w:hAnsi="Times New Roman" w:cs="Times New Roman"/>
                <w:b/>
                <w:sz w:val="24"/>
                <w:szCs w:val="24"/>
              </w:rPr>
              <w:t>Evaluate</w:t>
            </w:r>
          </w:p>
          <w:p w14:paraId="524D9618" w14:textId="77777777" w:rsidR="00640D39" w:rsidRPr="00C96B9B" w:rsidRDefault="00640D39" w:rsidP="001F49A4">
            <w:pPr>
              <w:rPr>
                <w:rFonts w:ascii="Times New Roman" w:hAnsi="Times New Roman" w:cs="Times New Roman"/>
                <w:b/>
                <w:sz w:val="24"/>
                <w:szCs w:val="24"/>
              </w:rPr>
            </w:pPr>
          </w:p>
        </w:tc>
        <w:tc>
          <w:tcPr>
            <w:tcW w:w="8100" w:type="dxa"/>
          </w:tcPr>
          <w:p w14:paraId="329F04E3" w14:textId="365F0BBA" w:rsidR="00640D39" w:rsidRPr="00C96B9B" w:rsidRDefault="7A57617B" w:rsidP="33A64304">
            <w:pPr>
              <w:rPr>
                <w:rFonts w:ascii="Times New Roman" w:hAnsi="Times New Roman" w:cs="Times New Roman"/>
                <w:sz w:val="24"/>
                <w:szCs w:val="24"/>
              </w:rPr>
            </w:pPr>
            <w:r w:rsidRPr="33A64304">
              <w:rPr>
                <w:rFonts w:ascii="Times New Roman" w:hAnsi="Times New Roman" w:cs="Times New Roman"/>
                <w:sz w:val="24"/>
                <w:szCs w:val="24"/>
              </w:rPr>
              <w:t>Using the C-E-R Method, have students pick and bird and explain why the bird is well suited to its habitat.</w:t>
            </w:r>
          </w:p>
          <w:p w14:paraId="198B5514" w14:textId="77777777" w:rsidR="00640D39" w:rsidRPr="00C96B9B" w:rsidRDefault="00640D39" w:rsidP="002213C9">
            <w:pPr>
              <w:contextualSpacing/>
              <w:rPr>
                <w:rFonts w:ascii="Times New Roman" w:hAnsi="Times New Roman" w:cs="Times New Roman"/>
                <w:b/>
                <w:sz w:val="24"/>
                <w:szCs w:val="24"/>
              </w:rPr>
            </w:pPr>
            <w:r w:rsidRPr="00C96B9B">
              <w:rPr>
                <w:rFonts w:ascii="Times New Roman" w:hAnsi="Times New Roman" w:cs="Times New Roman"/>
                <w:b/>
                <w:sz w:val="24"/>
                <w:szCs w:val="24"/>
              </w:rPr>
              <w:t xml:space="preserve"> </w:t>
            </w:r>
          </w:p>
        </w:tc>
      </w:tr>
    </w:tbl>
    <w:p w14:paraId="05BD077C" w14:textId="3FD66B23" w:rsidR="009C4DF7" w:rsidRDefault="009C4DF7" w:rsidP="00A1675D">
      <w:pPr>
        <w:rPr>
          <w:rFonts w:ascii="Times New Roman" w:hAnsi="Times New Roman" w:cs="Times New Roman"/>
          <w:sz w:val="24"/>
          <w:szCs w:val="24"/>
        </w:rPr>
      </w:pPr>
    </w:p>
    <w:p w14:paraId="1FD8ED37" w14:textId="2DD43D32" w:rsidR="00321362" w:rsidRPr="00321362" w:rsidRDefault="00321362" w:rsidP="00A1675D">
      <w:pPr>
        <w:rPr>
          <w:rFonts w:ascii="Times New Roman" w:hAnsi="Times New Roman" w:cs="Times New Roman"/>
          <w:b/>
          <w:bCs/>
          <w:sz w:val="24"/>
          <w:szCs w:val="24"/>
        </w:rPr>
      </w:pPr>
      <w:r w:rsidRPr="00321362">
        <w:rPr>
          <w:rFonts w:ascii="Times New Roman" w:hAnsi="Times New Roman" w:cs="Times New Roman"/>
          <w:b/>
          <w:bCs/>
          <w:sz w:val="24"/>
          <w:szCs w:val="24"/>
        </w:rPr>
        <w:t>Resources:</w:t>
      </w:r>
    </w:p>
    <w:p w14:paraId="0DCABB5C" w14:textId="6604DBE1" w:rsidR="002552A3" w:rsidRDefault="001F49A4" w:rsidP="00076AAE">
      <w:pPr>
        <w:rPr>
          <w:rFonts w:ascii="Times New Roman" w:hAnsi="Times New Roman" w:cs="Times New Roman"/>
          <w:sz w:val="24"/>
          <w:szCs w:val="24"/>
        </w:rPr>
      </w:pPr>
      <w:hyperlink r:id="rId12" w:history="1">
        <w:r w:rsidR="00076AAE" w:rsidRPr="00076AAE">
          <w:rPr>
            <w:rStyle w:val="Hyperlink"/>
            <w:rFonts w:ascii="Times New Roman" w:hAnsi="Times New Roman" w:cs="Times New Roman"/>
            <w:sz w:val="24"/>
            <w:szCs w:val="24"/>
          </w:rPr>
          <w:t>https://birdwatchingbuzz.com/what-are-the-different-types-of-bird-beaks/</w:t>
        </w:r>
      </w:hyperlink>
      <w:r w:rsidR="00076AAE" w:rsidRPr="00076AAE">
        <w:rPr>
          <w:rFonts w:ascii="Times New Roman" w:hAnsi="Times New Roman" w:cs="Times New Roman"/>
          <w:sz w:val="24"/>
          <w:szCs w:val="24"/>
        </w:rPr>
        <w:t xml:space="preserve"> </w:t>
      </w:r>
    </w:p>
    <w:p w14:paraId="6374310F" w14:textId="7B8B02FC" w:rsidR="009C2F57" w:rsidRDefault="009C2F57" w:rsidP="00076AAE">
      <w:pPr>
        <w:rPr>
          <w:rFonts w:ascii="Times New Roman" w:hAnsi="Times New Roman" w:cs="Times New Roman"/>
          <w:sz w:val="24"/>
          <w:szCs w:val="24"/>
        </w:rPr>
      </w:pPr>
    </w:p>
    <w:p w14:paraId="1EFE6506" w14:textId="20766B2D" w:rsidR="009C2F57" w:rsidRDefault="009C2F57" w:rsidP="00076AAE">
      <w:pPr>
        <w:rPr>
          <w:rFonts w:ascii="Times New Roman" w:hAnsi="Times New Roman" w:cs="Times New Roman"/>
          <w:sz w:val="24"/>
          <w:szCs w:val="24"/>
        </w:rPr>
      </w:pPr>
    </w:p>
    <w:p w14:paraId="79FA6893" w14:textId="168AB755" w:rsidR="009C2F57" w:rsidRDefault="009C2F57" w:rsidP="00076AAE">
      <w:pPr>
        <w:rPr>
          <w:rFonts w:ascii="Times New Roman" w:hAnsi="Times New Roman" w:cs="Times New Roman"/>
          <w:sz w:val="24"/>
          <w:szCs w:val="24"/>
        </w:rPr>
      </w:pPr>
    </w:p>
    <w:p w14:paraId="62A7E8F5" w14:textId="5EA0D7DE" w:rsidR="009C2F57" w:rsidRDefault="009C2F57" w:rsidP="00076AAE">
      <w:pPr>
        <w:rPr>
          <w:rFonts w:ascii="Times New Roman" w:hAnsi="Times New Roman" w:cs="Times New Roman"/>
          <w:sz w:val="24"/>
          <w:szCs w:val="24"/>
        </w:rPr>
      </w:pPr>
    </w:p>
    <w:p w14:paraId="5B8649D2" w14:textId="49CAE5E4" w:rsidR="009C2F57" w:rsidRDefault="009C2F57" w:rsidP="00076AAE">
      <w:pPr>
        <w:rPr>
          <w:rFonts w:ascii="Times New Roman" w:hAnsi="Times New Roman" w:cs="Times New Roman"/>
          <w:sz w:val="24"/>
          <w:szCs w:val="24"/>
        </w:rPr>
      </w:pPr>
    </w:p>
    <w:p w14:paraId="07E22530" w14:textId="09B94F40" w:rsidR="009C2F57" w:rsidRDefault="009C2F57" w:rsidP="00076AAE">
      <w:pPr>
        <w:rPr>
          <w:rFonts w:ascii="Times New Roman" w:hAnsi="Times New Roman" w:cs="Times New Roman"/>
          <w:sz w:val="24"/>
          <w:szCs w:val="24"/>
        </w:rPr>
      </w:pPr>
    </w:p>
    <w:p w14:paraId="2521EF31" w14:textId="21E1F355" w:rsidR="009C2F57" w:rsidRDefault="009C2F57" w:rsidP="00076AAE">
      <w:pPr>
        <w:rPr>
          <w:rFonts w:ascii="Times New Roman" w:hAnsi="Times New Roman" w:cs="Times New Roman"/>
          <w:sz w:val="24"/>
          <w:szCs w:val="24"/>
        </w:rPr>
      </w:pPr>
    </w:p>
    <w:p w14:paraId="7440D71F" w14:textId="7689B8E5" w:rsidR="009C2F57" w:rsidRDefault="009C2F57" w:rsidP="00076AAE">
      <w:pPr>
        <w:rPr>
          <w:rFonts w:ascii="Times New Roman" w:hAnsi="Times New Roman" w:cs="Times New Roman"/>
          <w:sz w:val="24"/>
          <w:szCs w:val="24"/>
        </w:rPr>
      </w:pPr>
    </w:p>
    <w:p w14:paraId="1C87141E" w14:textId="051B7E2C" w:rsidR="009C2F57" w:rsidRDefault="009C2F57" w:rsidP="00076AAE">
      <w:pPr>
        <w:rPr>
          <w:rFonts w:ascii="Times New Roman" w:hAnsi="Times New Roman" w:cs="Times New Roman"/>
          <w:sz w:val="24"/>
          <w:szCs w:val="24"/>
        </w:rPr>
      </w:pPr>
    </w:p>
    <w:p w14:paraId="0AC4051A" w14:textId="1D0462E1" w:rsidR="009C2F57" w:rsidRDefault="009C2F57" w:rsidP="00076AAE">
      <w:pPr>
        <w:rPr>
          <w:rFonts w:ascii="Times New Roman" w:hAnsi="Times New Roman" w:cs="Times New Roman"/>
          <w:sz w:val="24"/>
          <w:szCs w:val="24"/>
        </w:rPr>
      </w:pPr>
    </w:p>
    <w:p w14:paraId="4C522090" w14:textId="05B81174" w:rsidR="009C2F57" w:rsidRDefault="009C2F57" w:rsidP="00076AAE">
      <w:pPr>
        <w:rPr>
          <w:rFonts w:ascii="Times New Roman" w:hAnsi="Times New Roman" w:cs="Times New Roman"/>
          <w:sz w:val="24"/>
          <w:szCs w:val="24"/>
        </w:rPr>
      </w:pPr>
    </w:p>
    <w:p w14:paraId="01823A27" w14:textId="7BFDA7AE" w:rsidR="009C2F57" w:rsidRDefault="009C2F57" w:rsidP="00076AAE">
      <w:pPr>
        <w:rPr>
          <w:rFonts w:ascii="Times New Roman" w:hAnsi="Times New Roman" w:cs="Times New Roman"/>
          <w:sz w:val="24"/>
          <w:szCs w:val="24"/>
        </w:rPr>
      </w:pPr>
    </w:p>
    <w:p w14:paraId="4D16C349" w14:textId="7D4E9D4F" w:rsidR="009C2F57" w:rsidRDefault="009C2F57" w:rsidP="00076AAE">
      <w:pPr>
        <w:rPr>
          <w:rFonts w:ascii="Times New Roman" w:hAnsi="Times New Roman" w:cs="Times New Roman"/>
          <w:sz w:val="24"/>
          <w:szCs w:val="24"/>
        </w:rPr>
      </w:pPr>
    </w:p>
    <w:p w14:paraId="4BF5DF14" w14:textId="327BD403" w:rsidR="009C2F57" w:rsidRDefault="009C2F57" w:rsidP="00076AAE">
      <w:pPr>
        <w:rPr>
          <w:rFonts w:ascii="Times New Roman" w:hAnsi="Times New Roman" w:cs="Times New Roman"/>
          <w:sz w:val="24"/>
          <w:szCs w:val="24"/>
        </w:rPr>
      </w:pPr>
    </w:p>
    <w:p w14:paraId="53815772" w14:textId="2404A0E2" w:rsidR="009C2F57" w:rsidRDefault="009C2F57" w:rsidP="00076AAE">
      <w:pPr>
        <w:rPr>
          <w:rFonts w:ascii="Times New Roman" w:hAnsi="Times New Roman" w:cs="Times New Roman"/>
          <w:sz w:val="24"/>
          <w:szCs w:val="24"/>
        </w:rPr>
      </w:pPr>
    </w:p>
    <w:p w14:paraId="609CCA3A" w14:textId="7A0701E3" w:rsidR="009C2F57" w:rsidRDefault="009C2F57" w:rsidP="00076AAE">
      <w:pPr>
        <w:rPr>
          <w:rFonts w:ascii="Times New Roman" w:hAnsi="Times New Roman" w:cs="Times New Roman"/>
          <w:sz w:val="24"/>
          <w:szCs w:val="24"/>
        </w:rPr>
      </w:pPr>
    </w:p>
    <w:p w14:paraId="79E0541A" w14:textId="2E07665A" w:rsidR="009C2F57" w:rsidRDefault="009C2F57" w:rsidP="00076AAE">
      <w:pPr>
        <w:rPr>
          <w:rFonts w:ascii="Times New Roman" w:hAnsi="Times New Roman" w:cs="Times New Roman"/>
          <w:sz w:val="24"/>
          <w:szCs w:val="24"/>
        </w:rPr>
      </w:pPr>
    </w:p>
    <w:p w14:paraId="6CEE5CBD" w14:textId="0F68BAE5" w:rsidR="009C2F57" w:rsidRDefault="009C2F57" w:rsidP="00076AAE">
      <w:pPr>
        <w:rPr>
          <w:rFonts w:ascii="Times New Roman" w:hAnsi="Times New Roman" w:cs="Times New Roman"/>
          <w:sz w:val="24"/>
          <w:szCs w:val="24"/>
        </w:rPr>
      </w:pPr>
    </w:p>
    <w:p w14:paraId="3FD69CF6" w14:textId="275064EE" w:rsidR="009C2F57" w:rsidRDefault="009C2F57" w:rsidP="00076AAE">
      <w:pPr>
        <w:rPr>
          <w:rFonts w:ascii="Times New Roman" w:hAnsi="Times New Roman" w:cs="Times New Roman"/>
          <w:sz w:val="24"/>
          <w:szCs w:val="24"/>
        </w:rPr>
      </w:pPr>
    </w:p>
    <w:p w14:paraId="523CD6F3" w14:textId="030F15FA" w:rsidR="009C2F57" w:rsidRDefault="009C2F57" w:rsidP="00076AAE">
      <w:pPr>
        <w:rPr>
          <w:rFonts w:ascii="Times New Roman" w:hAnsi="Times New Roman" w:cs="Times New Roman"/>
          <w:sz w:val="24"/>
          <w:szCs w:val="24"/>
        </w:rPr>
      </w:pPr>
    </w:p>
    <w:p w14:paraId="74CAC84C" w14:textId="2272F975" w:rsidR="009C2F57" w:rsidRDefault="009C2F57" w:rsidP="00076AAE">
      <w:pPr>
        <w:rPr>
          <w:rFonts w:ascii="Times New Roman" w:hAnsi="Times New Roman" w:cs="Times New Roman"/>
          <w:sz w:val="24"/>
          <w:szCs w:val="24"/>
        </w:rPr>
      </w:pPr>
    </w:p>
    <w:p w14:paraId="64C59B4F" w14:textId="0BE40490" w:rsidR="009C2F57" w:rsidRDefault="009C2F57" w:rsidP="00076AAE">
      <w:pPr>
        <w:rPr>
          <w:rFonts w:ascii="Times New Roman" w:hAnsi="Times New Roman" w:cs="Times New Roman"/>
          <w:sz w:val="24"/>
          <w:szCs w:val="24"/>
        </w:rPr>
      </w:pPr>
    </w:p>
    <w:p w14:paraId="458FBA24" w14:textId="35E4C8E7" w:rsidR="009C2F57" w:rsidRDefault="009C2F57" w:rsidP="00076AAE">
      <w:pPr>
        <w:rPr>
          <w:rFonts w:ascii="Times New Roman" w:hAnsi="Times New Roman" w:cs="Times New Roman"/>
          <w:sz w:val="24"/>
          <w:szCs w:val="24"/>
        </w:rPr>
      </w:pPr>
    </w:p>
    <w:p w14:paraId="339CDB85" w14:textId="1358DBA1" w:rsidR="009C2F57" w:rsidRDefault="009C2F57" w:rsidP="00076AAE">
      <w:pPr>
        <w:rPr>
          <w:rFonts w:ascii="Times New Roman" w:hAnsi="Times New Roman" w:cs="Times New Roman"/>
          <w:sz w:val="24"/>
          <w:szCs w:val="24"/>
        </w:rPr>
      </w:pPr>
    </w:p>
    <w:p w14:paraId="2142CDC8" w14:textId="77777777" w:rsidR="009C2F57" w:rsidRDefault="009C2F57" w:rsidP="009C2F57">
      <w:pPr>
        <w:spacing w:after="0"/>
        <w:rPr>
          <w:rFonts w:ascii="Times New Roman" w:hAnsi="Times New Roman" w:cs="Times New Roman"/>
          <w:b/>
          <w:sz w:val="28"/>
          <w:szCs w:val="28"/>
        </w:rPr>
      </w:pPr>
      <w:r>
        <w:rPr>
          <w:rFonts w:ascii="Times New Roman" w:eastAsia="Times New Roman" w:hAnsi="Times New Roman" w:cs="Times New Roman"/>
          <w:b/>
          <w:noProof/>
          <w:sz w:val="28"/>
          <w:szCs w:val="28"/>
        </w:rPr>
        <w:drawing>
          <wp:anchor distT="0" distB="0" distL="0" distR="0" simplePos="0" relativeHeight="251658243" behindDoc="0" locked="0" layoutInCell="1" hidden="0" allowOverlap="1" wp14:anchorId="7C7F3749" wp14:editId="3778EB59">
            <wp:simplePos x="0" y="0"/>
            <wp:positionH relativeFrom="rightMargin">
              <wp:posOffset>-967740</wp:posOffset>
            </wp:positionH>
            <wp:positionV relativeFrom="margin">
              <wp:align>top</wp:align>
            </wp:positionV>
            <wp:extent cx="1481328" cy="786384"/>
            <wp:effectExtent l="0" t="0" r="5080" b="0"/>
            <wp:wrapTopAndBottom distT="0" distB="0"/>
            <wp:docPr id="3" name="image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5.png" descr="Text&#10;&#10;Description automatically generated"/>
                    <pic:cNvPicPr preferRelativeResize="0"/>
                  </pic:nvPicPr>
                  <pic:blipFill>
                    <a:blip r:embed="rId10"/>
                    <a:srcRect/>
                    <a:stretch>
                      <a:fillRect/>
                    </a:stretch>
                  </pic:blipFill>
                  <pic:spPr>
                    <a:xfrm>
                      <a:off x="0" y="0"/>
                      <a:ext cx="1481328" cy="786384"/>
                    </a:xfrm>
                    <a:prstGeom prst="rect">
                      <a:avLst/>
                    </a:prstGeom>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8"/>
          <w:szCs w:val="28"/>
        </w:rPr>
        <w:drawing>
          <wp:anchor distT="0" distB="0" distL="114300" distR="114300" simplePos="0" relativeHeight="251658242" behindDoc="0" locked="0" layoutInCell="1" allowOverlap="1" wp14:anchorId="34E98AAD" wp14:editId="7E79E46A">
            <wp:simplePos x="0" y="0"/>
            <wp:positionH relativeFrom="column">
              <wp:posOffset>-552450</wp:posOffset>
            </wp:positionH>
            <wp:positionV relativeFrom="paragraph">
              <wp:posOffset>-190500</wp:posOffset>
            </wp:positionV>
            <wp:extent cx="1060704" cy="914533"/>
            <wp:effectExtent l="0" t="0" r="635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0704" cy="914533"/>
                    </a:xfrm>
                    <a:prstGeom prst="rect">
                      <a:avLst/>
                    </a:prstGeom>
                  </pic:spPr>
                </pic:pic>
              </a:graphicData>
            </a:graphic>
            <wp14:sizeRelH relativeFrom="margin">
              <wp14:pctWidth>0</wp14:pctWidth>
            </wp14:sizeRelH>
            <wp14:sizeRelV relativeFrom="margin">
              <wp14:pctHeight>0</wp14:pctHeight>
            </wp14:sizeRelV>
          </wp:anchor>
        </w:drawing>
      </w:r>
    </w:p>
    <w:p w14:paraId="60C28A69" w14:textId="1DC90CE6" w:rsidR="00B034AD" w:rsidRPr="00DB6181" w:rsidRDefault="00B034AD" w:rsidP="00B034AD">
      <w:pPr>
        <w:spacing w:after="0"/>
        <w:jc w:val="right"/>
        <w:rPr>
          <w:rFonts w:ascii="Times New Roman" w:hAnsi="Times New Roman" w:cs="Times New Roman"/>
          <w:bCs/>
          <w:sz w:val="24"/>
          <w:szCs w:val="24"/>
          <w:u w:val="single"/>
        </w:rPr>
      </w:pPr>
      <w:r w:rsidRPr="00DB6181">
        <w:rPr>
          <w:rFonts w:ascii="Times New Roman" w:hAnsi="Times New Roman" w:cs="Times New Roman"/>
          <w:bCs/>
          <w:sz w:val="24"/>
          <w:szCs w:val="24"/>
        </w:rPr>
        <w:t xml:space="preserve">Name: </w:t>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r w:rsidRPr="00DB6181">
        <w:rPr>
          <w:rFonts w:ascii="Times New Roman" w:hAnsi="Times New Roman" w:cs="Times New Roman"/>
          <w:bCs/>
          <w:sz w:val="24"/>
          <w:szCs w:val="24"/>
          <w:u w:val="single"/>
        </w:rPr>
        <w:tab/>
      </w:r>
    </w:p>
    <w:p w14:paraId="4549C291" w14:textId="77777777" w:rsidR="00B034AD" w:rsidRPr="00DB6181" w:rsidRDefault="00B034AD" w:rsidP="009C2F57">
      <w:pPr>
        <w:spacing w:after="0"/>
        <w:jc w:val="center"/>
        <w:rPr>
          <w:rFonts w:ascii="Times New Roman" w:hAnsi="Times New Roman" w:cs="Times New Roman"/>
          <w:b/>
          <w:sz w:val="24"/>
          <w:szCs w:val="24"/>
        </w:rPr>
      </w:pPr>
    </w:p>
    <w:p w14:paraId="1ADD2762" w14:textId="450088C1" w:rsidR="009C2F57" w:rsidRPr="00DB6181" w:rsidRDefault="009C2F57" w:rsidP="009C2F57">
      <w:pPr>
        <w:spacing w:after="0"/>
        <w:jc w:val="center"/>
        <w:rPr>
          <w:rFonts w:ascii="Times New Roman" w:hAnsi="Times New Roman" w:cs="Times New Roman"/>
          <w:b/>
          <w:sz w:val="24"/>
          <w:szCs w:val="24"/>
        </w:rPr>
      </w:pPr>
      <w:r w:rsidRPr="00DB6181">
        <w:rPr>
          <w:rFonts w:ascii="Times New Roman" w:hAnsi="Times New Roman" w:cs="Times New Roman"/>
          <w:b/>
          <w:sz w:val="24"/>
          <w:szCs w:val="24"/>
        </w:rPr>
        <w:t>Birds of a Feather Recording Sheet</w:t>
      </w:r>
    </w:p>
    <w:tbl>
      <w:tblPr>
        <w:tblStyle w:val="TableGrid"/>
        <w:tblW w:w="0" w:type="auto"/>
        <w:tblLook w:val="04A0" w:firstRow="1" w:lastRow="0" w:firstColumn="1" w:lastColumn="0" w:noHBand="0" w:noVBand="1"/>
      </w:tblPr>
      <w:tblGrid>
        <w:gridCol w:w="1964"/>
        <w:gridCol w:w="1846"/>
        <w:gridCol w:w="1844"/>
        <w:gridCol w:w="1844"/>
        <w:gridCol w:w="1852"/>
      </w:tblGrid>
      <w:tr w:rsidR="00C85B37" w:rsidRPr="00DB6181" w14:paraId="64342330" w14:textId="77777777" w:rsidTr="00C85B37">
        <w:tc>
          <w:tcPr>
            <w:tcW w:w="1870" w:type="dxa"/>
          </w:tcPr>
          <w:p w14:paraId="79E30132" w14:textId="25BEDFD3" w:rsidR="006F0787" w:rsidRPr="00DB6181" w:rsidRDefault="00C85B37" w:rsidP="00B034AD">
            <w:pPr>
              <w:rPr>
                <w:rFonts w:ascii="Times New Roman" w:hAnsi="Times New Roman" w:cs="Times New Roman"/>
                <w:b/>
                <w:sz w:val="24"/>
                <w:szCs w:val="24"/>
              </w:rPr>
            </w:pPr>
            <w:r w:rsidRPr="00DB6181">
              <w:rPr>
                <w:rFonts w:ascii="Times New Roman" w:hAnsi="Times New Roman" w:cs="Times New Roman"/>
                <w:b/>
                <w:sz w:val="24"/>
                <w:szCs w:val="24"/>
              </w:rPr>
              <w:t>Food Item</w:t>
            </w:r>
          </w:p>
        </w:tc>
        <w:tc>
          <w:tcPr>
            <w:tcW w:w="1870" w:type="dxa"/>
          </w:tcPr>
          <w:p w14:paraId="33B97685" w14:textId="77777777" w:rsidR="00C85B37" w:rsidRPr="00DB6181" w:rsidRDefault="00C85B37"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r w:rsidR="00493B30" w:rsidRPr="00DB6181">
              <w:rPr>
                <w:rFonts w:ascii="Times New Roman" w:hAnsi="Times New Roman" w:cs="Times New Roman"/>
                <w:b/>
                <w:sz w:val="24"/>
                <w:szCs w:val="24"/>
              </w:rPr>
              <w:t>:</w:t>
            </w:r>
          </w:p>
          <w:p w14:paraId="14B1DDEB" w14:textId="5180EED7" w:rsidR="00493B30"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inder Clip</w:t>
            </w:r>
          </w:p>
        </w:tc>
        <w:tc>
          <w:tcPr>
            <w:tcW w:w="1870" w:type="dxa"/>
          </w:tcPr>
          <w:p w14:paraId="6E48BB14"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069B3281" w14:textId="04A08C2C" w:rsidR="00493B30"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Spoon</w:t>
            </w:r>
          </w:p>
        </w:tc>
        <w:tc>
          <w:tcPr>
            <w:tcW w:w="1870" w:type="dxa"/>
          </w:tcPr>
          <w:p w14:paraId="6D4A98EA"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0AED1FD6" w14:textId="65AB2936" w:rsidR="00AE3334"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Tongs</w:t>
            </w:r>
          </w:p>
        </w:tc>
        <w:tc>
          <w:tcPr>
            <w:tcW w:w="1870" w:type="dxa"/>
          </w:tcPr>
          <w:p w14:paraId="590AAB6E" w14:textId="77777777" w:rsidR="00C85B37" w:rsidRPr="00DB6181" w:rsidRDefault="00493B30" w:rsidP="00B034AD">
            <w:pPr>
              <w:rPr>
                <w:rFonts w:ascii="Times New Roman" w:hAnsi="Times New Roman" w:cs="Times New Roman"/>
                <w:b/>
                <w:sz w:val="24"/>
                <w:szCs w:val="24"/>
              </w:rPr>
            </w:pPr>
            <w:r w:rsidRPr="00DB6181">
              <w:rPr>
                <w:rFonts w:ascii="Times New Roman" w:hAnsi="Times New Roman" w:cs="Times New Roman"/>
                <w:b/>
                <w:sz w:val="24"/>
                <w:szCs w:val="24"/>
              </w:rPr>
              <w:t>Beak Type:</w:t>
            </w:r>
          </w:p>
          <w:p w14:paraId="439CC672" w14:textId="77777777" w:rsidR="00AE3334"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Tweezers</w:t>
            </w:r>
          </w:p>
          <w:p w14:paraId="45EB0539" w14:textId="7CEA4D1A" w:rsidR="00FB6826" w:rsidRPr="00DB6181" w:rsidRDefault="00FB6826" w:rsidP="00B034AD">
            <w:pPr>
              <w:rPr>
                <w:rFonts w:ascii="Times New Roman" w:hAnsi="Times New Roman" w:cs="Times New Roman"/>
                <w:b/>
                <w:sz w:val="24"/>
                <w:szCs w:val="24"/>
              </w:rPr>
            </w:pPr>
          </w:p>
        </w:tc>
      </w:tr>
      <w:tr w:rsidR="00C85B37" w:rsidRPr="00DB6181" w14:paraId="774E1D13" w14:textId="77777777" w:rsidTr="00C85B37">
        <w:tc>
          <w:tcPr>
            <w:tcW w:w="1870" w:type="dxa"/>
          </w:tcPr>
          <w:p w14:paraId="3F36CD37" w14:textId="2939537B" w:rsidR="00C85B37" w:rsidRPr="00DB6181" w:rsidRDefault="00AE3334" w:rsidP="00B034AD">
            <w:pPr>
              <w:rPr>
                <w:rFonts w:ascii="Times New Roman" w:hAnsi="Times New Roman" w:cs="Times New Roman"/>
                <w:b/>
                <w:sz w:val="24"/>
                <w:szCs w:val="24"/>
              </w:rPr>
            </w:pPr>
            <w:r w:rsidRPr="00DB6181">
              <w:rPr>
                <w:rFonts w:ascii="Times New Roman" w:hAnsi="Times New Roman" w:cs="Times New Roman"/>
                <w:b/>
                <w:sz w:val="24"/>
                <w:szCs w:val="24"/>
              </w:rPr>
              <w:t>Gummy Worms</w:t>
            </w:r>
            <w:r w:rsidR="006F0787"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Rubber Bands</w:t>
            </w:r>
          </w:p>
        </w:tc>
        <w:tc>
          <w:tcPr>
            <w:tcW w:w="1870" w:type="dxa"/>
          </w:tcPr>
          <w:p w14:paraId="346B9C96" w14:textId="77777777" w:rsidR="00C85B37" w:rsidRPr="00DB6181" w:rsidRDefault="00C85B37" w:rsidP="00B034AD">
            <w:pPr>
              <w:rPr>
                <w:rFonts w:ascii="Times New Roman" w:hAnsi="Times New Roman" w:cs="Times New Roman"/>
                <w:bCs/>
                <w:sz w:val="24"/>
                <w:szCs w:val="24"/>
              </w:rPr>
            </w:pPr>
          </w:p>
        </w:tc>
        <w:tc>
          <w:tcPr>
            <w:tcW w:w="1870" w:type="dxa"/>
          </w:tcPr>
          <w:p w14:paraId="1F62E5A9" w14:textId="77777777" w:rsidR="00C85B37" w:rsidRPr="00DB6181" w:rsidRDefault="00C85B37" w:rsidP="00B034AD">
            <w:pPr>
              <w:rPr>
                <w:rFonts w:ascii="Times New Roman" w:hAnsi="Times New Roman" w:cs="Times New Roman"/>
                <w:bCs/>
                <w:sz w:val="24"/>
                <w:szCs w:val="24"/>
              </w:rPr>
            </w:pPr>
          </w:p>
        </w:tc>
        <w:tc>
          <w:tcPr>
            <w:tcW w:w="1870" w:type="dxa"/>
          </w:tcPr>
          <w:p w14:paraId="30113C98" w14:textId="77777777" w:rsidR="00C85B37" w:rsidRPr="00DB6181" w:rsidRDefault="00C85B37" w:rsidP="00B034AD">
            <w:pPr>
              <w:rPr>
                <w:rFonts w:ascii="Times New Roman" w:hAnsi="Times New Roman" w:cs="Times New Roman"/>
                <w:bCs/>
                <w:sz w:val="24"/>
                <w:szCs w:val="24"/>
              </w:rPr>
            </w:pPr>
          </w:p>
        </w:tc>
        <w:tc>
          <w:tcPr>
            <w:tcW w:w="1870" w:type="dxa"/>
          </w:tcPr>
          <w:p w14:paraId="204E4F8A" w14:textId="77777777" w:rsidR="00C85B37" w:rsidRPr="00DB6181" w:rsidRDefault="00C85B37" w:rsidP="00B034AD">
            <w:pPr>
              <w:rPr>
                <w:rFonts w:ascii="Times New Roman" w:hAnsi="Times New Roman" w:cs="Times New Roman"/>
                <w:bCs/>
                <w:sz w:val="24"/>
                <w:szCs w:val="24"/>
              </w:rPr>
            </w:pPr>
          </w:p>
        </w:tc>
      </w:tr>
      <w:tr w:rsidR="00C85B37" w:rsidRPr="00DB6181" w14:paraId="230A542D" w14:textId="77777777" w:rsidTr="00C85B37">
        <w:tc>
          <w:tcPr>
            <w:tcW w:w="1870" w:type="dxa"/>
          </w:tcPr>
          <w:p w14:paraId="24DA2E84" w14:textId="77777777" w:rsidR="0015755D" w:rsidRPr="00DB6181" w:rsidRDefault="0015755D" w:rsidP="00B034AD">
            <w:pPr>
              <w:rPr>
                <w:rFonts w:ascii="Times New Roman" w:hAnsi="Times New Roman" w:cs="Times New Roman"/>
                <w:b/>
                <w:sz w:val="24"/>
                <w:szCs w:val="24"/>
              </w:rPr>
            </w:pPr>
          </w:p>
          <w:p w14:paraId="0ABE47BC" w14:textId="71535469" w:rsidR="00C85B37" w:rsidRPr="00DB6181" w:rsidRDefault="001807A0" w:rsidP="00B034AD">
            <w:pPr>
              <w:rPr>
                <w:rFonts w:ascii="Times New Roman" w:hAnsi="Times New Roman" w:cs="Times New Roman"/>
                <w:b/>
                <w:sz w:val="24"/>
                <w:szCs w:val="24"/>
              </w:rPr>
            </w:pPr>
            <w:r w:rsidRPr="00DB6181">
              <w:rPr>
                <w:rFonts w:ascii="Times New Roman" w:hAnsi="Times New Roman" w:cs="Times New Roman"/>
                <w:b/>
                <w:sz w:val="24"/>
                <w:szCs w:val="24"/>
              </w:rPr>
              <w:t>Gummy</w:t>
            </w:r>
            <w:r w:rsidR="0075797C" w:rsidRPr="00DB6181">
              <w:rPr>
                <w:rFonts w:ascii="Times New Roman" w:hAnsi="Times New Roman" w:cs="Times New Roman"/>
                <w:b/>
                <w:sz w:val="24"/>
                <w:szCs w:val="24"/>
              </w:rPr>
              <w:t>/</w:t>
            </w:r>
            <w:r w:rsidRPr="00DB6181">
              <w:rPr>
                <w:rFonts w:ascii="Times New Roman" w:hAnsi="Times New Roman" w:cs="Times New Roman"/>
                <w:b/>
                <w:sz w:val="24"/>
                <w:szCs w:val="24"/>
              </w:rPr>
              <w:t>Swedish Fish</w:t>
            </w:r>
          </w:p>
        </w:tc>
        <w:tc>
          <w:tcPr>
            <w:tcW w:w="1870" w:type="dxa"/>
          </w:tcPr>
          <w:p w14:paraId="40D2A514" w14:textId="77777777" w:rsidR="00C85B37" w:rsidRPr="00DB6181" w:rsidRDefault="00C85B37" w:rsidP="00B034AD">
            <w:pPr>
              <w:rPr>
                <w:rFonts w:ascii="Times New Roman" w:hAnsi="Times New Roman" w:cs="Times New Roman"/>
                <w:bCs/>
                <w:sz w:val="24"/>
                <w:szCs w:val="24"/>
              </w:rPr>
            </w:pPr>
          </w:p>
        </w:tc>
        <w:tc>
          <w:tcPr>
            <w:tcW w:w="1870" w:type="dxa"/>
          </w:tcPr>
          <w:p w14:paraId="6C13C96E" w14:textId="77777777" w:rsidR="00C85B37" w:rsidRPr="00DB6181" w:rsidRDefault="00C85B37" w:rsidP="00B034AD">
            <w:pPr>
              <w:rPr>
                <w:rFonts w:ascii="Times New Roman" w:hAnsi="Times New Roman" w:cs="Times New Roman"/>
                <w:bCs/>
                <w:sz w:val="24"/>
                <w:szCs w:val="24"/>
              </w:rPr>
            </w:pPr>
          </w:p>
        </w:tc>
        <w:tc>
          <w:tcPr>
            <w:tcW w:w="1870" w:type="dxa"/>
          </w:tcPr>
          <w:p w14:paraId="4E2360A5" w14:textId="77777777" w:rsidR="00C85B37" w:rsidRPr="00DB6181" w:rsidRDefault="00C85B37" w:rsidP="00B034AD">
            <w:pPr>
              <w:rPr>
                <w:rFonts w:ascii="Times New Roman" w:hAnsi="Times New Roman" w:cs="Times New Roman"/>
                <w:bCs/>
                <w:sz w:val="24"/>
                <w:szCs w:val="24"/>
              </w:rPr>
            </w:pPr>
          </w:p>
        </w:tc>
        <w:tc>
          <w:tcPr>
            <w:tcW w:w="1870" w:type="dxa"/>
          </w:tcPr>
          <w:p w14:paraId="3E3F7222" w14:textId="77777777" w:rsidR="00C85B37" w:rsidRPr="00DB6181" w:rsidRDefault="00C85B37" w:rsidP="00B034AD">
            <w:pPr>
              <w:rPr>
                <w:rFonts w:ascii="Times New Roman" w:hAnsi="Times New Roman" w:cs="Times New Roman"/>
                <w:bCs/>
                <w:sz w:val="24"/>
                <w:szCs w:val="24"/>
              </w:rPr>
            </w:pPr>
          </w:p>
        </w:tc>
      </w:tr>
      <w:tr w:rsidR="00C85B37" w:rsidRPr="00DB6181" w14:paraId="02868882" w14:textId="77777777" w:rsidTr="00C85B37">
        <w:tc>
          <w:tcPr>
            <w:tcW w:w="1870" w:type="dxa"/>
          </w:tcPr>
          <w:p w14:paraId="5E4C034F" w14:textId="4B259C4F" w:rsidR="00C85B37" w:rsidRPr="00DB6181" w:rsidRDefault="001807A0" w:rsidP="00B034AD">
            <w:pPr>
              <w:rPr>
                <w:rFonts w:ascii="Times New Roman" w:hAnsi="Times New Roman" w:cs="Times New Roman"/>
                <w:b/>
                <w:sz w:val="24"/>
                <w:szCs w:val="24"/>
              </w:rPr>
            </w:pPr>
            <w:r w:rsidRPr="00DB6181">
              <w:rPr>
                <w:rFonts w:ascii="Times New Roman" w:hAnsi="Times New Roman" w:cs="Times New Roman"/>
                <w:b/>
                <w:sz w:val="24"/>
                <w:szCs w:val="24"/>
              </w:rPr>
              <w:t>Dry rice</w:t>
            </w:r>
            <w:r w:rsidR="0015755D" w:rsidRPr="00DB6181">
              <w:rPr>
                <w:rFonts w:ascii="Times New Roman" w:hAnsi="Times New Roman" w:cs="Times New Roman"/>
                <w:b/>
                <w:sz w:val="24"/>
                <w:szCs w:val="24"/>
              </w:rPr>
              <w:t xml:space="preserve">, </w:t>
            </w:r>
            <w:r w:rsidR="0075797C" w:rsidRPr="00DB6181">
              <w:rPr>
                <w:rFonts w:ascii="Times New Roman" w:hAnsi="Times New Roman" w:cs="Times New Roman"/>
                <w:b/>
                <w:sz w:val="24"/>
                <w:szCs w:val="24"/>
              </w:rPr>
              <w:t>L</w:t>
            </w:r>
            <w:r w:rsidRPr="00DB6181">
              <w:rPr>
                <w:rFonts w:ascii="Times New Roman" w:hAnsi="Times New Roman" w:cs="Times New Roman"/>
                <w:b/>
                <w:sz w:val="24"/>
                <w:szCs w:val="24"/>
              </w:rPr>
              <w:t>entils</w:t>
            </w:r>
            <w:r w:rsidR="0015755D" w:rsidRPr="00DB6181">
              <w:rPr>
                <w:rFonts w:ascii="Times New Roman" w:hAnsi="Times New Roman" w:cs="Times New Roman"/>
                <w:b/>
                <w:sz w:val="24"/>
                <w:szCs w:val="24"/>
              </w:rPr>
              <w:t xml:space="preserve">, </w:t>
            </w:r>
            <w:r w:rsidR="0075797C" w:rsidRPr="00DB6181">
              <w:rPr>
                <w:rFonts w:ascii="Times New Roman" w:hAnsi="Times New Roman" w:cs="Times New Roman"/>
                <w:b/>
                <w:sz w:val="24"/>
                <w:szCs w:val="24"/>
              </w:rPr>
              <w:t>S</w:t>
            </w:r>
            <w:r w:rsidRPr="00DB6181">
              <w:rPr>
                <w:rFonts w:ascii="Times New Roman" w:hAnsi="Times New Roman" w:cs="Times New Roman"/>
                <w:b/>
                <w:sz w:val="24"/>
                <w:szCs w:val="24"/>
              </w:rPr>
              <w:t>unflower seeds</w:t>
            </w:r>
            <w:r w:rsidR="0015755D" w:rsidRPr="00DB6181">
              <w:rPr>
                <w:rFonts w:ascii="Times New Roman" w:hAnsi="Times New Roman" w:cs="Times New Roman"/>
                <w:b/>
                <w:sz w:val="24"/>
                <w:szCs w:val="24"/>
              </w:rPr>
              <w:t xml:space="preserve">, or </w:t>
            </w:r>
            <w:r w:rsidR="0075797C" w:rsidRPr="00DB6181">
              <w:rPr>
                <w:rFonts w:ascii="Times New Roman" w:hAnsi="Times New Roman" w:cs="Times New Roman"/>
                <w:b/>
                <w:sz w:val="24"/>
                <w:szCs w:val="24"/>
              </w:rPr>
              <w:t>Birdseed</w:t>
            </w:r>
          </w:p>
        </w:tc>
        <w:tc>
          <w:tcPr>
            <w:tcW w:w="1870" w:type="dxa"/>
          </w:tcPr>
          <w:p w14:paraId="2527DA0C" w14:textId="77777777" w:rsidR="00C85B37" w:rsidRPr="00DB6181" w:rsidRDefault="00C85B37" w:rsidP="00B034AD">
            <w:pPr>
              <w:rPr>
                <w:rFonts w:ascii="Times New Roman" w:hAnsi="Times New Roman" w:cs="Times New Roman"/>
                <w:bCs/>
                <w:sz w:val="24"/>
                <w:szCs w:val="24"/>
              </w:rPr>
            </w:pPr>
          </w:p>
        </w:tc>
        <w:tc>
          <w:tcPr>
            <w:tcW w:w="1870" w:type="dxa"/>
          </w:tcPr>
          <w:p w14:paraId="04E4CADD" w14:textId="77777777" w:rsidR="00C85B37" w:rsidRPr="00DB6181" w:rsidRDefault="00C85B37" w:rsidP="00B034AD">
            <w:pPr>
              <w:rPr>
                <w:rFonts w:ascii="Times New Roman" w:hAnsi="Times New Roman" w:cs="Times New Roman"/>
                <w:bCs/>
                <w:sz w:val="24"/>
                <w:szCs w:val="24"/>
              </w:rPr>
            </w:pPr>
          </w:p>
        </w:tc>
        <w:tc>
          <w:tcPr>
            <w:tcW w:w="1870" w:type="dxa"/>
          </w:tcPr>
          <w:p w14:paraId="58474538" w14:textId="77777777" w:rsidR="00C85B37" w:rsidRPr="00DB6181" w:rsidRDefault="00C85B37" w:rsidP="00B034AD">
            <w:pPr>
              <w:rPr>
                <w:rFonts w:ascii="Times New Roman" w:hAnsi="Times New Roman" w:cs="Times New Roman"/>
                <w:bCs/>
                <w:sz w:val="24"/>
                <w:szCs w:val="24"/>
              </w:rPr>
            </w:pPr>
          </w:p>
        </w:tc>
        <w:tc>
          <w:tcPr>
            <w:tcW w:w="1870" w:type="dxa"/>
          </w:tcPr>
          <w:p w14:paraId="41375361" w14:textId="77777777" w:rsidR="00C85B37" w:rsidRPr="00DB6181" w:rsidRDefault="00C85B37" w:rsidP="00B034AD">
            <w:pPr>
              <w:rPr>
                <w:rFonts w:ascii="Times New Roman" w:hAnsi="Times New Roman" w:cs="Times New Roman"/>
                <w:bCs/>
                <w:sz w:val="24"/>
                <w:szCs w:val="24"/>
              </w:rPr>
            </w:pPr>
          </w:p>
        </w:tc>
      </w:tr>
      <w:tr w:rsidR="00C85B37" w:rsidRPr="00DB6181" w14:paraId="4A1CD7A6" w14:textId="77777777" w:rsidTr="00C85B37">
        <w:tc>
          <w:tcPr>
            <w:tcW w:w="1870" w:type="dxa"/>
          </w:tcPr>
          <w:p w14:paraId="20A635A6" w14:textId="77777777" w:rsidR="0015755D" w:rsidRPr="00DB6181" w:rsidRDefault="0015755D" w:rsidP="00B034AD">
            <w:pPr>
              <w:rPr>
                <w:rFonts w:ascii="Times New Roman" w:hAnsi="Times New Roman" w:cs="Times New Roman"/>
                <w:b/>
                <w:sz w:val="24"/>
                <w:szCs w:val="24"/>
              </w:rPr>
            </w:pPr>
          </w:p>
          <w:p w14:paraId="7E2F95A6" w14:textId="613746DB" w:rsidR="00C85B37" w:rsidRPr="00DB6181" w:rsidRDefault="0075797C" w:rsidP="00B034AD">
            <w:pPr>
              <w:rPr>
                <w:rFonts w:ascii="Times New Roman" w:hAnsi="Times New Roman" w:cs="Times New Roman"/>
                <w:b/>
                <w:sz w:val="24"/>
                <w:szCs w:val="24"/>
              </w:rPr>
            </w:pPr>
            <w:r w:rsidRPr="00DB6181">
              <w:rPr>
                <w:rFonts w:ascii="Times New Roman" w:hAnsi="Times New Roman" w:cs="Times New Roman"/>
                <w:b/>
                <w:sz w:val="24"/>
                <w:szCs w:val="24"/>
              </w:rPr>
              <w:t>Raisins</w:t>
            </w:r>
            <w:r w:rsidR="0015755D"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Marshmallows</w:t>
            </w:r>
          </w:p>
        </w:tc>
        <w:tc>
          <w:tcPr>
            <w:tcW w:w="1870" w:type="dxa"/>
          </w:tcPr>
          <w:p w14:paraId="028D0AE1" w14:textId="77777777" w:rsidR="00C85B37" w:rsidRPr="00DB6181" w:rsidRDefault="00C85B37" w:rsidP="00B034AD">
            <w:pPr>
              <w:rPr>
                <w:rFonts w:ascii="Times New Roman" w:hAnsi="Times New Roman" w:cs="Times New Roman"/>
                <w:bCs/>
                <w:sz w:val="24"/>
                <w:szCs w:val="24"/>
              </w:rPr>
            </w:pPr>
          </w:p>
        </w:tc>
        <w:tc>
          <w:tcPr>
            <w:tcW w:w="1870" w:type="dxa"/>
          </w:tcPr>
          <w:p w14:paraId="77E710CF" w14:textId="77777777" w:rsidR="00C85B37" w:rsidRPr="00DB6181" w:rsidRDefault="00C85B37" w:rsidP="00B034AD">
            <w:pPr>
              <w:rPr>
                <w:rFonts w:ascii="Times New Roman" w:hAnsi="Times New Roman" w:cs="Times New Roman"/>
                <w:bCs/>
                <w:sz w:val="24"/>
                <w:szCs w:val="24"/>
              </w:rPr>
            </w:pPr>
          </w:p>
        </w:tc>
        <w:tc>
          <w:tcPr>
            <w:tcW w:w="1870" w:type="dxa"/>
          </w:tcPr>
          <w:p w14:paraId="767CC272" w14:textId="77777777" w:rsidR="00C85B37" w:rsidRPr="00DB6181" w:rsidRDefault="00C85B37" w:rsidP="00B034AD">
            <w:pPr>
              <w:rPr>
                <w:rFonts w:ascii="Times New Roman" w:hAnsi="Times New Roman" w:cs="Times New Roman"/>
                <w:bCs/>
                <w:sz w:val="24"/>
                <w:szCs w:val="24"/>
              </w:rPr>
            </w:pPr>
          </w:p>
        </w:tc>
        <w:tc>
          <w:tcPr>
            <w:tcW w:w="1870" w:type="dxa"/>
          </w:tcPr>
          <w:p w14:paraId="2B3C79E4" w14:textId="77777777" w:rsidR="00C85B37" w:rsidRPr="00DB6181" w:rsidRDefault="00C85B37" w:rsidP="00B034AD">
            <w:pPr>
              <w:rPr>
                <w:rFonts w:ascii="Times New Roman" w:hAnsi="Times New Roman" w:cs="Times New Roman"/>
                <w:bCs/>
                <w:sz w:val="24"/>
                <w:szCs w:val="24"/>
              </w:rPr>
            </w:pPr>
          </w:p>
        </w:tc>
      </w:tr>
      <w:tr w:rsidR="00C85B37" w:rsidRPr="00DB6181" w14:paraId="0319679B" w14:textId="77777777" w:rsidTr="00C85B37">
        <w:tc>
          <w:tcPr>
            <w:tcW w:w="1870" w:type="dxa"/>
          </w:tcPr>
          <w:p w14:paraId="6FCABCBD" w14:textId="77777777" w:rsidR="0015755D" w:rsidRPr="00DB6181" w:rsidRDefault="0015755D" w:rsidP="00B034AD">
            <w:pPr>
              <w:rPr>
                <w:rFonts w:ascii="Times New Roman" w:hAnsi="Times New Roman" w:cs="Times New Roman"/>
                <w:b/>
                <w:sz w:val="24"/>
                <w:szCs w:val="24"/>
              </w:rPr>
            </w:pPr>
          </w:p>
          <w:p w14:paraId="4F89E182" w14:textId="2364DEF9" w:rsidR="00C85B37" w:rsidRPr="00DB6181" w:rsidRDefault="0075797C" w:rsidP="00B034AD">
            <w:pPr>
              <w:rPr>
                <w:rFonts w:ascii="Times New Roman" w:hAnsi="Times New Roman" w:cs="Times New Roman"/>
                <w:b/>
                <w:sz w:val="24"/>
                <w:szCs w:val="24"/>
              </w:rPr>
            </w:pPr>
            <w:r w:rsidRPr="00DB6181">
              <w:rPr>
                <w:rFonts w:ascii="Times New Roman" w:hAnsi="Times New Roman" w:cs="Times New Roman"/>
                <w:b/>
                <w:sz w:val="24"/>
                <w:szCs w:val="24"/>
              </w:rPr>
              <w:t>Coffee stirrers</w:t>
            </w:r>
            <w:r w:rsidR="0015755D" w:rsidRPr="00DB6181">
              <w:rPr>
                <w:rFonts w:ascii="Times New Roman" w:hAnsi="Times New Roman" w:cs="Times New Roman"/>
                <w:b/>
                <w:sz w:val="24"/>
                <w:szCs w:val="24"/>
              </w:rPr>
              <w:t xml:space="preserve"> or </w:t>
            </w:r>
            <w:r w:rsidRPr="00DB6181">
              <w:rPr>
                <w:rFonts w:ascii="Times New Roman" w:hAnsi="Times New Roman" w:cs="Times New Roman"/>
                <w:b/>
                <w:sz w:val="24"/>
                <w:szCs w:val="24"/>
              </w:rPr>
              <w:t>Straws</w:t>
            </w:r>
          </w:p>
        </w:tc>
        <w:tc>
          <w:tcPr>
            <w:tcW w:w="1870" w:type="dxa"/>
          </w:tcPr>
          <w:p w14:paraId="779D08C5" w14:textId="77777777" w:rsidR="00C85B37" w:rsidRPr="00DB6181" w:rsidRDefault="00C85B37" w:rsidP="00B034AD">
            <w:pPr>
              <w:rPr>
                <w:rFonts w:ascii="Times New Roman" w:hAnsi="Times New Roman" w:cs="Times New Roman"/>
                <w:bCs/>
                <w:sz w:val="24"/>
                <w:szCs w:val="24"/>
              </w:rPr>
            </w:pPr>
          </w:p>
        </w:tc>
        <w:tc>
          <w:tcPr>
            <w:tcW w:w="1870" w:type="dxa"/>
          </w:tcPr>
          <w:p w14:paraId="5E6677E2" w14:textId="77777777" w:rsidR="00C85B37" w:rsidRPr="00DB6181" w:rsidRDefault="00C85B37" w:rsidP="00B034AD">
            <w:pPr>
              <w:rPr>
                <w:rFonts w:ascii="Times New Roman" w:hAnsi="Times New Roman" w:cs="Times New Roman"/>
                <w:bCs/>
                <w:sz w:val="24"/>
                <w:szCs w:val="24"/>
              </w:rPr>
            </w:pPr>
          </w:p>
        </w:tc>
        <w:tc>
          <w:tcPr>
            <w:tcW w:w="1870" w:type="dxa"/>
          </w:tcPr>
          <w:p w14:paraId="1C11FEEE" w14:textId="77777777" w:rsidR="00C85B37" w:rsidRPr="00DB6181" w:rsidRDefault="00C85B37" w:rsidP="00B034AD">
            <w:pPr>
              <w:rPr>
                <w:rFonts w:ascii="Times New Roman" w:hAnsi="Times New Roman" w:cs="Times New Roman"/>
                <w:bCs/>
                <w:sz w:val="24"/>
                <w:szCs w:val="24"/>
              </w:rPr>
            </w:pPr>
          </w:p>
        </w:tc>
        <w:tc>
          <w:tcPr>
            <w:tcW w:w="1870" w:type="dxa"/>
          </w:tcPr>
          <w:p w14:paraId="796DC487" w14:textId="77777777" w:rsidR="00C85B37" w:rsidRPr="00DB6181" w:rsidRDefault="00C85B37" w:rsidP="00B034AD">
            <w:pPr>
              <w:rPr>
                <w:rFonts w:ascii="Times New Roman" w:hAnsi="Times New Roman" w:cs="Times New Roman"/>
                <w:bCs/>
                <w:sz w:val="24"/>
                <w:szCs w:val="24"/>
              </w:rPr>
            </w:pPr>
          </w:p>
        </w:tc>
      </w:tr>
    </w:tbl>
    <w:p w14:paraId="408B2C9B" w14:textId="2FCA4F5C" w:rsidR="00B034AD" w:rsidRPr="00DB6181" w:rsidRDefault="00B034AD" w:rsidP="00B034AD">
      <w:pPr>
        <w:spacing w:after="0"/>
        <w:rPr>
          <w:rFonts w:ascii="Times New Roman" w:hAnsi="Times New Roman" w:cs="Times New Roman"/>
          <w:bCs/>
          <w:sz w:val="24"/>
          <w:szCs w:val="24"/>
        </w:rPr>
      </w:pPr>
    </w:p>
    <w:p w14:paraId="7F534BEB" w14:textId="2BCD4A79" w:rsidR="00DB6181" w:rsidRPr="00DB6181" w:rsidRDefault="00DB6181" w:rsidP="00B034AD">
      <w:pPr>
        <w:spacing w:after="0"/>
        <w:rPr>
          <w:rFonts w:ascii="Times New Roman" w:hAnsi="Times New Roman" w:cs="Times New Roman"/>
          <w:b/>
          <w:sz w:val="24"/>
          <w:szCs w:val="24"/>
        </w:rPr>
      </w:pPr>
      <w:r w:rsidRPr="00DB6181">
        <w:rPr>
          <w:rFonts w:ascii="Times New Roman" w:hAnsi="Times New Roman" w:cs="Times New Roman"/>
          <w:b/>
          <w:sz w:val="24"/>
          <w:szCs w:val="24"/>
        </w:rPr>
        <w:t>Questions:</w:t>
      </w:r>
    </w:p>
    <w:p w14:paraId="313C9725" w14:textId="2E2D67BD" w:rsidR="009C2F57" w:rsidRPr="00DB6181" w:rsidRDefault="00473E82" w:rsidP="000E4ED8">
      <w:pPr>
        <w:pStyle w:val="ListParagraph"/>
        <w:numPr>
          <w:ilvl w:val="0"/>
          <w:numId w:val="34"/>
        </w:numPr>
        <w:spacing w:after="0" w:line="240" w:lineRule="auto"/>
        <w:rPr>
          <w:rFonts w:ascii="Times New Roman" w:hAnsi="Times New Roman" w:cs="Times New Roman"/>
          <w:sz w:val="24"/>
          <w:szCs w:val="24"/>
        </w:rPr>
      </w:pPr>
      <w:proofErr w:type="gramStart"/>
      <w:r w:rsidRPr="00DB6181">
        <w:rPr>
          <w:rFonts w:ascii="Times New Roman" w:hAnsi="Times New Roman" w:cs="Times New Roman"/>
          <w:sz w:val="24"/>
          <w:szCs w:val="24"/>
        </w:rPr>
        <w:t>Is</w:t>
      </w:r>
      <w:proofErr w:type="gramEnd"/>
      <w:r w:rsidRPr="00DB6181">
        <w:rPr>
          <w:rFonts w:ascii="Times New Roman" w:hAnsi="Times New Roman" w:cs="Times New Roman"/>
          <w:sz w:val="24"/>
          <w:szCs w:val="24"/>
        </w:rPr>
        <w:t xml:space="preserve"> any beak type the best for all places where birds live?</w:t>
      </w:r>
    </w:p>
    <w:p w14:paraId="12D95B2B" w14:textId="2E1E059B" w:rsidR="004B0C80" w:rsidRDefault="004B0C80"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w:t>
      </w:r>
      <w:r w:rsidR="00173487" w:rsidRPr="00DB6181">
        <w:rPr>
          <w:rFonts w:ascii="Times New Roman" w:hAnsi="Times New Roman" w:cs="Times New Roman"/>
          <w:sz w:val="24"/>
          <w:szCs w:val="24"/>
        </w:rPr>
        <w:t>_____</w:t>
      </w:r>
    </w:p>
    <w:p w14:paraId="69FBD069"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582B5E93" w14:textId="5B742C6E" w:rsidR="004B0C80" w:rsidRPr="00DB6181" w:rsidRDefault="004B0C80" w:rsidP="000E4ED8">
      <w:pPr>
        <w:pStyle w:val="ListParagraph"/>
        <w:spacing w:after="0" w:line="240" w:lineRule="auto"/>
        <w:rPr>
          <w:rFonts w:ascii="Times New Roman" w:hAnsi="Times New Roman" w:cs="Times New Roman"/>
          <w:sz w:val="24"/>
          <w:szCs w:val="24"/>
        </w:rPr>
      </w:pPr>
    </w:p>
    <w:p w14:paraId="0737BDE0" w14:textId="4D3D1450" w:rsidR="00511B39" w:rsidRPr="00DB6181" w:rsidRDefault="00511B39"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at happens to birds that can’t pick up food easily in the place where they live?</w:t>
      </w:r>
    </w:p>
    <w:p w14:paraId="1018C996" w14:textId="118AB435" w:rsidR="004B0C80" w:rsidRDefault="004B0C80"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w:t>
      </w:r>
      <w:r w:rsidR="00173487" w:rsidRPr="00DB6181">
        <w:rPr>
          <w:rFonts w:ascii="Times New Roman" w:hAnsi="Times New Roman" w:cs="Times New Roman"/>
          <w:sz w:val="24"/>
          <w:szCs w:val="24"/>
        </w:rPr>
        <w:t>___</w:t>
      </w:r>
    </w:p>
    <w:p w14:paraId="0C00F2E3" w14:textId="77777777" w:rsidR="000E4ED8" w:rsidRPr="00DB6181" w:rsidRDefault="000E4ED8" w:rsidP="000E4ED8">
      <w:pPr>
        <w:spacing w:after="0"/>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113003A3" w14:textId="77777777" w:rsidR="00126B19" w:rsidRPr="00126B19" w:rsidRDefault="00126B19" w:rsidP="000E4ED8">
      <w:pPr>
        <w:spacing w:after="0" w:line="240" w:lineRule="auto"/>
        <w:ind w:firstLine="360"/>
        <w:rPr>
          <w:rFonts w:ascii="Times New Roman" w:hAnsi="Times New Roman" w:cs="Times New Roman"/>
          <w:sz w:val="24"/>
          <w:szCs w:val="24"/>
        </w:rPr>
      </w:pPr>
    </w:p>
    <w:p w14:paraId="678F3602" w14:textId="1F32B825" w:rsidR="00511B39" w:rsidRPr="00DB6181" w:rsidRDefault="00511B39"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at happens to birds that can</w:t>
      </w:r>
      <w:r w:rsidR="00D77246" w:rsidRPr="00DB6181">
        <w:rPr>
          <w:rFonts w:ascii="Times New Roman" w:hAnsi="Times New Roman" w:cs="Times New Roman"/>
          <w:sz w:val="24"/>
          <w:szCs w:val="24"/>
        </w:rPr>
        <w:t xml:space="preserve"> pick up food easily in an environment?</w:t>
      </w:r>
    </w:p>
    <w:p w14:paraId="77CF1856" w14:textId="61BE356B" w:rsidR="00173487" w:rsidRP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586FE57F"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591430F9" w14:textId="77777777" w:rsidR="00173487" w:rsidRPr="00DB6181" w:rsidRDefault="00173487" w:rsidP="000E4ED8">
      <w:pPr>
        <w:spacing w:after="0" w:line="240" w:lineRule="auto"/>
        <w:ind w:left="360"/>
        <w:rPr>
          <w:rFonts w:ascii="Times New Roman" w:hAnsi="Times New Roman" w:cs="Times New Roman"/>
          <w:sz w:val="24"/>
          <w:szCs w:val="24"/>
        </w:rPr>
      </w:pPr>
    </w:p>
    <w:p w14:paraId="65B8F518" w14:textId="659CC652" w:rsidR="00D77246" w:rsidRPr="00DB6181" w:rsidRDefault="00D77246"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 xml:space="preserve">A snowshoe rabbit lives in a place where there is snow.  How does the white fur help it to </w:t>
      </w:r>
      <w:r w:rsidR="00173487" w:rsidRPr="00DB6181">
        <w:rPr>
          <w:rFonts w:ascii="Times New Roman" w:hAnsi="Times New Roman" w:cs="Times New Roman"/>
          <w:sz w:val="24"/>
          <w:szCs w:val="24"/>
        </w:rPr>
        <w:t>survive</w:t>
      </w:r>
      <w:r w:rsidRPr="00DB6181">
        <w:rPr>
          <w:rFonts w:ascii="Times New Roman" w:hAnsi="Times New Roman" w:cs="Times New Roman"/>
          <w:sz w:val="24"/>
          <w:szCs w:val="24"/>
        </w:rPr>
        <w:t>?</w:t>
      </w:r>
    </w:p>
    <w:p w14:paraId="167B2B6C" w14:textId="39665113" w:rsidR="00173487" w:rsidRP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57C42290" w14:textId="77777777" w:rsidR="00DB6181" w:rsidRPr="00DB6181" w:rsidRDefault="00DB6181" w:rsidP="000E4ED8">
      <w:pPr>
        <w:spacing w:after="0" w:line="240" w:lineRule="auto"/>
        <w:ind w:firstLine="360"/>
        <w:rPr>
          <w:sz w:val="24"/>
          <w:szCs w:val="24"/>
        </w:rPr>
      </w:pPr>
      <w:r w:rsidRPr="00DB6181">
        <w:rPr>
          <w:rFonts w:ascii="Times New Roman" w:hAnsi="Times New Roman" w:cs="Times New Roman"/>
          <w:sz w:val="24"/>
          <w:szCs w:val="24"/>
        </w:rPr>
        <w:t>___________________________________________________________________________</w:t>
      </w:r>
    </w:p>
    <w:p w14:paraId="2541073E" w14:textId="77777777" w:rsidR="00173487" w:rsidRPr="00DB6181" w:rsidRDefault="00173487" w:rsidP="000E4ED8">
      <w:pPr>
        <w:spacing w:after="0" w:line="240" w:lineRule="auto"/>
        <w:ind w:left="360"/>
        <w:rPr>
          <w:rFonts w:ascii="Times New Roman" w:hAnsi="Times New Roman" w:cs="Times New Roman"/>
          <w:sz w:val="24"/>
          <w:szCs w:val="24"/>
        </w:rPr>
      </w:pPr>
    </w:p>
    <w:p w14:paraId="5938438F" w14:textId="4ABF97FC" w:rsidR="00D77246" w:rsidRPr="00DB6181" w:rsidRDefault="00D77246" w:rsidP="000E4ED8">
      <w:pPr>
        <w:pStyle w:val="ListParagraph"/>
        <w:numPr>
          <w:ilvl w:val="0"/>
          <w:numId w:val="34"/>
        </w:numPr>
        <w:spacing w:after="0" w:line="240" w:lineRule="auto"/>
        <w:rPr>
          <w:rFonts w:ascii="Times New Roman" w:hAnsi="Times New Roman" w:cs="Times New Roman"/>
          <w:sz w:val="24"/>
          <w:szCs w:val="24"/>
        </w:rPr>
      </w:pPr>
      <w:r w:rsidRPr="00DB6181">
        <w:rPr>
          <w:rFonts w:ascii="Times New Roman" w:hAnsi="Times New Roman" w:cs="Times New Roman"/>
          <w:sz w:val="24"/>
          <w:szCs w:val="24"/>
        </w:rPr>
        <w:t>Why might your fingers be an adaptation to the place where you live?</w:t>
      </w:r>
    </w:p>
    <w:p w14:paraId="7380F946" w14:textId="6E994782" w:rsidR="00DB6181" w:rsidRDefault="00173487" w:rsidP="000E4ED8">
      <w:pPr>
        <w:spacing w:after="0" w:line="240" w:lineRule="auto"/>
        <w:ind w:left="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p w14:paraId="1BFB4B96" w14:textId="7311D32F" w:rsidR="00DB6181" w:rsidRPr="00DB6181" w:rsidRDefault="00DB6181" w:rsidP="000E4ED8">
      <w:pPr>
        <w:spacing w:after="0" w:line="240" w:lineRule="auto"/>
        <w:ind w:firstLine="360"/>
        <w:rPr>
          <w:rFonts w:ascii="Times New Roman" w:hAnsi="Times New Roman" w:cs="Times New Roman"/>
          <w:sz w:val="24"/>
          <w:szCs w:val="24"/>
        </w:rPr>
      </w:pPr>
      <w:r w:rsidRPr="00DB6181">
        <w:rPr>
          <w:rFonts w:ascii="Times New Roman" w:hAnsi="Times New Roman" w:cs="Times New Roman"/>
          <w:sz w:val="24"/>
          <w:szCs w:val="24"/>
        </w:rPr>
        <w:t>___________________________________________________________________________</w:t>
      </w:r>
    </w:p>
    <w:sectPr w:rsidR="00DB6181" w:rsidRPr="00DB6181" w:rsidSect="0062247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8B609" w14:textId="77777777" w:rsidR="006354D7" w:rsidRDefault="006354D7" w:rsidP="00E24519">
      <w:pPr>
        <w:spacing w:after="0" w:line="240" w:lineRule="auto"/>
      </w:pPr>
      <w:r>
        <w:separator/>
      </w:r>
    </w:p>
  </w:endnote>
  <w:endnote w:type="continuationSeparator" w:id="0">
    <w:p w14:paraId="63E2D8BC" w14:textId="77777777" w:rsidR="006354D7" w:rsidRDefault="006354D7" w:rsidP="00E24519">
      <w:pPr>
        <w:spacing w:after="0" w:line="240" w:lineRule="auto"/>
      </w:pPr>
      <w:r>
        <w:continuationSeparator/>
      </w:r>
    </w:p>
  </w:endnote>
  <w:endnote w:type="continuationNotice" w:id="1">
    <w:p w14:paraId="6BEC692C" w14:textId="77777777" w:rsidR="0057731A" w:rsidRDefault="0057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C10D7" w14:textId="77777777" w:rsidR="006354D7" w:rsidRDefault="006354D7" w:rsidP="00E24519">
      <w:pPr>
        <w:spacing w:after="0" w:line="240" w:lineRule="auto"/>
      </w:pPr>
      <w:r>
        <w:separator/>
      </w:r>
    </w:p>
  </w:footnote>
  <w:footnote w:type="continuationSeparator" w:id="0">
    <w:p w14:paraId="503346E0" w14:textId="77777777" w:rsidR="006354D7" w:rsidRDefault="006354D7" w:rsidP="00E24519">
      <w:pPr>
        <w:spacing w:after="0" w:line="240" w:lineRule="auto"/>
      </w:pPr>
      <w:r>
        <w:continuationSeparator/>
      </w:r>
    </w:p>
  </w:footnote>
  <w:footnote w:type="continuationNotice" w:id="1">
    <w:p w14:paraId="3DB007DD" w14:textId="77777777" w:rsidR="0057731A" w:rsidRDefault="005773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6D66"/>
    <w:multiLevelType w:val="hybridMultilevel"/>
    <w:tmpl w:val="556A52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F3594"/>
    <w:multiLevelType w:val="hybridMultilevel"/>
    <w:tmpl w:val="CB94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3F17"/>
    <w:multiLevelType w:val="hybridMultilevel"/>
    <w:tmpl w:val="4C3E5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96867"/>
    <w:multiLevelType w:val="multilevel"/>
    <w:tmpl w:val="1D70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2283D"/>
    <w:multiLevelType w:val="hybridMultilevel"/>
    <w:tmpl w:val="58AC5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A7EBF"/>
    <w:multiLevelType w:val="hybridMultilevel"/>
    <w:tmpl w:val="22662204"/>
    <w:lvl w:ilvl="0" w:tplc="0ABE66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39565A"/>
    <w:multiLevelType w:val="hybridMultilevel"/>
    <w:tmpl w:val="232CB2B0"/>
    <w:lvl w:ilvl="0" w:tplc="CD62DA3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331569"/>
    <w:multiLevelType w:val="hybridMultilevel"/>
    <w:tmpl w:val="166A3AC6"/>
    <w:lvl w:ilvl="0" w:tplc="4ABA16C2">
      <w:start w:val="1"/>
      <w:numFmt w:val="bullet"/>
      <w:lvlText w:val="•"/>
      <w:lvlJc w:val="left"/>
      <w:pPr>
        <w:tabs>
          <w:tab w:val="num" w:pos="720"/>
        </w:tabs>
        <w:ind w:left="720" w:hanging="360"/>
      </w:pPr>
      <w:rPr>
        <w:rFonts w:ascii="Arial" w:hAnsi="Arial" w:hint="default"/>
      </w:rPr>
    </w:lvl>
    <w:lvl w:ilvl="1" w:tplc="96A00A6C">
      <w:numFmt w:val="bullet"/>
      <w:lvlText w:val="•"/>
      <w:lvlJc w:val="left"/>
      <w:pPr>
        <w:tabs>
          <w:tab w:val="num" w:pos="1440"/>
        </w:tabs>
        <w:ind w:left="1440" w:hanging="360"/>
      </w:pPr>
      <w:rPr>
        <w:rFonts w:ascii="Arial" w:hAnsi="Arial" w:hint="default"/>
      </w:rPr>
    </w:lvl>
    <w:lvl w:ilvl="2" w:tplc="19D0A4CC" w:tentative="1">
      <w:start w:val="1"/>
      <w:numFmt w:val="bullet"/>
      <w:lvlText w:val="•"/>
      <w:lvlJc w:val="left"/>
      <w:pPr>
        <w:tabs>
          <w:tab w:val="num" w:pos="2160"/>
        </w:tabs>
        <w:ind w:left="2160" w:hanging="360"/>
      </w:pPr>
      <w:rPr>
        <w:rFonts w:ascii="Arial" w:hAnsi="Arial" w:hint="default"/>
      </w:rPr>
    </w:lvl>
    <w:lvl w:ilvl="3" w:tplc="D6A64608" w:tentative="1">
      <w:start w:val="1"/>
      <w:numFmt w:val="bullet"/>
      <w:lvlText w:val="•"/>
      <w:lvlJc w:val="left"/>
      <w:pPr>
        <w:tabs>
          <w:tab w:val="num" w:pos="2880"/>
        </w:tabs>
        <w:ind w:left="2880" w:hanging="360"/>
      </w:pPr>
      <w:rPr>
        <w:rFonts w:ascii="Arial" w:hAnsi="Arial" w:hint="default"/>
      </w:rPr>
    </w:lvl>
    <w:lvl w:ilvl="4" w:tplc="245AE356" w:tentative="1">
      <w:start w:val="1"/>
      <w:numFmt w:val="bullet"/>
      <w:lvlText w:val="•"/>
      <w:lvlJc w:val="left"/>
      <w:pPr>
        <w:tabs>
          <w:tab w:val="num" w:pos="3600"/>
        </w:tabs>
        <w:ind w:left="3600" w:hanging="360"/>
      </w:pPr>
      <w:rPr>
        <w:rFonts w:ascii="Arial" w:hAnsi="Arial" w:hint="default"/>
      </w:rPr>
    </w:lvl>
    <w:lvl w:ilvl="5" w:tplc="E60AC9EA" w:tentative="1">
      <w:start w:val="1"/>
      <w:numFmt w:val="bullet"/>
      <w:lvlText w:val="•"/>
      <w:lvlJc w:val="left"/>
      <w:pPr>
        <w:tabs>
          <w:tab w:val="num" w:pos="4320"/>
        </w:tabs>
        <w:ind w:left="4320" w:hanging="360"/>
      </w:pPr>
      <w:rPr>
        <w:rFonts w:ascii="Arial" w:hAnsi="Arial" w:hint="default"/>
      </w:rPr>
    </w:lvl>
    <w:lvl w:ilvl="6" w:tplc="B7AA7594" w:tentative="1">
      <w:start w:val="1"/>
      <w:numFmt w:val="bullet"/>
      <w:lvlText w:val="•"/>
      <w:lvlJc w:val="left"/>
      <w:pPr>
        <w:tabs>
          <w:tab w:val="num" w:pos="5040"/>
        </w:tabs>
        <w:ind w:left="5040" w:hanging="360"/>
      </w:pPr>
      <w:rPr>
        <w:rFonts w:ascii="Arial" w:hAnsi="Arial" w:hint="default"/>
      </w:rPr>
    </w:lvl>
    <w:lvl w:ilvl="7" w:tplc="509CD83E" w:tentative="1">
      <w:start w:val="1"/>
      <w:numFmt w:val="bullet"/>
      <w:lvlText w:val="•"/>
      <w:lvlJc w:val="left"/>
      <w:pPr>
        <w:tabs>
          <w:tab w:val="num" w:pos="5760"/>
        </w:tabs>
        <w:ind w:left="5760" w:hanging="360"/>
      </w:pPr>
      <w:rPr>
        <w:rFonts w:ascii="Arial" w:hAnsi="Arial" w:hint="default"/>
      </w:rPr>
    </w:lvl>
    <w:lvl w:ilvl="8" w:tplc="5C3E38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582DA6"/>
    <w:multiLevelType w:val="hybridMultilevel"/>
    <w:tmpl w:val="6BD2E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91A7A"/>
    <w:multiLevelType w:val="hybridMultilevel"/>
    <w:tmpl w:val="1354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1459E"/>
    <w:multiLevelType w:val="hybridMultilevel"/>
    <w:tmpl w:val="C9AA14BE"/>
    <w:lvl w:ilvl="0" w:tplc="DECCF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0F3089"/>
    <w:multiLevelType w:val="hybridMultilevel"/>
    <w:tmpl w:val="463E4CEC"/>
    <w:lvl w:ilvl="0" w:tplc="891097EE">
      <w:start w:val="1"/>
      <w:numFmt w:val="bullet"/>
      <w:lvlText w:val="•"/>
      <w:lvlJc w:val="left"/>
      <w:pPr>
        <w:tabs>
          <w:tab w:val="num" w:pos="720"/>
        </w:tabs>
        <w:ind w:left="720" w:hanging="360"/>
      </w:pPr>
      <w:rPr>
        <w:rFonts w:ascii="Arial" w:hAnsi="Arial" w:hint="default"/>
      </w:rPr>
    </w:lvl>
    <w:lvl w:ilvl="1" w:tplc="F79A729C" w:tentative="1">
      <w:start w:val="1"/>
      <w:numFmt w:val="bullet"/>
      <w:lvlText w:val="•"/>
      <w:lvlJc w:val="left"/>
      <w:pPr>
        <w:tabs>
          <w:tab w:val="num" w:pos="1440"/>
        </w:tabs>
        <w:ind w:left="1440" w:hanging="360"/>
      </w:pPr>
      <w:rPr>
        <w:rFonts w:ascii="Arial" w:hAnsi="Arial" w:hint="default"/>
      </w:rPr>
    </w:lvl>
    <w:lvl w:ilvl="2" w:tplc="30A8FD80" w:tentative="1">
      <w:start w:val="1"/>
      <w:numFmt w:val="bullet"/>
      <w:lvlText w:val="•"/>
      <w:lvlJc w:val="left"/>
      <w:pPr>
        <w:tabs>
          <w:tab w:val="num" w:pos="2160"/>
        </w:tabs>
        <w:ind w:left="2160" w:hanging="360"/>
      </w:pPr>
      <w:rPr>
        <w:rFonts w:ascii="Arial" w:hAnsi="Arial" w:hint="default"/>
      </w:rPr>
    </w:lvl>
    <w:lvl w:ilvl="3" w:tplc="C3505834" w:tentative="1">
      <w:start w:val="1"/>
      <w:numFmt w:val="bullet"/>
      <w:lvlText w:val="•"/>
      <w:lvlJc w:val="left"/>
      <w:pPr>
        <w:tabs>
          <w:tab w:val="num" w:pos="2880"/>
        </w:tabs>
        <w:ind w:left="2880" w:hanging="360"/>
      </w:pPr>
      <w:rPr>
        <w:rFonts w:ascii="Arial" w:hAnsi="Arial" w:hint="default"/>
      </w:rPr>
    </w:lvl>
    <w:lvl w:ilvl="4" w:tplc="22207FCE" w:tentative="1">
      <w:start w:val="1"/>
      <w:numFmt w:val="bullet"/>
      <w:lvlText w:val="•"/>
      <w:lvlJc w:val="left"/>
      <w:pPr>
        <w:tabs>
          <w:tab w:val="num" w:pos="3600"/>
        </w:tabs>
        <w:ind w:left="3600" w:hanging="360"/>
      </w:pPr>
      <w:rPr>
        <w:rFonts w:ascii="Arial" w:hAnsi="Arial" w:hint="default"/>
      </w:rPr>
    </w:lvl>
    <w:lvl w:ilvl="5" w:tplc="7624CB0A" w:tentative="1">
      <w:start w:val="1"/>
      <w:numFmt w:val="bullet"/>
      <w:lvlText w:val="•"/>
      <w:lvlJc w:val="left"/>
      <w:pPr>
        <w:tabs>
          <w:tab w:val="num" w:pos="4320"/>
        </w:tabs>
        <w:ind w:left="4320" w:hanging="360"/>
      </w:pPr>
      <w:rPr>
        <w:rFonts w:ascii="Arial" w:hAnsi="Arial" w:hint="default"/>
      </w:rPr>
    </w:lvl>
    <w:lvl w:ilvl="6" w:tplc="E976EA7A" w:tentative="1">
      <w:start w:val="1"/>
      <w:numFmt w:val="bullet"/>
      <w:lvlText w:val="•"/>
      <w:lvlJc w:val="left"/>
      <w:pPr>
        <w:tabs>
          <w:tab w:val="num" w:pos="5040"/>
        </w:tabs>
        <w:ind w:left="5040" w:hanging="360"/>
      </w:pPr>
      <w:rPr>
        <w:rFonts w:ascii="Arial" w:hAnsi="Arial" w:hint="default"/>
      </w:rPr>
    </w:lvl>
    <w:lvl w:ilvl="7" w:tplc="DE12F150" w:tentative="1">
      <w:start w:val="1"/>
      <w:numFmt w:val="bullet"/>
      <w:lvlText w:val="•"/>
      <w:lvlJc w:val="left"/>
      <w:pPr>
        <w:tabs>
          <w:tab w:val="num" w:pos="5760"/>
        </w:tabs>
        <w:ind w:left="5760" w:hanging="360"/>
      </w:pPr>
      <w:rPr>
        <w:rFonts w:ascii="Arial" w:hAnsi="Arial" w:hint="default"/>
      </w:rPr>
    </w:lvl>
    <w:lvl w:ilvl="8" w:tplc="2A9C1DA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2420806"/>
    <w:multiLevelType w:val="hybridMultilevel"/>
    <w:tmpl w:val="210E7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B6F15"/>
    <w:multiLevelType w:val="hybridMultilevel"/>
    <w:tmpl w:val="033458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DD1A2F"/>
    <w:multiLevelType w:val="hybridMultilevel"/>
    <w:tmpl w:val="0A828374"/>
    <w:lvl w:ilvl="0" w:tplc="8844029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24FD6"/>
    <w:multiLevelType w:val="hybridMultilevel"/>
    <w:tmpl w:val="8C2E4774"/>
    <w:lvl w:ilvl="0" w:tplc="C74670E6">
      <w:start w:val="1"/>
      <w:numFmt w:val="bullet"/>
      <w:lvlText w:val=""/>
      <w:lvlJc w:val="left"/>
      <w:pPr>
        <w:ind w:left="720" w:hanging="360"/>
      </w:pPr>
      <w:rPr>
        <w:rFonts w:ascii="Symbol" w:hAnsi="Symbol"/>
      </w:rPr>
    </w:lvl>
    <w:lvl w:ilvl="1" w:tplc="9EBC0608">
      <w:start w:val="1"/>
      <w:numFmt w:val="bullet"/>
      <w:lvlText w:val="o"/>
      <w:lvlJc w:val="left"/>
      <w:pPr>
        <w:ind w:left="1440" w:hanging="360"/>
      </w:pPr>
      <w:rPr>
        <w:rFonts w:ascii="Courier New" w:hAnsi="Courier New"/>
      </w:rPr>
    </w:lvl>
    <w:lvl w:ilvl="2" w:tplc="D52C8280">
      <w:start w:val="1"/>
      <w:numFmt w:val="bullet"/>
      <w:lvlText w:val=""/>
      <w:lvlJc w:val="left"/>
      <w:pPr>
        <w:ind w:left="2160" w:hanging="360"/>
      </w:pPr>
      <w:rPr>
        <w:rFonts w:ascii="Wingdings" w:hAnsi="Wingdings"/>
      </w:rPr>
    </w:lvl>
    <w:lvl w:ilvl="3" w:tplc="E1147904">
      <w:start w:val="1"/>
      <w:numFmt w:val="bullet"/>
      <w:lvlText w:val=""/>
      <w:lvlJc w:val="left"/>
      <w:pPr>
        <w:ind w:left="2880" w:hanging="360"/>
      </w:pPr>
      <w:rPr>
        <w:rFonts w:ascii="Symbol" w:hAnsi="Symbol"/>
      </w:rPr>
    </w:lvl>
    <w:lvl w:ilvl="4" w:tplc="2B549D38">
      <w:start w:val="1"/>
      <w:numFmt w:val="bullet"/>
      <w:lvlText w:val="o"/>
      <w:lvlJc w:val="left"/>
      <w:pPr>
        <w:ind w:left="3600" w:hanging="360"/>
      </w:pPr>
      <w:rPr>
        <w:rFonts w:ascii="Courier New" w:hAnsi="Courier New"/>
      </w:rPr>
    </w:lvl>
    <w:lvl w:ilvl="5" w:tplc="F25AF298">
      <w:start w:val="1"/>
      <w:numFmt w:val="bullet"/>
      <w:lvlText w:val=""/>
      <w:lvlJc w:val="left"/>
      <w:pPr>
        <w:ind w:left="4320" w:hanging="360"/>
      </w:pPr>
      <w:rPr>
        <w:rFonts w:ascii="Wingdings" w:hAnsi="Wingdings"/>
      </w:rPr>
    </w:lvl>
    <w:lvl w:ilvl="6" w:tplc="778CAE26">
      <w:start w:val="1"/>
      <w:numFmt w:val="bullet"/>
      <w:lvlText w:val=""/>
      <w:lvlJc w:val="left"/>
      <w:pPr>
        <w:ind w:left="5040" w:hanging="360"/>
      </w:pPr>
      <w:rPr>
        <w:rFonts w:ascii="Symbol" w:hAnsi="Symbol"/>
      </w:rPr>
    </w:lvl>
    <w:lvl w:ilvl="7" w:tplc="6C824A54">
      <w:start w:val="1"/>
      <w:numFmt w:val="bullet"/>
      <w:lvlText w:val="o"/>
      <w:lvlJc w:val="left"/>
      <w:pPr>
        <w:ind w:left="5760" w:hanging="360"/>
      </w:pPr>
      <w:rPr>
        <w:rFonts w:ascii="Courier New" w:hAnsi="Courier New"/>
      </w:rPr>
    </w:lvl>
    <w:lvl w:ilvl="8" w:tplc="F42E35B2">
      <w:start w:val="1"/>
      <w:numFmt w:val="bullet"/>
      <w:lvlText w:val=""/>
      <w:lvlJc w:val="left"/>
      <w:pPr>
        <w:ind w:left="6480" w:hanging="360"/>
      </w:pPr>
      <w:rPr>
        <w:rFonts w:ascii="Wingdings" w:hAnsi="Wingdings"/>
      </w:rPr>
    </w:lvl>
  </w:abstractNum>
  <w:abstractNum w:abstractNumId="16" w15:restartNumberingAfterBreak="0">
    <w:nsid w:val="38211228"/>
    <w:multiLevelType w:val="hybridMultilevel"/>
    <w:tmpl w:val="5DF4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A6D0A"/>
    <w:multiLevelType w:val="hybridMultilevel"/>
    <w:tmpl w:val="AD8A0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D9686F"/>
    <w:multiLevelType w:val="hybridMultilevel"/>
    <w:tmpl w:val="7144C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8046A"/>
    <w:multiLevelType w:val="hybridMultilevel"/>
    <w:tmpl w:val="2BE8B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1E465A"/>
    <w:multiLevelType w:val="hybridMultilevel"/>
    <w:tmpl w:val="AD088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A03B9B"/>
    <w:multiLevelType w:val="hybridMultilevel"/>
    <w:tmpl w:val="810AF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D15FD"/>
    <w:multiLevelType w:val="hybridMultilevel"/>
    <w:tmpl w:val="6DD4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225D1"/>
    <w:multiLevelType w:val="hybridMultilevel"/>
    <w:tmpl w:val="6868EBE6"/>
    <w:lvl w:ilvl="0" w:tplc="6338E3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D13D38"/>
    <w:multiLevelType w:val="hybridMultilevel"/>
    <w:tmpl w:val="A76A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43EA9"/>
    <w:multiLevelType w:val="hybridMultilevel"/>
    <w:tmpl w:val="237C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154AE4"/>
    <w:multiLevelType w:val="hybridMultilevel"/>
    <w:tmpl w:val="0B844D1C"/>
    <w:lvl w:ilvl="0" w:tplc="258269B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CB2F99"/>
    <w:multiLevelType w:val="hybridMultilevel"/>
    <w:tmpl w:val="92C2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F03207"/>
    <w:multiLevelType w:val="hybridMultilevel"/>
    <w:tmpl w:val="3000ED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231D5"/>
    <w:multiLevelType w:val="hybridMultilevel"/>
    <w:tmpl w:val="2F4CF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FB0089"/>
    <w:multiLevelType w:val="hybridMultilevel"/>
    <w:tmpl w:val="8230DB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247520"/>
    <w:multiLevelType w:val="hybridMultilevel"/>
    <w:tmpl w:val="3A308C44"/>
    <w:lvl w:ilvl="0" w:tplc="96EAFF6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3A2B21"/>
    <w:multiLevelType w:val="hybridMultilevel"/>
    <w:tmpl w:val="15A84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023CF6"/>
    <w:multiLevelType w:val="hybridMultilevel"/>
    <w:tmpl w:val="BD0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0774235">
    <w:abstractNumId w:val="15"/>
  </w:num>
  <w:num w:numId="2" w16cid:durableId="2111464410">
    <w:abstractNumId w:val="29"/>
  </w:num>
  <w:num w:numId="3" w16cid:durableId="1471702858">
    <w:abstractNumId w:val="8"/>
  </w:num>
  <w:num w:numId="4" w16cid:durableId="636685145">
    <w:abstractNumId w:val="22"/>
  </w:num>
  <w:num w:numId="5" w16cid:durableId="665283657">
    <w:abstractNumId w:val="4"/>
  </w:num>
  <w:num w:numId="6" w16cid:durableId="1109860719">
    <w:abstractNumId w:val="23"/>
  </w:num>
  <w:num w:numId="7" w16cid:durableId="1473985324">
    <w:abstractNumId w:val="27"/>
  </w:num>
  <w:num w:numId="8" w16cid:durableId="1339696144">
    <w:abstractNumId w:val="2"/>
  </w:num>
  <w:num w:numId="9" w16cid:durableId="1611473583">
    <w:abstractNumId w:val="3"/>
  </w:num>
  <w:num w:numId="10" w16cid:durableId="315885305">
    <w:abstractNumId w:val="1"/>
  </w:num>
  <w:num w:numId="11" w16cid:durableId="1519194362">
    <w:abstractNumId w:val="24"/>
  </w:num>
  <w:num w:numId="12" w16cid:durableId="1109398785">
    <w:abstractNumId w:val="19"/>
  </w:num>
  <w:num w:numId="13" w16cid:durableId="271478529">
    <w:abstractNumId w:val="0"/>
  </w:num>
  <w:num w:numId="14" w16cid:durableId="628973759">
    <w:abstractNumId w:val="13"/>
  </w:num>
  <w:num w:numId="15" w16cid:durableId="591745593">
    <w:abstractNumId w:val="32"/>
  </w:num>
  <w:num w:numId="16" w16cid:durableId="72508426">
    <w:abstractNumId w:val="25"/>
  </w:num>
  <w:num w:numId="17" w16cid:durableId="1006251659">
    <w:abstractNumId w:val="21"/>
  </w:num>
  <w:num w:numId="18" w16cid:durableId="380128647">
    <w:abstractNumId w:val="17"/>
  </w:num>
  <w:num w:numId="19" w16cid:durableId="352653507">
    <w:abstractNumId w:val="31"/>
  </w:num>
  <w:num w:numId="20" w16cid:durableId="2010980783">
    <w:abstractNumId w:val="10"/>
  </w:num>
  <w:num w:numId="21" w16cid:durableId="1160846692">
    <w:abstractNumId w:val="26"/>
  </w:num>
  <w:num w:numId="22" w16cid:durableId="98647421">
    <w:abstractNumId w:val="30"/>
  </w:num>
  <w:num w:numId="23" w16cid:durableId="1658798354">
    <w:abstractNumId w:val="28"/>
  </w:num>
  <w:num w:numId="24" w16cid:durableId="14383207">
    <w:abstractNumId w:val="6"/>
  </w:num>
  <w:num w:numId="25" w16cid:durableId="1782341312">
    <w:abstractNumId w:val="14"/>
  </w:num>
  <w:num w:numId="26" w16cid:durableId="1219442669">
    <w:abstractNumId w:val="20"/>
  </w:num>
  <w:num w:numId="27" w16cid:durableId="1554610945">
    <w:abstractNumId w:val="5"/>
  </w:num>
  <w:num w:numId="28" w16cid:durableId="877472733">
    <w:abstractNumId w:val="33"/>
  </w:num>
  <w:num w:numId="29" w16cid:durableId="837886467">
    <w:abstractNumId w:val="9"/>
  </w:num>
  <w:num w:numId="30" w16cid:durableId="379716905">
    <w:abstractNumId w:val="16"/>
  </w:num>
  <w:num w:numId="31" w16cid:durableId="1633747337">
    <w:abstractNumId w:val="12"/>
  </w:num>
  <w:num w:numId="32" w16cid:durableId="364906808">
    <w:abstractNumId w:val="11"/>
  </w:num>
  <w:num w:numId="33" w16cid:durableId="1171486274">
    <w:abstractNumId w:val="7"/>
  </w:num>
  <w:num w:numId="34" w16cid:durableId="10215174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zQ0NzAztTQ3MzdS0lEKTi0uzszPAykwqgUAXEiT7CwAAAA="/>
  </w:docVars>
  <w:rsids>
    <w:rsidRoot w:val="006E28A7"/>
    <w:rsid w:val="00002A74"/>
    <w:rsid w:val="00005D78"/>
    <w:rsid w:val="00007658"/>
    <w:rsid w:val="00017F94"/>
    <w:rsid w:val="000226D5"/>
    <w:rsid w:val="0002640E"/>
    <w:rsid w:val="00026476"/>
    <w:rsid w:val="00027021"/>
    <w:rsid w:val="00027D8B"/>
    <w:rsid w:val="000328D9"/>
    <w:rsid w:val="00036E33"/>
    <w:rsid w:val="00037204"/>
    <w:rsid w:val="00043699"/>
    <w:rsid w:val="000449CA"/>
    <w:rsid w:val="000515AB"/>
    <w:rsid w:val="00061E99"/>
    <w:rsid w:val="00062846"/>
    <w:rsid w:val="0006738D"/>
    <w:rsid w:val="0007134F"/>
    <w:rsid w:val="000721ED"/>
    <w:rsid w:val="00073EEF"/>
    <w:rsid w:val="00074801"/>
    <w:rsid w:val="000766A6"/>
    <w:rsid w:val="00076AAE"/>
    <w:rsid w:val="00076D4D"/>
    <w:rsid w:val="00081610"/>
    <w:rsid w:val="0008166D"/>
    <w:rsid w:val="0008225F"/>
    <w:rsid w:val="00083743"/>
    <w:rsid w:val="00090A39"/>
    <w:rsid w:val="0009229C"/>
    <w:rsid w:val="0009470A"/>
    <w:rsid w:val="000A4478"/>
    <w:rsid w:val="000A7F3F"/>
    <w:rsid w:val="000B0A6E"/>
    <w:rsid w:val="000B2DC8"/>
    <w:rsid w:val="000C551E"/>
    <w:rsid w:val="000D08B7"/>
    <w:rsid w:val="000D77CB"/>
    <w:rsid w:val="000E115F"/>
    <w:rsid w:val="000E4ED8"/>
    <w:rsid w:val="000E515D"/>
    <w:rsid w:val="000F33B2"/>
    <w:rsid w:val="000F3A4E"/>
    <w:rsid w:val="001003DD"/>
    <w:rsid w:val="001052F7"/>
    <w:rsid w:val="00111CFF"/>
    <w:rsid w:val="001164E9"/>
    <w:rsid w:val="00116E87"/>
    <w:rsid w:val="00117380"/>
    <w:rsid w:val="00117A6C"/>
    <w:rsid w:val="001212A1"/>
    <w:rsid w:val="0012241D"/>
    <w:rsid w:val="00123F3D"/>
    <w:rsid w:val="00124646"/>
    <w:rsid w:val="00126B19"/>
    <w:rsid w:val="00127506"/>
    <w:rsid w:val="001377F1"/>
    <w:rsid w:val="00141CD4"/>
    <w:rsid w:val="001447A8"/>
    <w:rsid w:val="00145DF9"/>
    <w:rsid w:val="00146B0F"/>
    <w:rsid w:val="0015226A"/>
    <w:rsid w:val="00153617"/>
    <w:rsid w:val="0015755D"/>
    <w:rsid w:val="00162DD1"/>
    <w:rsid w:val="00163480"/>
    <w:rsid w:val="00173208"/>
    <w:rsid w:val="00173487"/>
    <w:rsid w:val="001734E0"/>
    <w:rsid w:val="001739EF"/>
    <w:rsid w:val="00176397"/>
    <w:rsid w:val="0017725A"/>
    <w:rsid w:val="00180596"/>
    <w:rsid w:val="001807A0"/>
    <w:rsid w:val="001810F8"/>
    <w:rsid w:val="00182691"/>
    <w:rsid w:val="00195201"/>
    <w:rsid w:val="001A1AE0"/>
    <w:rsid w:val="001A313A"/>
    <w:rsid w:val="001B07AA"/>
    <w:rsid w:val="001B6B9B"/>
    <w:rsid w:val="001B73BE"/>
    <w:rsid w:val="001B76F5"/>
    <w:rsid w:val="001C0514"/>
    <w:rsid w:val="001C3BA8"/>
    <w:rsid w:val="001C41CA"/>
    <w:rsid w:val="001D3047"/>
    <w:rsid w:val="001D37A9"/>
    <w:rsid w:val="001D6543"/>
    <w:rsid w:val="001E20FD"/>
    <w:rsid w:val="001E3937"/>
    <w:rsid w:val="001E48F2"/>
    <w:rsid w:val="001F49A4"/>
    <w:rsid w:val="001F6F48"/>
    <w:rsid w:val="00201D36"/>
    <w:rsid w:val="0020242E"/>
    <w:rsid w:val="0020337D"/>
    <w:rsid w:val="00203E1E"/>
    <w:rsid w:val="00210831"/>
    <w:rsid w:val="0021297B"/>
    <w:rsid w:val="00220E82"/>
    <w:rsid w:val="00221176"/>
    <w:rsid w:val="002213C9"/>
    <w:rsid w:val="0022305B"/>
    <w:rsid w:val="00225F3D"/>
    <w:rsid w:val="002264A0"/>
    <w:rsid w:val="00227E4F"/>
    <w:rsid w:val="00236BBD"/>
    <w:rsid w:val="0023766A"/>
    <w:rsid w:val="002377BD"/>
    <w:rsid w:val="00241B84"/>
    <w:rsid w:val="002453BC"/>
    <w:rsid w:val="0024716E"/>
    <w:rsid w:val="00247FE4"/>
    <w:rsid w:val="002552A3"/>
    <w:rsid w:val="00257ED2"/>
    <w:rsid w:val="00264157"/>
    <w:rsid w:val="00264799"/>
    <w:rsid w:val="0027096A"/>
    <w:rsid w:val="00271715"/>
    <w:rsid w:val="00271A07"/>
    <w:rsid w:val="00275DF5"/>
    <w:rsid w:val="00277CE8"/>
    <w:rsid w:val="00280ECF"/>
    <w:rsid w:val="002829E9"/>
    <w:rsid w:val="00285679"/>
    <w:rsid w:val="0029136E"/>
    <w:rsid w:val="00295728"/>
    <w:rsid w:val="00296F3E"/>
    <w:rsid w:val="002970E8"/>
    <w:rsid w:val="002A684F"/>
    <w:rsid w:val="002A72CF"/>
    <w:rsid w:val="002B2362"/>
    <w:rsid w:val="002B5123"/>
    <w:rsid w:val="002B6403"/>
    <w:rsid w:val="002B684D"/>
    <w:rsid w:val="002B7045"/>
    <w:rsid w:val="002D2C26"/>
    <w:rsid w:val="002D53E5"/>
    <w:rsid w:val="002D5B9E"/>
    <w:rsid w:val="002D723B"/>
    <w:rsid w:val="002E0C83"/>
    <w:rsid w:val="002E26E2"/>
    <w:rsid w:val="002E7375"/>
    <w:rsid w:val="003026E1"/>
    <w:rsid w:val="00304357"/>
    <w:rsid w:val="00312419"/>
    <w:rsid w:val="003148D6"/>
    <w:rsid w:val="00315FF5"/>
    <w:rsid w:val="00321362"/>
    <w:rsid w:val="0032597D"/>
    <w:rsid w:val="00343DEC"/>
    <w:rsid w:val="003572AF"/>
    <w:rsid w:val="00362488"/>
    <w:rsid w:val="00363307"/>
    <w:rsid w:val="0036778E"/>
    <w:rsid w:val="00370074"/>
    <w:rsid w:val="00370CEB"/>
    <w:rsid w:val="00372CB1"/>
    <w:rsid w:val="00372D05"/>
    <w:rsid w:val="00372E1E"/>
    <w:rsid w:val="003748DE"/>
    <w:rsid w:val="00380F68"/>
    <w:rsid w:val="00386FED"/>
    <w:rsid w:val="003944BA"/>
    <w:rsid w:val="003A2FFE"/>
    <w:rsid w:val="003B2DF8"/>
    <w:rsid w:val="003B7948"/>
    <w:rsid w:val="003C06F6"/>
    <w:rsid w:val="003C294D"/>
    <w:rsid w:val="003C714A"/>
    <w:rsid w:val="003D02AB"/>
    <w:rsid w:val="003E127A"/>
    <w:rsid w:val="003E670D"/>
    <w:rsid w:val="003F0060"/>
    <w:rsid w:val="003F164A"/>
    <w:rsid w:val="00402971"/>
    <w:rsid w:val="00411051"/>
    <w:rsid w:val="004162B2"/>
    <w:rsid w:val="00424557"/>
    <w:rsid w:val="00424598"/>
    <w:rsid w:val="00424EF7"/>
    <w:rsid w:val="00426BBA"/>
    <w:rsid w:val="00434365"/>
    <w:rsid w:val="00435DDF"/>
    <w:rsid w:val="00440010"/>
    <w:rsid w:val="00441530"/>
    <w:rsid w:val="004423C3"/>
    <w:rsid w:val="00443C71"/>
    <w:rsid w:val="00445E01"/>
    <w:rsid w:val="00452CEE"/>
    <w:rsid w:val="004575DA"/>
    <w:rsid w:val="00462094"/>
    <w:rsid w:val="00462848"/>
    <w:rsid w:val="00462BCC"/>
    <w:rsid w:val="00464F10"/>
    <w:rsid w:val="004653F4"/>
    <w:rsid w:val="00472329"/>
    <w:rsid w:val="00473C38"/>
    <w:rsid w:val="00473E82"/>
    <w:rsid w:val="0047443C"/>
    <w:rsid w:val="00475114"/>
    <w:rsid w:val="00475B35"/>
    <w:rsid w:val="00476624"/>
    <w:rsid w:val="00483E59"/>
    <w:rsid w:val="004878FB"/>
    <w:rsid w:val="00491A77"/>
    <w:rsid w:val="00493B30"/>
    <w:rsid w:val="00496DE3"/>
    <w:rsid w:val="004A39FA"/>
    <w:rsid w:val="004A4EF7"/>
    <w:rsid w:val="004B0C80"/>
    <w:rsid w:val="004B0D50"/>
    <w:rsid w:val="004C3F1E"/>
    <w:rsid w:val="004C56E4"/>
    <w:rsid w:val="004D2E0B"/>
    <w:rsid w:val="004D4E6F"/>
    <w:rsid w:val="004D5097"/>
    <w:rsid w:val="004E6BC9"/>
    <w:rsid w:val="004E7F7A"/>
    <w:rsid w:val="004F0859"/>
    <w:rsid w:val="004F2673"/>
    <w:rsid w:val="004F2F5F"/>
    <w:rsid w:val="004F356E"/>
    <w:rsid w:val="004F6720"/>
    <w:rsid w:val="005013B1"/>
    <w:rsid w:val="00506687"/>
    <w:rsid w:val="00510026"/>
    <w:rsid w:val="00511B39"/>
    <w:rsid w:val="005124F4"/>
    <w:rsid w:val="00512B96"/>
    <w:rsid w:val="00513318"/>
    <w:rsid w:val="005145C7"/>
    <w:rsid w:val="0051498E"/>
    <w:rsid w:val="00520CF6"/>
    <w:rsid w:val="005217E6"/>
    <w:rsid w:val="00521B39"/>
    <w:rsid w:val="00522751"/>
    <w:rsid w:val="0053019C"/>
    <w:rsid w:val="00532DAD"/>
    <w:rsid w:val="00541B6E"/>
    <w:rsid w:val="0054493B"/>
    <w:rsid w:val="0055048B"/>
    <w:rsid w:val="00550B79"/>
    <w:rsid w:val="00550FF9"/>
    <w:rsid w:val="00552AD4"/>
    <w:rsid w:val="00553A9B"/>
    <w:rsid w:val="00556140"/>
    <w:rsid w:val="005561DD"/>
    <w:rsid w:val="00557805"/>
    <w:rsid w:val="00567360"/>
    <w:rsid w:val="00570379"/>
    <w:rsid w:val="00570390"/>
    <w:rsid w:val="00571FD7"/>
    <w:rsid w:val="00573112"/>
    <w:rsid w:val="0057465C"/>
    <w:rsid w:val="0057731A"/>
    <w:rsid w:val="0058595A"/>
    <w:rsid w:val="00587700"/>
    <w:rsid w:val="00591072"/>
    <w:rsid w:val="00591867"/>
    <w:rsid w:val="005965DB"/>
    <w:rsid w:val="00597CB9"/>
    <w:rsid w:val="00597FE8"/>
    <w:rsid w:val="005A07C0"/>
    <w:rsid w:val="005A6670"/>
    <w:rsid w:val="005A68A1"/>
    <w:rsid w:val="005B114F"/>
    <w:rsid w:val="005B20C9"/>
    <w:rsid w:val="005C0426"/>
    <w:rsid w:val="005C1E33"/>
    <w:rsid w:val="005C571F"/>
    <w:rsid w:val="005C73ED"/>
    <w:rsid w:val="005D2DEE"/>
    <w:rsid w:val="005E1E0E"/>
    <w:rsid w:val="005E2906"/>
    <w:rsid w:val="005E41C1"/>
    <w:rsid w:val="005E6092"/>
    <w:rsid w:val="005E6BEB"/>
    <w:rsid w:val="00611B93"/>
    <w:rsid w:val="00615BAB"/>
    <w:rsid w:val="00622472"/>
    <w:rsid w:val="00631311"/>
    <w:rsid w:val="006354D7"/>
    <w:rsid w:val="00635CB4"/>
    <w:rsid w:val="00636EF8"/>
    <w:rsid w:val="00640A5A"/>
    <w:rsid w:val="00640D39"/>
    <w:rsid w:val="00641F4E"/>
    <w:rsid w:val="00642ECE"/>
    <w:rsid w:val="00646B5E"/>
    <w:rsid w:val="00654385"/>
    <w:rsid w:val="00656D83"/>
    <w:rsid w:val="00657E58"/>
    <w:rsid w:val="006606F0"/>
    <w:rsid w:val="006643DF"/>
    <w:rsid w:val="00670A30"/>
    <w:rsid w:val="00673BB6"/>
    <w:rsid w:val="00674362"/>
    <w:rsid w:val="00676076"/>
    <w:rsid w:val="00676553"/>
    <w:rsid w:val="006778C6"/>
    <w:rsid w:val="00680524"/>
    <w:rsid w:val="00681B81"/>
    <w:rsid w:val="006943F6"/>
    <w:rsid w:val="006A054E"/>
    <w:rsid w:val="006A0586"/>
    <w:rsid w:val="006A1764"/>
    <w:rsid w:val="006A2855"/>
    <w:rsid w:val="006A5D66"/>
    <w:rsid w:val="006B4CCC"/>
    <w:rsid w:val="006B4D7C"/>
    <w:rsid w:val="006B7FD1"/>
    <w:rsid w:val="006C19A0"/>
    <w:rsid w:val="006C59B8"/>
    <w:rsid w:val="006C5B45"/>
    <w:rsid w:val="006C6423"/>
    <w:rsid w:val="006C7143"/>
    <w:rsid w:val="006C7384"/>
    <w:rsid w:val="006C78BF"/>
    <w:rsid w:val="006C7A68"/>
    <w:rsid w:val="006D3368"/>
    <w:rsid w:val="006D3857"/>
    <w:rsid w:val="006D4D75"/>
    <w:rsid w:val="006D5F86"/>
    <w:rsid w:val="006D6C08"/>
    <w:rsid w:val="006D713E"/>
    <w:rsid w:val="006D77E9"/>
    <w:rsid w:val="006D7ACB"/>
    <w:rsid w:val="006E2613"/>
    <w:rsid w:val="006E28A7"/>
    <w:rsid w:val="006E5906"/>
    <w:rsid w:val="006E6A4F"/>
    <w:rsid w:val="006F0787"/>
    <w:rsid w:val="006F25EF"/>
    <w:rsid w:val="006F52E9"/>
    <w:rsid w:val="00702F64"/>
    <w:rsid w:val="007055AE"/>
    <w:rsid w:val="0070630F"/>
    <w:rsid w:val="0070635E"/>
    <w:rsid w:val="00707884"/>
    <w:rsid w:val="007118DA"/>
    <w:rsid w:val="00714946"/>
    <w:rsid w:val="00715487"/>
    <w:rsid w:val="00716078"/>
    <w:rsid w:val="007220F6"/>
    <w:rsid w:val="00724F89"/>
    <w:rsid w:val="00726AF4"/>
    <w:rsid w:val="00727A82"/>
    <w:rsid w:val="00736694"/>
    <w:rsid w:val="00740C0F"/>
    <w:rsid w:val="00740C4E"/>
    <w:rsid w:val="00744B97"/>
    <w:rsid w:val="0075333A"/>
    <w:rsid w:val="007560D3"/>
    <w:rsid w:val="0075797C"/>
    <w:rsid w:val="00760CDF"/>
    <w:rsid w:val="00764305"/>
    <w:rsid w:val="0076771E"/>
    <w:rsid w:val="00767BD0"/>
    <w:rsid w:val="00767C9B"/>
    <w:rsid w:val="007715ED"/>
    <w:rsid w:val="00782532"/>
    <w:rsid w:val="00785399"/>
    <w:rsid w:val="00785529"/>
    <w:rsid w:val="00790992"/>
    <w:rsid w:val="00792BD6"/>
    <w:rsid w:val="00793C95"/>
    <w:rsid w:val="00793F17"/>
    <w:rsid w:val="0079429B"/>
    <w:rsid w:val="0079623B"/>
    <w:rsid w:val="007A640B"/>
    <w:rsid w:val="007A6F99"/>
    <w:rsid w:val="007B060C"/>
    <w:rsid w:val="007B161D"/>
    <w:rsid w:val="007B5C93"/>
    <w:rsid w:val="007B5DDF"/>
    <w:rsid w:val="007C1916"/>
    <w:rsid w:val="007C302E"/>
    <w:rsid w:val="007C4F04"/>
    <w:rsid w:val="007C6029"/>
    <w:rsid w:val="007C64D6"/>
    <w:rsid w:val="007D39CB"/>
    <w:rsid w:val="007D3DC5"/>
    <w:rsid w:val="007D4527"/>
    <w:rsid w:val="007D7545"/>
    <w:rsid w:val="007E08DB"/>
    <w:rsid w:val="007E7907"/>
    <w:rsid w:val="007F277F"/>
    <w:rsid w:val="007F4EA9"/>
    <w:rsid w:val="007F65CE"/>
    <w:rsid w:val="007F7692"/>
    <w:rsid w:val="00800B04"/>
    <w:rsid w:val="00802DC4"/>
    <w:rsid w:val="008043E1"/>
    <w:rsid w:val="00807016"/>
    <w:rsid w:val="00815133"/>
    <w:rsid w:val="008162A6"/>
    <w:rsid w:val="00817F81"/>
    <w:rsid w:val="008265A9"/>
    <w:rsid w:val="008267EC"/>
    <w:rsid w:val="00832F21"/>
    <w:rsid w:val="00845AD9"/>
    <w:rsid w:val="00845C4F"/>
    <w:rsid w:val="00852332"/>
    <w:rsid w:val="00852CEE"/>
    <w:rsid w:val="008545D6"/>
    <w:rsid w:val="00860621"/>
    <w:rsid w:val="0086240D"/>
    <w:rsid w:val="00862CB7"/>
    <w:rsid w:val="008733FF"/>
    <w:rsid w:val="00877610"/>
    <w:rsid w:val="00881BCC"/>
    <w:rsid w:val="0088331E"/>
    <w:rsid w:val="00894B55"/>
    <w:rsid w:val="00896D3F"/>
    <w:rsid w:val="00896EA8"/>
    <w:rsid w:val="0089792D"/>
    <w:rsid w:val="00897F84"/>
    <w:rsid w:val="008A4389"/>
    <w:rsid w:val="008A7D09"/>
    <w:rsid w:val="008B063F"/>
    <w:rsid w:val="008B22B4"/>
    <w:rsid w:val="008B364C"/>
    <w:rsid w:val="008B5472"/>
    <w:rsid w:val="008B67AA"/>
    <w:rsid w:val="008B7D99"/>
    <w:rsid w:val="008C0A4F"/>
    <w:rsid w:val="008C1800"/>
    <w:rsid w:val="008C2BE5"/>
    <w:rsid w:val="008C3358"/>
    <w:rsid w:val="008C3634"/>
    <w:rsid w:val="008D7BD6"/>
    <w:rsid w:val="008E2182"/>
    <w:rsid w:val="008E27AB"/>
    <w:rsid w:val="008E2BBD"/>
    <w:rsid w:val="008E5B5D"/>
    <w:rsid w:val="008E726D"/>
    <w:rsid w:val="008F4799"/>
    <w:rsid w:val="008F55D9"/>
    <w:rsid w:val="00905F84"/>
    <w:rsid w:val="009068AF"/>
    <w:rsid w:val="00907132"/>
    <w:rsid w:val="00912071"/>
    <w:rsid w:val="009125B9"/>
    <w:rsid w:val="00914299"/>
    <w:rsid w:val="009145CA"/>
    <w:rsid w:val="00917883"/>
    <w:rsid w:val="00923D6A"/>
    <w:rsid w:val="00923D81"/>
    <w:rsid w:val="0092652B"/>
    <w:rsid w:val="0092705C"/>
    <w:rsid w:val="0093486A"/>
    <w:rsid w:val="00934E43"/>
    <w:rsid w:val="00944E4C"/>
    <w:rsid w:val="00950008"/>
    <w:rsid w:val="00953CB9"/>
    <w:rsid w:val="009569F4"/>
    <w:rsid w:val="0096130A"/>
    <w:rsid w:val="00964F1C"/>
    <w:rsid w:val="00965796"/>
    <w:rsid w:val="00973B93"/>
    <w:rsid w:val="0097406E"/>
    <w:rsid w:val="00990AB2"/>
    <w:rsid w:val="0099115C"/>
    <w:rsid w:val="00994967"/>
    <w:rsid w:val="00994BFA"/>
    <w:rsid w:val="00994FE3"/>
    <w:rsid w:val="009A0827"/>
    <w:rsid w:val="009A1447"/>
    <w:rsid w:val="009A2B80"/>
    <w:rsid w:val="009A437F"/>
    <w:rsid w:val="009A7A0A"/>
    <w:rsid w:val="009B13BA"/>
    <w:rsid w:val="009B3B36"/>
    <w:rsid w:val="009B62EB"/>
    <w:rsid w:val="009B6B77"/>
    <w:rsid w:val="009C1F7A"/>
    <w:rsid w:val="009C2F57"/>
    <w:rsid w:val="009C4DF7"/>
    <w:rsid w:val="009C66A7"/>
    <w:rsid w:val="009D063E"/>
    <w:rsid w:val="009E1334"/>
    <w:rsid w:val="009E26AB"/>
    <w:rsid w:val="009E6271"/>
    <w:rsid w:val="009F0A24"/>
    <w:rsid w:val="009F17F5"/>
    <w:rsid w:val="009F632F"/>
    <w:rsid w:val="009F74ED"/>
    <w:rsid w:val="00A0009E"/>
    <w:rsid w:val="00A02A21"/>
    <w:rsid w:val="00A02AFE"/>
    <w:rsid w:val="00A02E46"/>
    <w:rsid w:val="00A07AF7"/>
    <w:rsid w:val="00A10D46"/>
    <w:rsid w:val="00A12E5E"/>
    <w:rsid w:val="00A13D22"/>
    <w:rsid w:val="00A15367"/>
    <w:rsid w:val="00A1672B"/>
    <w:rsid w:val="00A1675D"/>
    <w:rsid w:val="00A37080"/>
    <w:rsid w:val="00A5310E"/>
    <w:rsid w:val="00A63EDA"/>
    <w:rsid w:val="00A645A0"/>
    <w:rsid w:val="00A67965"/>
    <w:rsid w:val="00A67ED3"/>
    <w:rsid w:val="00A758A1"/>
    <w:rsid w:val="00A82750"/>
    <w:rsid w:val="00A83167"/>
    <w:rsid w:val="00A844CC"/>
    <w:rsid w:val="00A85603"/>
    <w:rsid w:val="00A87197"/>
    <w:rsid w:val="00A90CB9"/>
    <w:rsid w:val="00A92791"/>
    <w:rsid w:val="00A94636"/>
    <w:rsid w:val="00A95ABD"/>
    <w:rsid w:val="00A95E5F"/>
    <w:rsid w:val="00A962C9"/>
    <w:rsid w:val="00A96AC7"/>
    <w:rsid w:val="00AA0265"/>
    <w:rsid w:val="00AA3C52"/>
    <w:rsid w:val="00AA5096"/>
    <w:rsid w:val="00AB015E"/>
    <w:rsid w:val="00AB307E"/>
    <w:rsid w:val="00AC31BB"/>
    <w:rsid w:val="00AC3797"/>
    <w:rsid w:val="00AC44DB"/>
    <w:rsid w:val="00AC5B87"/>
    <w:rsid w:val="00AD51A7"/>
    <w:rsid w:val="00AD67F6"/>
    <w:rsid w:val="00AE0694"/>
    <w:rsid w:val="00AE2BBA"/>
    <w:rsid w:val="00AE3334"/>
    <w:rsid w:val="00AE34EA"/>
    <w:rsid w:val="00AE468A"/>
    <w:rsid w:val="00AE477D"/>
    <w:rsid w:val="00AF446D"/>
    <w:rsid w:val="00AF5237"/>
    <w:rsid w:val="00AF5B03"/>
    <w:rsid w:val="00AF69B4"/>
    <w:rsid w:val="00AF6E78"/>
    <w:rsid w:val="00B016E8"/>
    <w:rsid w:val="00B01802"/>
    <w:rsid w:val="00B02E0A"/>
    <w:rsid w:val="00B034AD"/>
    <w:rsid w:val="00B12A78"/>
    <w:rsid w:val="00B25F59"/>
    <w:rsid w:val="00B3132A"/>
    <w:rsid w:val="00B32155"/>
    <w:rsid w:val="00B33305"/>
    <w:rsid w:val="00B37052"/>
    <w:rsid w:val="00B376F4"/>
    <w:rsid w:val="00B460CF"/>
    <w:rsid w:val="00B506BA"/>
    <w:rsid w:val="00B50761"/>
    <w:rsid w:val="00B51CCE"/>
    <w:rsid w:val="00B54321"/>
    <w:rsid w:val="00B609C7"/>
    <w:rsid w:val="00B627A2"/>
    <w:rsid w:val="00B64E5F"/>
    <w:rsid w:val="00B653A4"/>
    <w:rsid w:val="00B73928"/>
    <w:rsid w:val="00B74DFB"/>
    <w:rsid w:val="00B76BA0"/>
    <w:rsid w:val="00B77CFB"/>
    <w:rsid w:val="00B9318E"/>
    <w:rsid w:val="00B95726"/>
    <w:rsid w:val="00B964D9"/>
    <w:rsid w:val="00B96EF9"/>
    <w:rsid w:val="00BA426C"/>
    <w:rsid w:val="00BA5FDE"/>
    <w:rsid w:val="00BB218E"/>
    <w:rsid w:val="00BB4DE4"/>
    <w:rsid w:val="00BB7290"/>
    <w:rsid w:val="00BB78F5"/>
    <w:rsid w:val="00BC128D"/>
    <w:rsid w:val="00BC3A88"/>
    <w:rsid w:val="00BC4D4D"/>
    <w:rsid w:val="00BC5BCE"/>
    <w:rsid w:val="00BD4059"/>
    <w:rsid w:val="00BD5DE0"/>
    <w:rsid w:val="00BE0050"/>
    <w:rsid w:val="00BE07D0"/>
    <w:rsid w:val="00BE2626"/>
    <w:rsid w:val="00BE6ADA"/>
    <w:rsid w:val="00BF2AB7"/>
    <w:rsid w:val="00BF446F"/>
    <w:rsid w:val="00BF5C17"/>
    <w:rsid w:val="00BF6E06"/>
    <w:rsid w:val="00BF7C86"/>
    <w:rsid w:val="00C01262"/>
    <w:rsid w:val="00C01DAD"/>
    <w:rsid w:val="00C1015A"/>
    <w:rsid w:val="00C144B9"/>
    <w:rsid w:val="00C144CC"/>
    <w:rsid w:val="00C23236"/>
    <w:rsid w:val="00C24F60"/>
    <w:rsid w:val="00C261DD"/>
    <w:rsid w:val="00C30F0B"/>
    <w:rsid w:val="00C36572"/>
    <w:rsid w:val="00C378A1"/>
    <w:rsid w:val="00C40168"/>
    <w:rsid w:val="00C449C6"/>
    <w:rsid w:val="00C44B3B"/>
    <w:rsid w:val="00C54E78"/>
    <w:rsid w:val="00C559B1"/>
    <w:rsid w:val="00C6085A"/>
    <w:rsid w:val="00C66ADE"/>
    <w:rsid w:val="00C7466B"/>
    <w:rsid w:val="00C76672"/>
    <w:rsid w:val="00C77C71"/>
    <w:rsid w:val="00C85B37"/>
    <w:rsid w:val="00C91895"/>
    <w:rsid w:val="00C92564"/>
    <w:rsid w:val="00C92E3C"/>
    <w:rsid w:val="00C94A39"/>
    <w:rsid w:val="00C96B9B"/>
    <w:rsid w:val="00C96F1D"/>
    <w:rsid w:val="00C977B1"/>
    <w:rsid w:val="00C97EAF"/>
    <w:rsid w:val="00CA0D3C"/>
    <w:rsid w:val="00CA585D"/>
    <w:rsid w:val="00CB136F"/>
    <w:rsid w:val="00CB13D3"/>
    <w:rsid w:val="00CB5F00"/>
    <w:rsid w:val="00CC0822"/>
    <w:rsid w:val="00CC373E"/>
    <w:rsid w:val="00CC38EA"/>
    <w:rsid w:val="00CD2DC3"/>
    <w:rsid w:val="00CD56E6"/>
    <w:rsid w:val="00CD5DFB"/>
    <w:rsid w:val="00CD687B"/>
    <w:rsid w:val="00CE193B"/>
    <w:rsid w:val="00CE26BC"/>
    <w:rsid w:val="00CE61D9"/>
    <w:rsid w:val="00CE7C41"/>
    <w:rsid w:val="00CF3A7F"/>
    <w:rsid w:val="00CF3F7B"/>
    <w:rsid w:val="00CF70E3"/>
    <w:rsid w:val="00CF79CA"/>
    <w:rsid w:val="00D01CE7"/>
    <w:rsid w:val="00D0480B"/>
    <w:rsid w:val="00D0581C"/>
    <w:rsid w:val="00D07E43"/>
    <w:rsid w:val="00D14998"/>
    <w:rsid w:val="00D16D29"/>
    <w:rsid w:val="00D23541"/>
    <w:rsid w:val="00D254DF"/>
    <w:rsid w:val="00D31705"/>
    <w:rsid w:val="00D32F0A"/>
    <w:rsid w:val="00D33C68"/>
    <w:rsid w:val="00D35597"/>
    <w:rsid w:val="00D422D5"/>
    <w:rsid w:val="00D43FA8"/>
    <w:rsid w:val="00D463CC"/>
    <w:rsid w:val="00D47DAE"/>
    <w:rsid w:val="00D512C9"/>
    <w:rsid w:val="00D566A3"/>
    <w:rsid w:val="00D67B20"/>
    <w:rsid w:val="00D71523"/>
    <w:rsid w:val="00D73856"/>
    <w:rsid w:val="00D77246"/>
    <w:rsid w:val="00D77464"/>
    <w:rsid w:val="00D84D76"/>
    <w:rsid w:val="00D87805"/>
    <w:rsid w:val="00D95B0D"/>
    <w:rsid w:val="00D96A84"/>
    <w:rsid w:val="00D96DBA"/>
    <w:rsid w:val="00DA3836"/>
    <w:rsid w:val="00DA4D7B"/>
    <w:rsid w:val="00DA7BB1"/>
    <w:rsid w:val="00DB1147"/>
    <w:rsid w:val="00DB1A34"/>
    <w:rsid w:val="00DB54AE"/>
    <w:rsid w:val="00DB6181"/>
    <w:rsid w:val="00DC1D01"/>
    <w:rsid w:val="00DC38FD"/>
    <w:rsid w:val="00DC717A"/>
    <w:rsid w:val="00DD057E"/>
    <w:rsid w:val="00DD6221"/>
    <w:rsid w:val="00DE586A"/>
    <w:rsid w:val="00DE5879"/>
    <w:rsid w:val="00DE6738"/>
    <w:rsid w:val="00DE7FC2"/>
    <w:rsid w:val="00DF09B5"/>
    <w:rsid w:val="00DF4E48"/>
    <w:rsid w:val="00DF5013"/>
    <w:rsid w:val="00E02A24"/>
    <w:rsid w:val="00E0347E"/>
    <w:rsid w:val="00E052D7"/>
    <w:rsid w:val="00E120C3"/>
    <w:rsid w:val="00E20D24"/>
    <w:rsid w:val="00E24519"/>
    <w:rsid w:val="00E246BC"/>
    <w:rsid w:val="00E24E2F"/>
    <w:rsid w:val="00E32753"/>
    <w:rsid w:val="00E34D2A"/>
    <w:rsid w:val="00E40D94"/>
    <w:rsid w:val="00E510AB"/>
    <w:rsid w:val="00E52B46"/>
    <w:rsid w:val="00E56545"/>
    <w:rsid w:val="00E62291"/>
    <w:rsid w:val="00E6377F"/>
    <w:rsid w:val="00E63BD8"/>
    <w:rsid w:val="00E84A38"/>
    <w:rsid w:val="00E84D28"/>
    <w:rsid w:val="00E97BA7"/>
    <w:rsid w:val="00EA0EB0"/>
    <w:rsid w:val="00EA10BC"/>
    <w:rsid w:val="00EA1374"/>
    <w:rsid w:val="00EB7B45"/>
    <w:rsid w:val="00EC2012"/>
    <w:rsid w:val="00EC2C99"/>
    <w:rsid w:val="00EC4851"/>
    <w:rsid w:val="00EC4C8A"/>
    <w:rsid w:val="00ED02FF"/>
    <w:rsid w:val="00ED1487"/>
    <w:rsid w:val="00ED436E"/>
    <w:rsid w:val="00ED5E23"/>
    <w:rsid w:val="00ED74F2"/>
    <w:rsid w:val="00EE3D57"/>
    <w:rsid w:val="00EF6799"/>
    <w:rsid w:val="00F03211"/>
    <w:rsid w:val="00F03DE0"/>
    <w:rsid w:val="00F07FF7"/>
    <w:rsid w:val="00F10291"/>
    <w:rsid w:val="00F1592E"/>
    <w:rsid w:val="00F20538"/>
    <w:rsid w:val="00F2084A"/>
    <w:rsid w:val="00F2357E"/>
    <w:rsid w:val="00F25150"/>
    <w:rsid w:val="00F2521E"/>
    <w:rsid w:val="00F26C6F"/>
    <w:rsid w:val="00F26F87"/>
    <w:rsid w:val="00F31CA0"/>
    <w:rsid w:val="00F36A23"/>
    <w:rsid w:val="00F414CE"/>
    <w:rsid w:val="00F438F6"/>
    <w:rsid w:val="00F4609A"/>
    <w:rsid w:val="00F522AF"/>
    <w:rsid w:val="00F52560"/>
    <w:rsid w:val="00F52D0D"/>
    <w:rsid w:val="00F54D7A"/>
    <w:rsid w:val="00F61B3C"/>
    <w:rsid w:val="00F667E5"/>
    <w:rsid w:val="00F70AA9"/>
    <w:rsid w:val="00F72934"/>
    <w:rsid w:val="00F731BD"/>
    <w:rsid w:val="00F7366E"/>
    <w:rsid w:val="00F76699"/>
    <w:rsid w:val="00F80C6E"/>
    <w:rsid w:val="00F814A1"/>
    <w:rsid w:val="00F82AAC"/>
    <w:rsid w:val="00F91357"/>
    <w:rsid w:val="00F94091"/>
    <w:rsid w:val="00F94F25"/>
    <w:rsid w:val="00F957B3"/>
    <w:rsid w:val="00F97869"/>
    <w:rsid w:val="00FA6AD6"/>
    <w:rsid w:val="00FB6826"/>
    <w:rsid w:val="00FB7886"/>
    <w:rsid w:val="00FC2295"/>
    <w:rsid w:val="00FD1B17"/>
    <w:rsid w:val="00FE18DE"/>
    <w:rsid w:val="00FE3FEA"/>
    <w:rsid w:val="00FE506E"/>
    <w:rsid w:val="00FF2990"/>
    <w:rsid w:val="00FF3ADE"/>
    <w:rsid w:val="00FF7191"/>
    <w:rsid w:val="131AA397"/>
    <w:rsid w:val="33A64304"/>
    <w:rsid w:val="7A576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DE010"/>
  <w15:docId w15:val="{302B1771-8F2B-4694-8014-055D319DD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8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28A7"/>
    <w:pPr>
      <w:spacing w:after="0" w:line="240" w:lineRule="auto"/>
    </w:pPr>
    <w:rPr>
      <w:rFonts w:ascii="Times New Roman" w:hAnsi="Times New Roman"/>
      <w:sz w:val="24"/>
    </w:rPr>
  </w:style>
  <w:style w:type="paragraph" w:styleId="ListParagraph">
    <w:name w:val="List Paragraph"/>
    <w:basedOn w:val="Normal"/>
    <w:uiPriority w:val="34"/>
    <w:qFormat/>
    <w:rsid w:val="006E28A7"/>
    <w:pPr>
      <w:spacing w:after="200" w:line="276" w:lineRule="auto"/>
      <w:ind w:left="720"/>
      <w:contextualSpacing/>
    </w:pPr>
  </w:style>
  <w:style w:type="table" w:styleId="TableGrid">
    <w:name w:val="Table Grid"/>
    <w:basedOn w:val="TableNormal"/>
    <w:uiPriority w:val="39"/>
    <w:rsid w:val="006E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28A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E28A7"/>
    <w:rPr>
      <w:color w:val="0563C1" w:themeColor="hyperlink"/>
      <w:u w:val="single"/>
    </w:rPr>
  </w:style>
  <w:style w:type="paragraph" w:styleId="BalloonText">
    <w:name w:val="Balloon Text"/>
    <w:basedOn w:val="Normal"/>
    <w:link w:val="BalloonTextChar"/>
    <w:uiPriority w:val="99"/>
    <w:semiHidden/>
    <w:unhideWhenUsed/>
    <w:rsid w:val="00D96D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DBA"/>
    <w:rPr>
      <w:rFonts w:ascii="Segoe UI" w:hAnsi="Segoe UI" w:cs="Segoe UI"/>
      <w:sz w:val="18"/>
      <w:szCs w:val="18"/>
    </w:rPr>
  </w:style>
  <w:style w:type="character" w:styleId="PlaceholderText">
    <w:name w:val="Placeholder Text"/>
    <w:basedOn w:val="DefaultParagraphFont"/>
    <w:uiPriority w:val="99"/>
    <w:semiHidden/>
    <w:rsid w:val="007C302E"/>
    <w:rPr>
      <w:color w:val="808080"/>
    </w:rPr>
  </w:style>
  <w:style w:type="paragraph" w:styleId="Header">
    <w:name w:val="header"/>
    <w:basedOn w:val="Normal"/>
    <w:link w:val="HeaderChar"/>
    <w:uiPriority w:val="99"/>
    <w:unhideWhenUsed/>
    <w:rsid w:val="00E24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519"/>
  </w:style>
  <w:style w:type="paragraph" w:styleId="Footer">
    <w:name w:val="footer"/>
    <w:basedOn w:val="Normal"/>
    <w:link w:val="FooterChar"/>
    <w:uiPriority w:val="99"/>
    <w:unhideWhenUsed/>
    <w:rsid w:val="00E24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519"/>
  </w:style>
  <w:style w:type="character" w:customStyle="1" w:styleId="UnresolvedMention1">
    <w:name w:val="Unresolved Mention1"/>
    <w:basedOn w:val="DefaultParagraphFont"/>
    <w:uiPriority w:val="99"/>
    <w:semiHidden/>
    <w:unhideWhenUsed/>
    <w:rsid w:val="00815133"/>
    <w:rPr>
      <w:color w:val="605E5C"/>
      <w:shd w:val="clear" w:color="auto" w:fill="E1DFDD"/>
    </w:rPr>
  </w:style>
  <w:style w:type="character" w:styleId="UnresolvedMention">
    <w:name w:val="Unresolved Mention"/>
    <w:basedOn w:val="DefaultParagraphFont"/>
    <w:uiPriority w:val="99"/>
    <w:semiHidden/>
    <w:unhideWhenUsed/>
    <w:rsid w:val="007118DA"/>
    <w:rPr>
      <w:color w:val="605E5C"/>
      <w:shd w:val="clear" w:color="auto" w:fill="E1DFDD"/>
    </w:rPr>
  </w:style>
  <w:style w:type="character" w:styleId="FollowedHyperlink">
    <w:name w:val="FollowedHyperlink"/>
    <w:basedOn w:val="DefaultParagraphFont"/>
    <w:uiPriority w:val="99"/>
    <w:semiHidden/>
    <w:unhideWhenUsed/>
    <w:rsid w:val="006A1764"/>
    <w:rPr>
      <w:color w:val="954F72" w:themeColor="followedHyperlink"/>
      <w:u w:val="single"/>
    </w:rPr>
  </w:style>
  <w:style w:type="character" w:customStyle="1" w:styleId="ngss-sep-title">
    <w:name w:val="ngss-sep-title"/>
    <w:basedOn w:val="DefaultParagraphFont"/>
    <w:rsid w:val="00C01DAD"/>
  </w:style>
  <w:style w:type="character" w:customStyle="1" w:styleId="ngss-dci-title">
    <w:name w:val="ngss-dci-title"/>
    <w:basedOn w:val="DefaultParagraphFont"/>
    <w:rsid w:val="00153617"/>
  </w:style>
  <w:style w:type="character" w:customStyle="1" w:styleId="ngss-dci-code">
    <w:name w:val="ngss-dci-code"/>
    <w:basedOn w:val="DefaultParagraphFont"/>
    <w:rsid w:val="00153617"/>
  </w:style>
  <w:style w:type="character" w:customStyle="1" w:styleId="ngss-cc-title">
    <w:name w:val="ngss-cc-title"/>
    <w:basedOn w:val="DefaultParagraphFont"/>
    <w:rsid w:val="002E7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222">
      <w:bodyDiv w:val="1"/>
      <w:marLeft w:val="0"/>
      <w:marRight w:val="0"/>
      <w:marTop w:val="0"/>
      <w:marBottom w:val="0"/>
      <w:divBdr>
        <w:top w:val="none" w:sz="0" w:space="0" w:color="auto"/>
        <w:left w:val="none" w:sz="0" w:space="0" w:color="auto"/>
        <w:bottom w:val="none" w:sz="0" w:space="0" w:color="auto"/>
        <w:right w:val="none" w:sz="0" w:space="0" w:color="auto"/>
      </w:divBdr>
    </w:div>
    <w:div w:id="1595559">
      <w:bodyDiv w:val="1"/>
      <w:marLeft w:val="0"/>
      <w:marRight w:val="0"/>
      <w:marTop w:val="0"/>
      <w:marBottom w:val="0"/>
      <w:divBdr>
        <w:top w:val="none" w:sz="0" w:space="0" w:color="auto"/>
        <w:left w:val="none" w:sz="0" w:space="0" w:color="auto"/>
        <w:bottom w:val="none" w:sz="0" w:space="0" w:color="auto"/>
        <w:right w:val="none" w:sz="0" w:space="0" w:color="auto"/>
      </w:divBdr>
      <w:divsChild>
        <w:div w:id="727648707">
          <w:marLeft w:val="-450"/>
          <w:marRight w:val="-225"/>
          <w:marTop w:val="0"/>
          <w:marBottom w:val="0"/>
          <w:divBdr>
            <w:top w:val="none" w:sz="0" w:space="0" w:color="auto"/>
            <w:left w:val="none" w:sz="0" w:space="0" w:color="auto"/>
            <w:bottom w:val="none" w:sz="0" w:space="0" w:color="auto"/>
            <w:right w:val="none" w:sz="0" w:space="0" w:color="auto"/>
          </w:divBdr>
        </w:div>
      </w:divsChild>
    </w:div>
    <w:div w:id="47806381">
      <w:bodyDiv w:val="1"/>
      <w:marLeft w:val="0"/>
      <w:marRight w:val="0"/>
      <w:marTop w:val="0"/>
      <w:marBottom w:val="0"/>
      <w:divBdr>
        <w:top w:val="none" w:sz="0" w:space="0" w:color="auto"/>
        <w:left w:val="none" w:sz="0" w:space="0" w:color="auto"/>
        <w:bottom w:val="none" w:sz="0" w:space="0" w:color="auto"/>
        <w:right w:val="none" w:sz="0" w:space="0" w:color="auto"/>
      </w:divBdr>
      <w:divsChild>
        <w:div w:id="256449631">
          <w:marLeft w:val="1080"/>
          <w:marRight w:val="0"/>
          <w:marTop w:val="100"/>
          <w:marBottom w:val="0"/>
          <w:divBdr>
            <w:top w:val="none" w:sz="0" w:space="0" w:color="auto"/>
            <w:left w:val="none" w:sz="0" w:space="0" w:color="auto"/>
            <w:bottom w:val="none" w:sz="0" w:space="0" w:color="auto"/>
            <w:right w:val="none" w:sz="0" w:space="0" w:color="auto"/>
          </w:divBdr>
        </w:div>
        <w:div w:id="353847060">
          <w:marLeft w:val="1080"/>
          <w:marRight w:val="0"/>
          <w:marTop w:val="100"/>
          <w:marBottom w:val="0"/>
          <w:divBdr>
            <w:top w:val="none" w:sz="0" w:space="0" w:color="auto"/>
            <w:left w:val="none" w:sz="0" w:space="0" w:color="auto"/>
            <w:bottom w:val="none" w:sz="0" w:space="0" w:color="auto"/>
            <w:right w:val="none" w:sz="0" w:space="0" w:color="auto"/>
          </w:divBdr>
        </w:div>
        <w:div w:id="801117266">
          <w:marLeft w:val="360"/>
          <w:marRight w:val="0"/>
          <w:marTop w:val="200"/>
          <w:marBottom w:val="0"/>
          <w:divBdr>
            <w:top w:val="none" w:sz="0" w:space="0" w:color="auto"/>
            <w:left w:val="none" w:sz="0" w:space="0" w:color="auto"/>
            <w:bottom w:val="none" w:sz="0" w:space="0" w:color="auto"/>
            <w:right w:val="none" w:sz="0" w:space="0" w:color="auto"/>
          </w:divBdr>
        </w:div>
        <w:div w:id="1375303569">
          <w:marLeft w:val="1080"/>
          <w:marRight w:val="0"/>
          <w:marTop w:val="100"/>
          <w:marBottom w:val="0"/>
          <w:divBdr>
            <w:top w:val="none" w:sz="0" w:space="0" w:color="auto"/>
            <w:left w:val="none" w:sz="0" w:space="0" w:color="auto"/>
            <w:bottom w:val="none" w:sz="0" w:space="0" w:color="auto"/>
            <w:right w:val="none" w:sz="0" w:space="0" w:color="auto"/>
          </w:divBdr>
        </w:div>
        <w:div w:id="1849178149">
          <w:marLeft w:val="1080"/>
          <w:marRight w:val="0"/>
          <w:marTop w:val="100"/>
          <w:marBottom w:val="0"/>
          <w:divBdr>
            <w:top w:val="none" w:sz="0" w:space="0" w:color="auto"/>
            <w:left w:val="none" w:sz="0" w:space="0" w:color="auto"/>
            <w:bottom w:val="none" w:sz="0" w:space="0" w:color="auto"/>
            <w:right w:val="none" w:sz="0" w:space="0" w:color="auto"/>
          </w:divBdr>
        </w:div>
        <w:div w:id="1947926915">
          <w:marLeft w:val="1080"/>
          <w:marRight w:val="0"/>
          <w:marTop w:val="100"/>
          <w:marBottom w:val="0"/>
          <w:divBdr>
            <w:top w:val="none" w:sz="0" w:space="0" w:color="auto"/>
            <w:left w:val="none" w:sz="0" w:space="0" w:color="auto"/>
            <w:bottom w:val="none" w:sz="0" w:space="0" w:color="auto"/>
            <w:right w:val="none" w:sz="0" w:space="0" w:color="auto"/>
          </w:divBdr>
        </w:div>
        <w:div w:id="2090612232">
          <w:marLeft w:val="1080"/>
          <w:marRight w:val="0"/>
          <w:marTop w:val="100"/>
          <w:marBottom w:val="0"/>
          <w:divBdr>
            <w:top w:val="none" w:sz="0" w:space="0" w:color="auto"/>
            <w:left w:val="none" w:sz="0" w:space="0" w:color="auto"/>
            <w:bottom w:val="none" w:sz="0" w:space="0" w:color="auto"/>
            <w:right w:val="none" w:sz="0" w:space="0" w:color="auto"/>
          </w:divBdr>
        </w:div>
      </w:divsChild>
    </w:div>
    <w:div w:id="62146780">
      <w:bodyDiv w:val="1"/>
      <w:marLeft w:val="0"/>
      <w:marRight w:val="0"/>
      <w:marTop w:val="0"/>
      <w:marBottom w:val="0"/>
      <w:divBdr>
        <w:top w:val="none" w:sz="0" w:space="0" w:color="auto"/>
        <w:left w:val="none" w:sz="0" w:space="0" w:color="auto"/>
        <w:bottom w:val="none" w:sz="0" w:space="0" w:color="auto"/>
        <w:right w:val="none" w:sz="0" w:space="0" w:color="auto"/>
      </w:divBdr>
    </w:div>
    <w:div w:id="153187349">
      <w:bodyDiv w:val="1"/>
      <w:marLeft w:val="0"/>
      <w:marRight w:val="0"/>
      <w:marTop w:val="0"/>
      <w:marBottom w:val="0"/>
      <w:divBdr>
        <w:top w:val="none" w:sz="0" w:space="0" w:color="auto"/>
        <w:left w:val="none" w:sz="0" w:space="0" w:color="auto"/>
        <w:bottom w:val="none" w:sz="0" w:space="0" w:color="auto"/>
        <w:right w:val="none" w:sz="0" w:space="0" w:color="auto"/>
      </w:divBdr>
      <w:divsChild>
        <w:div w:id="292172910">
          <w:marLeft w:val="0"/>
          <w:marRight w:val="0"/>
          <w:marTop w:val="0"/>
          <w:marBottom w:val="0"/>
          <w:divBdr>
            <w:top w:val="none" w:sz="0" w:space="0" w:color="auto"/>
            <w:left w:val="none" w:sz="0" w:space="0" w:color="auto"/>
            <w:bottom w:val="none" w:sz="0" w:space="0" w:color="auto"/>
            <w:right w:val="none" w:sz="0" w:space="0" w:color="auto"/>
          </w:divBdr>
        </w:div>
      </w:divsChild>
    </w:div>
    <w:div w:id="421417218">
      <w:bodyDiv w:val="1"/>
      <w:marLeft w:val="0"/>
      <w:marRight w:val="0"/>
      <w:marTop w:val="0"/>
      <w:marBottom w:val="0"/>
      <w:divBdr>
        <w:top w:val="none" w:sz="0" w:space="0" w:color="auto"/>
        <w:left w:val="none" w:sz="0" w:space="0" w:color="auto"/>
        <w:bottom w:val="none" w:sz="0" w:space="0" w:color="auto"/>
        <w:right w:val="none" w:sz="0" w:space="0" w:color="auto"/>
      </w:divBdr>
    </w:div>
    <w:div w:id="532310458">
      <w:bodyDiv w:val="1"/>
      <w:marLeft w:val="0"/>
      <w:marRight w:val="0"/>
      <w:marTop w:val="0"/>
      <w:marBottom w:val="0"/>
      <w:divBdr>
        <w:top w:val="none" w:sz="0" w:space="0" w:color="auto"/>
        <w:left w:val="none" w:sz="0" w:space="0" w:color="auto"/>
        <w:bottom w:val="none" w:sz="0" w:space="0" w:color="auto"/>
        <w:right w:val="none" w:sz="0" w:space="0" w:color="auto"/>
      </w:divBdr>
    </w:div>
    <w:div w:id="559828899">
      <w:bodyDiv w:val="1"/>
      <w:marLeft w:val="0"/>
      <w:marRight w:val="0"/>
      <w:marTop w:val="0"/>
      <w:marBottom w:val="0"/>
      <w:divBdr>
        <w:top w:val="none" w:sz="0" w:space="0" w:color="auto"/>
        <w:left w:val="none" w:sz="0" w:space="0" w:color="auto"/>
        <w:bottom w:val="none" w:sz="0" w:space="0" w:color="auto"/>
        <w:right w:val="none" w:sz="0" w:space="0" w:color="auto"/>
      </w:divBdr>
      <w:divsChild>
        <w:div w:id="1172646152">
          <w:marLeft w:val="0"/>
          <w:marRight w:val="0"/>
          <w:marTop w:val="0"/>
          <w:marBottom w:val="0"/>
          <w:divBdr>
            <w:top w:val="none" w:sz="0" w:space="0" w:color="auto"/>
            <w:left w:val="none" w:sz="0" w:space="0" w:color="auto"/>
            <w:bottom w:val="none" w:sz="0" w:space="0" w:color="auto"/>
            <w:right w:val="none" w:sz="0" w:space="0" w:color="auto"/>
          </w:divBdr>
        </w:div>
      </w:divsChild>
    </w:div>
    <w:div w:id="735124556">
      <w:bodyDiv w:val="1"/>
      <w:marLeft w:val="0"/>
      <w:marRight w:val="0"/>
      <w:marTop w:val="0"/>
      <w:marBottom w:val="0"/>
      <w:divBdr>
        <w:top w:val="none" w:sz="0" w:space="0" w:color="auto"/>
        <w:left w:val="none" w:sz="0" w:space="0" w:color="auto"/>
        <w:bottom w:val="none" w:sz="0" w:space="0" w:color="auto"/>
        <w:right w:val="none" w:sz="0" w:space="0" w:color="auto"/>
      </w:divBdr>
    </w:div>
    <w:div w:id="782113216">
      <w:bodyDiv w:val="1"/>
      <w:marLeft w:val="0"/>
      <w:marRight w:val="0"/>
      <w:marTop w:val="0"/>
      <w:marBottom w:val="0"/>
      <w:divBdr>
        <w:top w:val="none" w:sz="0" w:space="0" w:color="auto"/>
        <w:left w:val="none" w:sz="0" w:space="0" w:color="auto"/>
        <w:bottom w:val="none" w:sz="0" w:space="0" w:color="auto"/>
        <w:right w:val="none" w:sz="0" w:space="0" w:color="auto"/>
      </w:divBdr>
    </w:div>
    <w:div w:id="866331621">
      <w:bodyDiv w:val="1"/>
      <w:marLeft w:val="0"/>
      <w:marRight w:val="0"/>
      <w:marTop w:val="0"/>
      <w:marBottom w:val="0"/>
      <w:divBdr>
        <w:top w:val="none" w:sz="0" w:space="0" w:color="auto"/>
        <w:left w:val="none" w:sz="0" w:space="0" w:color="auto"/>
        <w:bottom w:val="none" w:sz="0" w:space="0" w:color="auto"/>
        <w:right w:val="none" w:sz="0" w:space="0" w:color="auto"/>
      </w:divBdr>
    </w:div>
    <w:div w:id="952856686">
      <w:bodyDiv w:val="1"/>
      <w:marLeft w:val="0"/>
      <w:marRight w:val="0"/>
      <w:marTop w:val="0"/>
      <w:marBottom w:val="0"/>
      <w:divBdr>
        <w:top w:val="none" w:sz="0" w:space="0" w:color="auto"/>
        <w:left w:val="none" w:sz="0" w:space="0" w:color="auto"/>
        <w:bottom w:val="none" w:sz="0" w:space="0" w:color="auto"/>
        <w:right w:val="none" w:sz="0" w:space="0" w:color="auto"/>
      </w:divBdr>
    </w:div>
    <w:div w:id="996304121">
      <w:bodyDiv w:val="1"/>
      <w:marLeft w:val="0"/>
      <w:marRight w:val="0"/>
      <w:marTop w:val="0"/>
      <w:marBottom w:val="0"/>
      <w:divBdr>
        <w:top w:val="none" w:sz="0" w:space="0" w:color="auto"/>
        <w:left w:val="none" w:sz="0" w:space="0" w:color="auto"/>
        <w:bottom w:val="none" w:sz="0" w:space="0" w:color="auto"/>
        <w:right w:val="none" w:sz="0" w:space="0" w:color="auto"/>
      </w:divBdr>
      <w:divsChild>
        <w:div w:id="407969939">
          <w:marLeft w:val="0"/>
          <w:marRight w:val="0"/>
          <w:marTop w:val="0"/>
          <w:marBottom w:val="0"/>
          <w:divBdr>
            <w:top w:val="none" w:sz="0" w:space="0" w:color="auto"/>
            <w:left w:val="none" w:sz="0" w:space="0" w:color="auto"/>
            <w:bottom w:val="none" w:sz="0" w:space="0" w:color="auto"/>
            <w:right w:val="none" w:sz="0" w:space="0" w:color="auto"/>
          </w:divBdr>
        </w:div>
      </w:divsChild>
    </w:div>
    <w:div w:id="1011683274">
      <w:bodyDiv w:val="1"/>
      <w:marLeft w:val="0"/>
      <w:marRight w:val="0"/>
      <w:marTop w:val="0"/>
      <w:marBottom w:val="0"/>
      <w:divBdr>
        <w:top w:val="none" w:sz="0" w:space="0" w:color="auto"/>
        <w:left w:val="none" w:sz="0" w:space="0" w:color="auto"/>
        <w:bottom w:val="none" w:sz="0" w:space="0" w:color="auto"/>
        <w:right w:val="none" w:sz="0" w:space="0" w:color="auto"/>
      </w:divBdr>
    </w:div>
    <w:div w:id="1039281666">
      <w:bodyDiv w:val="1"/>
      <w:marLeft w:val="0"/>
      <w:marRight w:val="0"/>
      <w:marTop w:val="0"/>
      <w:marBottom w:val="0"/>
      <w:divBdr>
        <w:top w:val="none" w:sz="0" w:space="0" w:color="auto"/>
        <w:left w:val="none" w:sz="0" w:space="0" w:color="auto"/>
        <w:bottom w:val="none" w:sz="0" w:space="0" w:color="auto"/>
        <w:right w:val="none" w:sz="0" w:space="0" w:color="auto"/>
      </w:divBdr>
      <w:divsChild>
        <w:div w:id="2096318490">
          <w:marLeft w:val="0"/>
          <w:marRight w:val="0"/>
          <w:marTop w:val="0"/>
          <w:marBottom w:val="0"/>
          <w:divBdr>
            <w:top w:val="none" w:sz="0" w:space="0" w:color="auto"/>
            <w:left w:val="none" w:sz="0" w:space="0" w:color="auto"/>
            <w:bottom w:val="none" w:sz="0" w:space="0" w:color="auto"/>
            <w:right w:val="none" w:sz="0" w:space="0" w:color="auto"/>
          </w:divBdr>
        </w:div>
      </w:divsChild>
    </w:div>
    <w:div w:id="1177648192">
      <w:bodyDiv w:val="1"/>
      <w:marLeft w:val="0"/>
      <w:marRight w:val="0"/>
      <w:marTop w:val="0"/>
      <w:marBottom w:val="0"/>
      <w:divBdr>
        <w:top w:val="none" w:sz="0" w:space="0" w:color="auto"/>
        <w:left w:val="none" w:sz="0" w:space="0" w:color="auto"/>
        <w:bottom w:val="none" w:sz="0" w:space="0" w:color="auto"/>
        <w:right w:val="none" w:sz="0" w:space="0" w:color="auto"/>
      </w:divBdr>
    </w:div>
    <w:div w:id="1189836999">
      <w:bodyDiv w:val="1"/>
      <w:marLeft w:val="0"/>
      <w:marRight w:val="0"/>
      <w:marTop w:val="0"/>
      <w:marBottom w:val="0"/>
      <w:divBdr>
        <w:top w:val="none" w:sz="0" w:space="0" w:color="auto"/>
        <w:left w:val="none" w:sz="0" w:space="0" w:color="auto"/>
        <w:bottom w:val="none" w:sz="0" w:space="0" w:color="auto"/>
        <w:right w:val="none" w:sz="0" w:space="0" w:color="auto"/>
      </w:divBdr>
      <w:divsChild>
        <w:div w:id="671035035">
          <w:marLeft w:val="360"/>
          <w:marRight w:val="0"/>
          <w:marTop w:val="200"/>
          <w:marBottom w:val="0"/>
          <w:divBdr>
            <w:top w:val="none" w:sz="0" w:space="0" w:color="auto"/>
            <w:left w:val="none" w:sz="0" w:space="0" w:color="auto"/>
            <w:bottom w:val="none" w:sz="0" w:space="0" w:color="auto"/>
            <w:right w:val="none" w:sz="0" w:space="0" w:color="auto"/>
          </w:divBdr>
        </w:div>
        <w:div w:id="1061440224">
          <w:marLeft w:val="360"/>
          <w:marRight w:val="0"/>
          <w:marTop w:val="200"/>
          <w:marBottom w:val="0"/>
          <w:divBdr>
            <w:top w:val="none" w:sz="0" w:space="0" w:color="auto"/>
            <w:left w:val="none" w:sz="0" w:space="0" w:color="auto"/>
            <w:bottom w:val="none" w:sz="0" w:space="0" w:color="auto"/>
            <w:right w:val="none" w:sz="0" w:space="0" w:color="auto"/>
          </w:divBdr>
        </w:div>
        <w:div w:id="2028486602">
          <w:marLeft w:val="360"/>
          <w:marRight w:val="0"/>
          <w:marTop w:val="200"/>
          <w:marBottom w:val="0"/>
          <w:divBdr>
            <w:top w:val="none" w:sz="0" w:space="0" w:color="auto"/>
            <w:left w:val="none" w:sz="0" w:space="0" w:color="auto"/>
            <w:bottom w:val="none" w:sz="0" w:space="0" w:color="auto"/>
            <w:right w:val="none" w:sz="0" w:space="0" w:color="auto"/>
          </w:divBdr>
        </w:div>
      </w:divsChild>
    </w:div>
    <w:div w:id="1208689582">
      <w:bodyDiv w:val="1"/>
      <w:marLeft w:val="0"/>
      <w:marRight w:val="0"/>
      <w:marTop w:val="0"/>
      <w:marBottom w:val="0"/>
      <w:divBdr>
        <w:top w:val="none" w:sz="0" w:space="0" w:color="auto"/>
        <w:left w:val="none" w:sz="0" w:space="0" w:color="auto"/>
        <w:bottom w:val="none" w:sz="0" w:space="0" w:color="auto"/>
        <w:right w:val="none" w:sz="0" w:space="0" w:color="auto"/>
      </w:divBdr>
    </w:div>
    <w:div w:id="1261718795">
      <w:bodyDiv w:val="1"/>
      <w:marLeft w:val="0"/>
      <w:marRight w:val="0"/>
      <w:marTop w:val="0"/>
      <w:marBottom w:val="0"/>
      <w:divBdr>
        <w:top w:val="none" w:sz="0" w:space="0" w:color="auto"/>
        <w:left w:val="none" w:sz="0" w:space="0" w:color="auto"/>
        <w:bottom w:val="none" w:sz="0" w:space="0" w:color="auto"/>
        <w:right w:val="none" w:sz="0" w:space="0" w:color="auto"/>
      </w:divBdr>
    </w:div>
    <w:div w:id="1502817159">
      <w:bodyDiv w:val="1"/>
      <w:marLeft w:val="0"/>
      <w:marRight w:val="0"/>
      <w:marTop w:val="0"/>
      <w:marBottom w:val="0"/>
      <w:divBdr>
        <w:top w:val="none" w:sz="0" w:space="0" w:color="auto"/>
        <w:left w:val="none" w:sz="0" w:space="0" w:color="auto"/>
        <w:bottom w:val="none" w:sz="0" w:space="0" w:color="auto"/>
        <w:right w:val="none" w:sz="0" w:space="0" w:color="auto"/>
      </w:divBdr>
    </w:div>
    <w:div w:id="1560282224">
      <w:bodyDiv w:val="1"/>
      <w:marLeft w:val="0"/>
      <w:marRight w:val="0"/>
      <w:marTop w:val="0"/>
      <w:marBottom w:val="0"/>
      <w:divBdr>
        <w:top w:val="none" w:sz="0" w:space="0" w:color="auto"/>
        <w:left w:val="none" w:sz="0" w:space="0" w:color="auto"/>
        <w:bottom w:val="none" w:sz="0" w:space="0" w:color="auto"/>
        <w:right w:val="none" w:sz="0" w:space="0" w:color="auto"/>
      </w:divBdr>
      <w:divsChild>
        <w:div w:id="1359622603">
          <w:marLeft w:val="-450"/>
          <w:marRight w:val="-225"/>
          <w:marTop w:val="0"/>
          <w:marBottom w:val="0"/>
          <w:divBdr>
            <w:top w:val="none" w:sz="0" w:space="0" w:color="auto"/>
            <w:left w:val="none" w:sz="0" w:space="0" w:color="auto"/>
            <w:bottom w:val="none" w:sz="0" w:space="0" w:color="auto"/>
            <w:right w:val="none" w:sz="0" w:space="0" w:color="auto"/>
          </w:divBdr>
        </w:div>
      </w:divsChild>
    </w:div>
    <w:div w:id="1601907469">
      <w:bodyDiv w:val="1"/>
      <w:marLeft w:val="0"/>
      <w:marRight w:val="0"/>
      <w:marTop w:val="0"/>
      <w:marBottom w:val="0"/>
      <w:divBdr>
        <w:top w:val="none" w:sz="0" w:space="0" w:color="auto"/>
        <w:left w:val="none" w:sz="0" w:space="0" w:color="auto"/>
        <w:bottom w:val="none" w:sz="0" w:space="0" w:color="auto"/>
        <w:right w:val="none" w:sz="0" w:space="0" w:color="auto"/>
      </w:divBdr>
    </w:div>
    <w:div w:id="1646354268">
      <w:bodyDiv w:val="1"/>
      <w:marLeft w:val="0"/>
      <w:marRight w:val="0"/>
      <w:marTop w:val="0"/>
      <w:marBottom w:val="0"/>
      <w:divBdr>
        <w:top w:val="none" w:sz="0" w:space="0" w:color="auto"/>
        <w:left w:val="none" w:sz="0" w:space="0" w:color="auto"/>
        <w:bottom w:val="none" w:sz="0" w:space="0" w:color="auto"/>
        <w:right w:val="none" w:sz="0" w:space="0" w:color="auto"/>
      </w:divBdr>
      <w:divsChild>
        <w:div w:id="2072651881">
          <w:marLeft w:val="0"/>
          <w:marRight w:val="0"/>
          <w:marTop w:val="0"/>
          <w:marBottom w:val="0"/>
          <w:divBdr>
            <w:top w:val="none" w:sz="0" w:space="0" w:color="auto"/>
            <w:left w:val="none" w:sz="0" w:space="0" w:color="auto"/>
            <w:bottom w:val="none" w:sz="0" w:space="0" w:color="auto"/>
            <w:right w:val="none" w:sz="0" w:space="0" w:color="auto"/>
          </w:divBdr>
        </w:div>
      </w:divsChild>
    </w:div>
    <w:div w:id="1659112270">
      <w:bodyDiv w:val="1"/>
      <w:marLeft w:val="0"/>
      <w:marRight w:val="0"/>
      <w:marTop w:val="0"/>
      <w:marBottom w:val="0"/>
      <w:divBdr>
        <w:top w:val="none" w:sz="0" w:space="0" w:color="auto"/>
        <w:left w:val="none" w:sz="0" w:space="0" w:color="auto"/>
        <w:bottom w:val="none" w:sz="0" w:space="0" w:color="auto"/>
        <w:right w:val="none" w:sz="0" w:space="0" w:color="auto"/>
      </w:divBdr>
    </w:div>
    <w:div w:id="1705474892">
      <w:bodyDiv w:val="1"/>
      <w:marLeft w:val="0"/>
      <w:marRight w:val="0"/>
      <w:marTop w:val="0"/>
      <w:marBottom w:val="0"/>
      <w:divBdr>
        <w:top w:val="none" w:sz="0" w:space="0" w:color="auto"/>
        <w:left w:val="none" w:sz="0" w:space="0" w:color="auto"/>
        <w:bottom w:val="none" w:sz="0" w:space="0" w:color="auto"/>
        <w:right w:val="none" w:sz="0" w:space="0" w:color="auto"/>
      </w:divBdr>
      <w:divsChild>
        <w:div w:id="1865051243">
          <w:marLeft w:val="-450"/>
          <w:marRight w:val="-225"/>
          <w:marTop w:val="0"/>
          <w:marBottom w:val="0"/>
          <w:divBdr>
            <w:top w:val="none" w:sz="0" w:space="0" w:color="auto"/>
            <w:left w:val="none" w:sz="0" w:space="0" w:color="auto"/>
            <w:bottom w:val="none" w:sz="0" w:space="0" w:color="auto"/>
            <w:right w:val="none" w:sz="0" w:space="0" w:color="auto"/>
          </w:divBdr>
        </w:div>
      </w:divsChild>
    </w:div>
    <w:div w:id="1728528415">
      <w:bodyDiv w:val="1"/>
      <w:marLeft w:val="0"/>
      <w:marRight w:val="0"/>
      <w:marTop w:val="0"/>
      <w:marBottom w:val="0"/>
      <w:divBdr>
        <w:top w:val="none" w:sz="0" w:space="0" w:color="auto"/>
        <w:left w:val="none" w:sz="0" w:space="0" w:color="auto"/>
        <w:bottom w:val="none" w:sz="0" w:space="0" w:color="auto"/>
        <w:right w:val="none" w:sz="0" w:space="0" w:color="auto"/>
      </w:divBdr>
    </w:div>
    <w:div w:id="1741831594">
      <w:bodyDiv w:val="1"/>
      <w:marLeft w:val="0"/>
      <w:marRight w:val="0"/>
      <w:marTop w:val="0"/>
      <w:marBottom w:val="0"/>
      <w:divBdr>
        <w:top w:val="none" w:sz="0" w:space="0" w:color="auto"/>
        <w:left w:val="none" w:sz="0" w:space="0" w:color="auto"/>
        <w:bottom w:val="none" w:sz="0" w:space="0" w:color="auto"/>
        <w:right w:val="none" w:sz="0" w:space="0" w:color="auto"/>
      </w:divBdr>
    </w:div>
    <w:div w:id="1862477738">
      <w:bodyDiv w:val="1"/>
      <w:marLeft w:val="0"/>
      <w:marRight w:val="0"/>
      <w:marTop w:val="0"/>
      <w:marBottom w:val="0"/>
      <w:divBdr>
        <w:top w:val="none" w:sz="0" w:space="0" w:color="auto"/>
        <w:left w:val="none" w:sz="0" w:space="0" w:color="auto"/>
        <w:bottom w:val="none" w:sz="0" w:space="0" w:color="auto"/>
        <w:right w:val="none" w:sz="0" w:space="0" w:color="auto"/>
      </w:divBdr>
    </w:div>
    <w:div w:id="1888491023">
      <w:bodyDiv w:val="1"/>
      <w:marLeft w:val="0"/>
      <w:marRight w:val="0"/>
      <w:marTop w:val="0"/>
      <w:marBottom w:val="0"/>
      <w:divBdr>
        <w:top w:val="none" w:sz="0" w:space="0" w:color="auto"/>
        <w:left w:val="none" w:sz="0" w:space="0" w:color="auto"/>
        <w:bottom w:val="none" w:sz="0" w:space="0" w:color="auto"/>
        <w:right w:val="none" w:sz="0" w:space="0" w:color="auto"/>
      </w:divBdr>
    </w:div>
    <w:div w:id="2070374175">
      <w:bodyDiv w:val="1"/>
      <w:marLeft w:val="0"/>
      <w:marRight w:val="0"/>
      <w:marTop w:val="0"/>
      <w:marBottom w:val="0"/>
      <w:divBdr>
        <w:top w:val="none" w:sz="0" w:space="0" w:color="auto"/>
        <w:left w:val="none" w:sz="0" w:space="0" w:color="auto"/>
        <w:bottom w:val="none" w:sz="0" w:space="0" w:color="auto"/>
        <w:right w:val="none" w:sz="0" w:space="0" w:color="auto"/>
      </w:divBdr>
      <w:divsChild>
        <w:div w:id="240674239">
          <w:marLeft w:val="-450"/>
          <w:marRight w:val="-225"/>
          <w:marTop w:val="0"/>
          <w:marBottom w:val="0"/>
          <w:divBdr>
            <w:top w:val="none" w:sz="0" w:space="0" w:color="auto"/>
            <w:left w:val="none" w:sz="0" w:space="0" w:color="auto"/>
            <w:bottom w:val="none" w:sz="0" w:space="0" w:color="auto"/>
            <w:right w:val="none" w:sz="0" w:space="0" w:color="auto"/>
          </w:divBdr>
        </w:div>
      </w:divsChild>
    </w:div>
    <w:div w:id="2078091753">
      <w:bodyDiv w:val="1"/>
      <w:marLeft w:val="0"/>
      <w:marRight w:val="0"/>
      <w:marTop w:val="0"/>
      <w:marBottom w:val="0"/>
      <w:divBdr>
        <w:top w:val="none" w:sz="0" w:space="0" w:color="auto"/>
        <w:left w:val="none" w:sz="0" w:space="0" w:color="auto"/>
        <w:bottom w:val="none" w:sz="0" w:space="0" w:color="auto"/>
        <w:right w:val="none" w:sz="0" w:space="0" w:color="auto"/>
      </w:divBdr>
    </w:div>
    <w:div w:id="210240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rdwatchingbuzz.com/what-are-the-different-types-of-bird-beak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892C74C3913449B80E34316CBDA710" ma:contentTypeVersion="14" ma:contentTypeDescription="Create a new document." ma:contentTypeScope="" ma:versionID="ebf0eebe48e4b68fbe2bbca6b02eb010">
  <xsd:schema xmlns:xsd="http://www.w3.org/2001/XMLSchema" xmlns:xs="http://www.w3.org/2001/XMLSchema" xmlns:p="http://schemas.microsoft.com/office/2006/metadata/properties" xmlns:ns2="c5d6197f-698c-480d-875f-4c1a1294c1c3" xmlns:ns3="eb7cedaf-9b85-4ad2-bbb9-eee61ca2503b" targetNamespace="http://schemas.microsoft.com/office/2006/metadata/properties" ma:root="true" ma:fieldsID="8890379e7539dac2b4b19b5af5f4ed68" ns2:_="" ns3:_="">
    <xsd:import namespace="c5d6197f-698c-480d-875f-4c1a1294c1c3"/>
    <xsd:import namespace="eb7cedaf-9b85-4ad2-bbb9-eee61ca250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d6197f-698c-480d-875f-4c1a1294c1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16867a8-d3dd-450c-8722-94d742a2adf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7cedaf-9b85-4ad2-bbb9-eee61ca2503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0866e58-8add-499b-983a-fc63dee1a0c8}" ma:internalName="TaxCatchAll" ma:showField="CatchAllData" ma:web="eb7cedaf-9b85-4ad2-bbb9-eee61ca250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5d6197f-698c-480d-875f-4c1a1294c1c3">
      <Terms xmlns="http://schemas.microsoft.com/office/infopath/2007/PartnerControls"/>
    </lcf76f155ced4ddcb4097134ff3c332f>
    <TaxCatchAll xmlns="eb7cedaf-9b85-4ad2-bbb9-eee61ca2503b" xsi:nil="true"/>
  </documentManagement>
</p:properties>
</file>

<file path=customXml/itemProps1.xml><?xml version="1.0" encoding="utf-8"?>
<ds:datastoreItem xmlns:ds="http://schemas.openxmlformats.org/officeDocument/2006/customXml" ds:itemID="{199DA42A-A5C4-4279-AC75-9988EBFA2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d6197f-698c-480d-875f-4c1a1294c1c3"/>
    <ds:schemaRef ds:uri="eb7cedaf-9b85-4ad2-bbb9-eee61ca25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6C688-5225-4D0D-857E-90B0E334C383}">
  <ds:schemaRefs>
    <ds:schemaRef ds:uri="http://schemas.microsoft.com/sharepoint/v3/contenttype/forms"/>
  </ds:schemaRefs>
</ds:datastoreItem>
</file>

<file path=customXml/itemProps3.xml><?xml version="1.0" encoding="utf-8"?>
<ds:datastoreItem xmlns:ds="http://schemas.openxmlformats.org/officeDocument/2006/customXml" ds:itemID="{1EA885C2-6078-4B98-B348-1F8FDCD62DB4}">
  <ds:schemaRefs>
    <ds:schemaRef ds:uri="http://purl.org/dc/terms/"/>
    <ds:schemaRef ds:uri="http://www.w3.org/XML/1998/namespac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c5d6197f-698c-480d-875f-4c1a1294c1c3"/>
    <ds:schemaRef ds:uri="eb7cedaf-9b85-4ad2-bbb9-eee61ca2503b"/>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81</Words>
  <Characters>6732</Characters>
  <Application>Microsoft Office Word</Application>
  <DocSecurity>4</DocSecurity>
  <Lines>56</Lines>
  <Paragraphs>15</Paragraphs>
  <ScaleCrop>false</ScaleCrop>
  <Company>Cobb County School District</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subject>Field Trips 2021</dc:subject>
  <dc:creator>jmp8603@kennesaw.edu</dc:creator>
  <cp:keywords/>
  <cp:lastModifiedBy>Jenna Henkel</cp:lastModifiedBy>
  <cp:revision>433</cp:revision>
  <cp:lastPrinted>2017-10-29T17:56:00Z</cp:lastPrinted>
  <dcterms:created xsi:type="dcterms:W3CDTF">2021-12-09T00:29:00Z</dcterms:created>
  <dcterms:modified xsi:type="dcterms:W3CDTF">2023-01-1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92C74C3913449B80E34316CBDA710</vt:lpwstr>
  </property>
  <property fmtid="{D5CDD505-2E9C-101B-9397-08002B2CF9AE}" pid="3" name="MediaServiceImageTags">
    <vt:lpwstr/>
  </property>
  <property fmtid="{D5CDD505-2E9C-101B-9397-08002B2CF9AE}" pid="4" name="GrammarlyDocumentId">
    <vt:lpwstr>eb20d18d2903bf8065d3fbc483affb630afd18418c14b89075944bbacb944b36</vt:lpwstr>
  </property>
</Properties>
</file>